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B561AC" w14:textId="77777777" w:rsidR="009027DD" w:rsidRPr="0027593A" w:rsidRDefault="009027DD" w:rsidP="003D15F3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sz w:val="16"/>
          <w:szCs w:val="16"/>
        </w:rPr>
      </w:pPr>
    </w:p>
    <w:p w14:paraId="6300570A" w14:textId="3A32661E" w:rsidR="003D15F3" w:rsidRPr="00EB0D9F" w:rsidRDefault="00EB0D9F" w:rsidP="003D15F3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  <w:r w:rsidRPr="00EB0D9F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{{ company }}</w:t>
      </w:r>
      <w:r w:rsidR="003D15F3" w:rsidRPr="00EB0D9F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 xml:space="preserve"> </w:t>
      </w:r>
    </w:p>
    <w:p w14:paraId="1F17F3F3" w14:textId="77777777" w:rsidR="003D15F3" w:rsidRPr="00EB0D9F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</w:p>
    <w:p w14:paraId="74F67888" w14:textId="38109C7A" w:rsidR="003D15F3" w:rsidRPr="00EB0D9F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en-US"/>
        </w:rPr>
      </w:pPr>
      <w:r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>POSIÇÃO</w:t>
      </w:r>
      <w:r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EB0D9F"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>{{ company_title }}</w:t>
      </w:r>
    </w:p>
    <w:p w14:paraId="2E7AEFA5" w14:textId="27F3BCF1" w:rsidR="003D15F3" w:rsidRPr="00EB0D9F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>CANDIDATO</w:t>
      </w:r>
      <w:r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EB0D9F"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>{{ cdd_name }}</w:t>
      </w:r>
    </w:p>
    <w:p w14:paraId="3D4858B2" w14:textId="77777777" w:rsidR="003D15F3" w:rsidRPr="00EB0D9F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en-US"/>
        </w:rPr>
      </w:pPr>
    </w:p>
    <w:p w14:paraId="1B7F70A5" w14:textId="4C6B54F2" w:rsidR="003D15F3" w:rsidRPr="00067724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spellStart"/>
      <w:r w:rsidRPr="00067724">
        <w:rPr>
          <w:rFonts w:ascii="Century Gothic" w:eastAsia="Century Gothic" w:hAnsi="Century Gothic" w:cs="Century Gothic"/>
          <w:sz w:val="22"/>
          <w:szCs w:val="22"/>
          <w:lang w:val="en-US"/>
        </w:rPr>
        <w:t>Residência</w:t>
      </w:r>
      <w:proofErr w:type="spellEnd"/>
      <w:r w:rsidRPr="00067724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067724" w:rsidRPr="0006772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067724" w:rsidRPr="00067724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067724" w:rsidRPr="00067724">
        <w:rPr>
          <w:rFonts w:ascii="Century Gothic" w:eastAsia="Century Gothic" w:hAnsi="Century Gothic" w:cs="Century Gothic"/>
          <w:sz w:val="22"/>
          <w:szCs w:val="22"/>
          <w:lang w:val="en-US"/>
        </w:rPr>
        <w:t>_city</w:t>
      </w:r>
      <w:proofErr w:type="spellEnd"/>
      <w:r w:rsidR="00067724" w:rsidRPr="0006772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 - {{ </w:t>
      </w:r>
      <w:proofErr w:type="spellStart"/>
      <w:r w:rsidR="00067724" w:rsidRPr="00067724">
        <w:rPr>
          <w:rFonts w:ascii="Century Gothic" w:eastAsia="Century Gothic" w:hAnsi="Century Gothic" w:cs="Century Gothic"/>
          <w:sz w:val="22"/>
          <w:szCs w:val="22"/>
          <w:lang w:val="en-US"/>
        </w:rPr>
        <w:t>cdd_state</w:t>
      </w:r>
      <w:proofErr w:type="spellEnd"/>
      <w:r w:rsidR="00067724" w:rsidRPr="0006772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03112477" w14:textId="78D310BD" w:rsidR="003D15F3" w:rsidRPr="00594D38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spellStart"/>
      <w:r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>Telefone</w:t>
      </w:r>
      <w:proofErr w:type="spellEnd"/>
      <w:r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594D38"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594D38"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594D38"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>_ddi</w:t>
      </w:r>
      <w:proofErr w:type="spellEnd"/>
      <w:r w:rsidR="00594D38"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</w:t>
      </w:r>
      <w:proofErr w:type="spellStart"/>
      <w:r w:rsidR="00594D38"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>cdd_ddd</w:t>
      </w:r>
      <w:proofErr w:type="spellEnd"/>
      <w:r w:rsidR="00594D38"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594D38"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>cdd_cel</w:t>
      </w:r>
      <w:proofErr w:type="spellEnd"/>
      <w:r w:rsidR="00594D38"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43B09763" w14:textId="1B9002DC" w:rsidR="003D15F3" w:rsidRPr="00810982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u w:val="single"/>
          <w:lang w:val="en-US"/>
        </w:rPr>
      </w:pPr>
      <w:r w:rsidRPr="00810982">
        <w:rPr>
          <w:rFonts w:ascii="Century Gothic" w:eastAsia="Century Gothic" w:hAnsi="Century Gothic" w:cs="Century Gothic"/>
          <w:sz w:val="22"/>
          <w:szCs w:val="22"/>
          <w:lang w:val="en-US"/>
        </w:rPr>
        <w:t>E-mail</w:t>
      </w:r>
      <w:r w:rsidRPr="00810982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810982" w:rsidRPr="00810982">
        <w:rPr>
          <w:rFonts w:ascii="Century Gothic" w:eastAsia="Century Gothic" w:hAnsi="Century Gothic" w:cs="Century Gothic"/>
          <w:sz w:val="22"/>
          <w:szCs w:val="22"/>
          <w:u w:val="single"/>
          <w:lang w:val="en-US"/>
        </w:rPr>
        <w:t xml:space="preserve">{{ </w:t>
      </w:r>
      <w:proofErr w:type="spellStart"/>
      <w:r w:rsidR="00810982" w:rsidRPr="00810982">
        <w:rPr>
          <w:rFonts w:ascii="Century Gothic" w:eastAsia="Century Gothic" w:hAnsi="Century Gothic" w:cs="Century Gothic"/>
          <w:sz w:val="22"/>
          <w:szCs w:val="22"/>
          <w:u w:val="single"/>
          <w:lang w:val="en-US"/>
        </w:rPr>
        <w:t>cdd</w:t>
      </w:r>
      <w:proofErr w:type="gramEnd"/>
      <w:r w:rsidR="00810982" w:rsidRPr="00810982">
        <w:rPr>
          <w:rFonts w:ascii="Century Gothic" w:eastAsia="Century Gothic" w:hAnsi="Century Gothic" w:cs="Century Gothic"/>
          <w:sz w:val="22"/>
          <w:szCs w:val="22"/>
          <w:u w:val="single"/>
          <w:lang w:val="en-US"/>
        </w:rPr>
        <w:t>_email</w:t>
      </w:r>
      <w:proofErr w:type="spellEnd"/>
      <w:r w:rsidR="00810982" w:rsidRPr="00810982">
        <w:rPr>
          <w:rFonts w:ascii="Century Gothic" w:eastAsia="Century Gothic" w:hAnsi="Century Gothic" w:cs="Century Gothic"/>
          <w:sz w:val="22"/>
          <w:szCs w:val="22"/>
          <w:u w:val="single"/>
          <w:lang w:val="en-US"/>
        </w:rPr>
        <w:t xml:space="preserve"> }}</w:t>
      </w:r>
    </w:p>
    <w:p w14:paraId="68AC869C" w14:textId="2CB50978" w:rsidR="003D15F3" w:rsidRPr="00810982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en-US"/>
        </w:rPr>
      </w:pPr>
      <w:r w:rsidRPr="00810982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810982" w:rsidRPr="00810982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810982" w:rsidRPr="00810982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r w:rsidR="00810982">
        <w:rPr>
          <w:rFonts w:ascii="Century Gothic" w:eastAsia="Century Gothic" w:hAnsi="Century Gothic" w:cs="Century Gothic"/>
          <w:sz w:val="22"/>
          <w:szCs w:val="22"/>
          <w:lang w:val="en-US"/>
        </w:rPr>
        <w:t>_nationality</w:t>
      </w:r>
      <w:proofErr w:type="spellEnd"/>
      <w:r w:rsidR="00810982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810982">
        <w:rPr>
          <w:rFonts w:ascii="Century Gothic" w:eastAsia="Century Gothic" w:hAnsi="Century Gothic" w:cs="Century Gothic"/>
          <w:sz w:val="22"/>
          <w:szCs w:val="22"/>
          <w:lang w:val="en-US"/>
        </w:rPr>
        <w:t>cdd_age</w:t>
      </w:r>
      <w:proofErr w:type="spellEnd"/>
      <w:r w:rsidR="00810982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 </w:t>
      </w:r>
      <w:proofErr w:type="spellStart"/>
      <w:r w:rsidR="00810982">
        <w:rPr>
          <w:rFonts w:ascii="Century Gothic" w:eastAsia="Century Gothic" w:hAnsi="Century Gothic" w:cs="Century Gothic"/>
          <w:sz w:val="22"/>
          <w:szCs w:val="22"/>
          <w:lang w:val="en-US"/>
        </w:rPr>
        <w:t>anos</w:t>
      </w:r>
      <w:proofErr w:type="spellEnd"/>
      <w:r w:rsidR="00810982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810982">
        <w:rPr>
          <w:rFonts w:ascii="Century Gothic" w:eastAsia="Century Gothic" w:hAnsi="Century Gothic" w:cs="Century Gothic"/>
          <w:sz w:val="22"/>
          <w:szCs w:val="22"/>
          <w:lang w:val="en-US"/>
        </w:rPr>
        <w:t>cdd_personal</w:t>
      </w:r>
      <w:proofErr w:type="spellEnd"/>
      <w:r w:rsidR="00810982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14B561B5" w14:textId="77777777" w:rsidR="009027DD" w:rsidRPr="00810982" w:rsidRDefault="009027DD" w:rsidP="003A0EA7">
      <w:pPr>
        <w:pBdr>
          <w:bottom w:val="single" w:sz="4" w:space="1" w:color="000000"/>
        </w:pBdr>
        <w:tabs>
          <w:tab w:val="left" w:pos="1985"/>
          <w:tab w:val="left" w:pos="2268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highlight w:val="yellow"/>
          <w:lang w:val="en-US"/>
        </w:rPr>
      </w:pPr>
    </w:p>
    <w:p w14:paraId="14B561B6" w14:textId="77777777" w:rsidR="009027DD" w:rsidRPr="00810982" w:rsidRDefault="009027DD" w:rsidP="003A0EA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highlight w:val="yellow"/>
          <w:lang w:val="en-US"/>
        </w:rPr>
      </w:pPr>
    </w:p>
    <w:p w14:paraId="46A0D207" w14:textId="77777777" w:rsidR="003D15F3" w:rsidRPr="00810982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0"/>
          <w:szCs w:val="20"/>
          <w:lang w:val="en-US"/>
        </w:rPr>
      </w:pPr>
    </w:p>
    <w:p w14:paraId="22A6230C" w14:textId="77777777" w:rsidR="003D15F3" w:rsidRPr="006B5E67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6B5E67">
        <w:rPr>
          <w:rFonts w:ascii="Century Gothic" w:eastAsia="Century Gothic" w:hAnsi="Century Gothic" w:cs="Century Gothic"/>
          <w:b/>
          <w:sz w:val="22"/>
          <w:szCs w:val="22"/>
        </w:rPr>
        <w:t xml:space="preserve">TRAJETÓRIA DE CARREIRA </w:t>
      </w:r>
    </w:p>
    <w:p w14:paraId="5A9B484B" w14:textId="77777777" w:rsidR="003D15F3" w:rsidRPr="006B5E67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</w:p>
    <w:p w14:paraId="06EEF96D" w14:textId="2A63D73C" w:rsidR="003D15F3" w:rsidRPr="00EF7FA1" w:rsidRDefault="008A5FAF" w:rsidP="00C52A02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LEGATO STUDIO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>
        <w:rPr>
          <w:rFonts w:ascii="Century Gothic" w:eastAsia="Century Gothic" w:hAnsi="Century Gothic" w:cs="Century Gothic"/>
          <w:sz w:val="22"/>
          <w:szCs w:val="22"/>
        </w:rPr>
        <w:t>BR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A</w:t>
      </w:r>
      <w:r>
        <w:rPr>
          <w:rFonts w:ascii="Century Gothic" w:eastAsia="Century Gothic" w:hAnsi="Century Gothic" w:cs="Century Gothic"/>
          <w:sz w:val="22"/>
          <w:szCs w:val="22"/>
        </w:rPr>
        <w:t>SIL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ab/>
        <w:t>0</w:t>
      </w:r>
      <w:r w:rsidR="00C52A02">
        <w:rPr>
          <w:rFonts w:ascii="Century Gothic" w:eastAsia="Century Gothic" w:hAnsi="Century Gothic" w:cs="Century Gothic"/>
          <w:sz w:val="22"/>
          <w:szCs w:val="22"/>
        </w:rPr>
        <w:t>3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/202</w:t>
      </w:r>
      <w:r w:rsidR="00C52A02">
        <w:rPr>
          <w:rFonts w:ascii="Century Gothic" w:eastAsia="Century Gothic" w:hAnsi="Century Gothic" w:cs="Century Gothic"/>
          <w:sz w:val="22"/>
          <w:szCs w:val="22"/>
        </w:rPr>
        <w:t>4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 w:rsidR="00C52A02">
        <w:rPr>
          <w:rFonts w:ascii="Century Gothic" w:eastAsia="Century Gothic" w:hAnsi="Century Gothic" w:cs="Century Gothic"/>
          <w:sz w:val="22"/>
          <w:szCs w:val="22"/>
        </w:rPr>
        <w:t>Presente</w:t>
      </w:r>
    </w:p>
    <w:p w14:paraId="18E37D07" w14:textId="18B0A9AC" w:rsidR="003D15F3" w:rsidRPr="00EF7FA1" w:rsidRDefault="00C52A02" w:rsidP="003D15F3">
      <w:pPr>
        <w:tabs>
          <w:tab w:val="left" w:pos="5812"/>
        </w:tabs>
        <w:spacing w:line="276" w:lineRule="auto"/>
        <w:ind w:left="720" w:hanging="720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onsult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or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Independente</w:t>
      </w:r>
    </w:p>
    <w:p w14:paraId="3BD9C653" w14:textId="77777777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2C9A2722" w14:textId="2972C982" w:rsidR="003D15F3" w:rsidRPr="00EF7FA1" w:rsidRDefault="00C921D2" w:rsidP="003D15F3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HORIZONTE MINERALS - ARAGUAIA NIQUEL METAIS LTDA.</w:t>
      </w:r>
      <w:r w:rsidR="003D15F3">
        <w:rPr>
          <w:rFonts w:ascii="Century Gothic" w:eastAsia="Century Gothic" w:hAnsi="Century Gothic" w:cs="Century Gothic"/>
          <w:sz w:val="22"/>
          <w:szCs w:val="22"/>
        </w:rPr>
        <w:tab/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0</w:t>
      </w:r>
      <w:r w:rsidR="003D15F3">
        <w:rPr>
          <w:rFonts w:ascii="Century Gothic" w:eastAsia="Century Gothic" w:hAnsi="Century Gothic" w:cs="Century Gothic"/>
          <w:sz w:val="22"/>
          <w:szCs w:val="22"/>
        </w:rPr>
        <w:t>2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/20</w:t>
      </w:r>
      <w:r>
        <w:rPr>
          <w:rFonts w:ascii="Century Gothic" w:eastAsia="Century Gothic" w:hAnsi="Century Gothic" w:cs="Century Gothic"/>
          <w:sz w:val="22"/>
          <w:szCs w:val="22"/>
        </w:rPr>
        <w:t>23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 xml:space="preserve"> - 0</w:t>
      </w:r>
      <w:r>
        <w:rPr>
          <w:rFonts w:ascii="Century Gothic" w:eastAsia="Century Gothic" w:hAnsi="Century Gothic" w:cs="Century Gothic"/>
          <w:sz w:val="22"/>
          <w:szCs w:val="22"/>
        </w:rPr>
        <w:t>1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/202</w:t>
      </w:r>
      <w:r>
        <w:rPr>
          <w:rFonts w:ascii="Century Gothic" w:eastAsia="Century Gothic" w:hAnsi="Century Gothic" w:cs="Century Gothic"/>
          <w:sz w:val="22"/>
          <w:szCs w:val="22"/>
        </w:rPr>
        <w:t>4</w:t>
      </w:r>
    </w:p>
    <w:p w14:paraId="30DC1A0B" w14:textId="4EA7DAEF" w:rsidR="003D15F3" w:rsidRPr="00EF7FA1" w:rsidRDefault="003D15F3" w:rsidP="003D15F3">
      <w:pPr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Gerente de </w:t>
      </w:r>
      <w:r w:rsidR="00C921D2">
        <w:rPr>
          <w:rFonts w:ascii="Century Gothic" w:eastAsia="Century Gothic" w:hAnsi="Century Gothic" w:cs="Century Gothic"/>
          <w:sz w:val="22"/>
          <w:szCs w:val="22"/>
        </w:rPr>
        <w:t>TI, Digital e Inovação Sênior</w:t>
      </w:r>
    </w:p>
    <w:p w14:paraId="06DFF7E8" w14:textId="77777777" w:rsidR="003D15F3" w:rsidRPr="00EF7FA1" w:rsidRDefault="003D15F3" w:rsidP="003D15F3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225ED0B" w14:textId="558B4792" w:rsidR="003D15F3" w:rsidRDefault="00C921D2" w:rsidP="00214809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C921D2">
        <w:rPr>
          <w:rFonts w:ascii="Century Gothic" w:eastAsia="Century Gothic" w:hAnsi="Century Gothic" w:cs="Century Gothic"/>
          <w:bCs/>
          <w:sz w:val="22"/>
          <w:szCs w:val="22"/>
        </w:rPr>
        <w:t>RESERVA OZ MINERACAO E EXPLORA</w:t>
      </w:r>
      <w:r w:rsidR="003F4FFA">
        <w:rPr>
          <w:rFonts w:ascii="Century Gothic" w:eastAsia="Century Gothic" w:hAnsi="Century Gothic" w:cs="Century Gothic"/>
          <w:bCs/>
          <w:sz w:val="22"/>
          <w:szCs w:val="22"/>
        </w:rPr>
        <w:t>ÇÃ</w:t>
      </w:r>
      <w:r w:rsidRPr="00C921D2">
        <w:rPr>
          <w:rFonts w:ascii="Century Gothic" w:eastAsia="Century Gothic" w:hAnsi="Century Gothic" w:cs="Century Gothic"/>
          <w:bCs/>
          <w:sz w:val="22"/>
          <w:szCs w:val="22"/>
        </w:rPr>
        <w:t>O MINERAL</w:t>
      </w:r>
      <w:r>
        <w:rPr>
          <w:rFonts w:ascii="Century Gothic" w:eastAsia="Century Gothic" w:hAnsi="Century Gothic" w:cs="Century Gothic"/>
          <w:bCs/>
          <w:sz w:val="22"/>
          <w:szCs w:val="22"/>
        </w:rPr>
        <w:t xml:space="preserve"> LTD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A.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ab/>
        <w:t>0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5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21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 xml:space="preserve"> - 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11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22</w:t>
      </w:r>
    </w:p>
    <w:p w14:paraId="76E5C4BB" w14:textId="26FAF96D" w:rsidR="003D15F3" w:rsidRDefault="003D15F3" w:rsidP="00214809">
      <w:pPr>
        <w:tabs>
          <w:tab w:val="left" w:pos="5812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 xml:space="preserve">Gerente de </w:t>
      </w:r>
      <w:r w:rsidR="00214809">
        <w:rPr>
          <w:rFonts w:ascii="Century Gothic" w:eastAsia="Century Gothic" w:hAnsi="Century Gothic" w:cs="Century Gothic"/>
          <w:bCs/>
          <w:sz w:val="22"/>
          <w:szCs w:val="22"/>
        </w:rPr>
        <w:t>TI</w:t>
      </w:r>
    </w:p>
    <w:p w14:paraId="053F80B3" w14:textId="77777777" w:rsidR="00214809" w:rsidRPr="00EF7FA1" w:rsidRDefault="00214809" w:rsidP="00214809">
      <w:pPr>
        <w:tabs>
          <w:tab w:val="left" w:pos="5812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67B921A2" w14:textId="5CFD979A" w:rsidR="003D15F3" w:rsidRDefault="003F4FFA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 xml:space="preserve">CMOC BRASIL MINERAÇÃO, INDÚSTRIA E PARTICIPAÇÕES 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LTD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A.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ab/>
        <w:t>0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1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19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 xml:space="preserve"> - </w:t>
      </w:r>
      <w:r>
        <w:rPr>
          <w:rFonts w:ascii="Century Gothic" w:eastAsia="Century Gothic" w:hAnsi="Century Gothic" w:cs="Century Gothic"/>
          <w:bCs/>
          <w:sz w:val="22"/>
          <w:szCs w:val="22"/>
        </w:rPr>
        <w:t>04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>
        <w:rPr>
          <w:rFonts w:ascii="Century Gothic" w:eastAsia="Century Gothic" w:hAnsi="Century Gothic" w:cs="Century Gothic"/>
          <w:bCs/>
          <w:sz w:val="22"/>
          <w:szCs w:val="22"/>
        </w:rPr>
        <w:t>21</w:t>
      </w:r>
    </w:p>
    <w:p w14:paraId="444C2CAD" w14:textId="75070B41" w:rsidR="003D15F3" w:rsidRDefault="00A468B4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>Gerente de TI</w:t>
      </w:r>
    </w:p>
    <w:p w14:paraId="395AC71C" w14:textId="77777777" w:rsidR="003D15F3" w:rsidRDefault="003D15F3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6A9543FA" w14:textId="079BF8F3" w:rsidR="003D15F3" w:rsidRDefault="003F4FFA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>MINERAÇÃO RIO DO NORTE S.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A.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ab/>
        <w:t>0</w:t>
      </w:r>
      <w:r>
        <w:rPr>
          <w:rFonts w:ascii="Century Gothic" w:eastAsia="Century Gothic" w:hAnsi="Century Gothic" w:cs="Century Gothic"/>
          <w:bCs/>
          <w:sz w:val="22"/>
          <w:szCs w:val="22"/>
        </w:rPr>
        <w:t>6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>
        <w:rPr>
          <w:rFonts w:ascii="Century Gothic" w:eastAsia="Century Gothic" w:hAnsi="Century Gothic" w:cs="Century Gothic"/>
          <w:bCs/>
          <w:sz w:val="22"/>
          <w:szCs w:val="22"/>
        </w:rPr>
        <w:t>15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 xml:space="preserve"> - </w:t>
      </w:r>
      <w:r>
        <w:rPr>
          <w:rFonts w:ascii="Century Gothic" w:eastAsia="Century Gothic" w:hAnsi="Century Gothic" w:cs="Century Gothic"/>
          <w:bCs/>
          <w:sz w:val="22"/>
          <w:szCs w:val="22"/>
        </w:rPr>
        <w:t>12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>
        <w:rPr>
          <w:rFonts w:ascii="Century Gothic" w:eastAsia="Century Gothic" w:hAnsi="Century Gothic" w:cs="Century Gothic"/>
          <w:bCs/>
          <w:sz w:val="22"/>
          <w:szCs w:val="22"/>
        </w:rPr>
        <w:t>18</w:t>
      </w:r>
    </w:p>
    <w:p w14:paraId="7B5DC09B" w14:textId="4D705EDF" w:rsidR="003D15F3" w:rsidRDefault="003F4FFA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>Gerente de TI</w:t>
      </w:r>
    </w:p>
    <w:p w14:paraId="56B30500" w14:textId="77777777" w:rsidR="003D15F3" w:rsidRDefault="003D15F3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2CD3B33C" w14:textId="5EDDCA40" w:rsidR="003D15F3" w:rsidRPr="00EF7FA1" w:rsidRDefault="003F4FFA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>JAGUAR MINING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 xml:space="preserve"> </w:t>
      </w:r>
      <w:r>
        <w:rPr>
          <w:rFonts w:ascii="Century Gothic" w:eastAsia="Century Gothic" w:hAnsi="Century Gothic" w:cs="Century Gothic"/>
          <w:bCs/>
          <w:sz w:val="22"/>
          <w:szCs w:val="22"/>
        </w:rPr>
        <w:t>- MINERAÇÃO SERRAS DO OESTE LTDA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.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0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1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/</w:t>
      </w:r>
      <w:r>
        <w:rPr>
          <w:rFonts w:ascii="Century Gothic" w:eastAsia="Century Gothic" w:hAnsi="Century Gothic" w:cs="Century Gothic"/>
          <w:bCs/>
          <w:sz w:val="22"/>
          <w:szCs w:val="22"/>
        </w:rPr>
        <w:t>2011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 xml:space="preserve"> - 0</w:t>
      </w:r>
      <w:r>
        <w:rPr>
          <w:rFonts w:ascii="Century Gothic" w:eastAsia="Century Gothic" w:hAnsi="Century Gothic" w:cs="Century Gothic"/>
          <w:bCs/>
          <w:sz w:val="22"/>
          <w:szCs w:val="22"/>
        </w:rPr>
        <w:t>5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>
        <w:rPr>
          <w:rFonts w:ascii="Century Gothic" w:eastAsia="Century Gothic" w:hAnsi="Century Gothic" w:cs="Century Gothic"/>
          <w:bCs/>
          <w:sz w:val="22"/>
          <w:szCs w:val="22"/>
        </w:rPr>
        <w:t>15</w:t>
      </w:r>
    </w:p>
    <w:p w14:paraId="508FBD4B" w14:textId="4219DE21" w:rsidR="003D15F3" w:rsidRPr="00EF7FA1" w:rsidRDefault="002F2B87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Gerente de TI</w:t>
      </w:r>
    </w:p>
    <w:p w14:paraId="355DBE70" w14:textId="77777777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</w:p>
    <w:p w14:paraId="685FA082" w14:textId="68F4F035" w:rsidR="003D15F3" w:rsidRPr="00EF7FA1" w:rsidRDefault="002F2B87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STELLANTIS - </w:t>
      </w:r>
      <w:r w:rsidRPr="002F2B87">
        <w:rPr>
          <w:rFonts w:ascii="Century Gothic" w:eastAsia="Century Gothic" w:hAnsi="Century Gothic" w:cs="Century Gothic"/>
          <w:sz w:val="22"/>
          <w:szCs w:val="22"/>
        </w:rPr>
        <w:t>FCA F</w:t>
      </w:r>
      <w:r>
        <w:rPr>
          <w:rFonts w:ascii="Century Gothic" w:eastAsia="Century Gothic" w:hAnsi="Century Gothic" w:cs="Century Gothic"/>
          <w:sz w:val="22"/>
          <w:szCs w:val="22"/>
        </w:rPr>
        <w:t>IAT CHRYSLER AUTOMÓVEIS BRASIL LTDA.</w:t>
      </w:r>
      <w:r w:rsidR="003D15F3">
        <w:rPr>
          <w:rFonts w:ascii="Century Gothic" w:eastAsia="Century Gothic" w:hAnsi="Century Gothic" w:cs="Century Gothic"/>
          <w:sz w:val="22"/>
          <w:szCs w:val="22"/>
        </w:rPr>
        <w:tab/>
        <w:t>08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/</w:t>
      </w:r>
      <w:r>
        <w:rPr>
          <w:rFonts w:ascii="Century Gothic" w:eastAsia="Century Gothic" w:hAnsi="Century Gothic" w:cs="Century Gothic"/>
          <w:sz w:val="22"/>
          <w:szCs w:val="22"/>
        </w:rPr>
        <w:t>2008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 xml:space="preserve"> - </w:t>
      </w:r>
      <w:r w:rsidR="003D15F3">
        <w:rPr>
          <w:rFonts w:ascii="Century Gothic" w:eastAsia="Century Gothic" w:hAnsi="Century Gothic" w:cs="Century Gothic"/>
          <w:sz w:val="22"/>
          <w:szCs w:val="22"/>
        </w:rPr>
        <w:t>1</w:t>
      </w:r>
      <w:r>
        <w:rPr>
          <w:rFonts w:ascii="Century Gothic" w:eastAsia="Century Gothic" w:hAnsi="Century Gothic" w:cs="Century Gothic"/>
          <w:sz w:val="22"/>
          <w:szCs w:val="22"/>
        </w:rPr>
        <w:t>2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/</w:t>
      </w:r>
      <w:r>
        <w:rPr>
          <w:rFonts w:ascii="Century Gothic" w:eastAsia="Century Gothic" w:hAnsi="Century Gothic" w:cs="Century Gothic"/>
          <w:sz w:val="22"/>
          <w:szCs w:val="22"/>
        </w:rPr>
        <w:t>2010</w:t>
      </w:r>
    </w:p>
    <w:p w14:paraId="379D828E" w14:textId="77777777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Estagiário de Ferramentaria</w:t>
      </w:r>
    </w:p>
    <w:p w14:paraId="30A64792" w14:textId="77777777" w:rsidR="003D15F3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7197DBD" w14:textId="61A7D5A4" w:rsidR="008911E7" w:rsidRPr="002F2B87" w:rsidRDefault="002F2B87" w:rsidP="002F2B87">
      <w:pPr>
        <w:tabs>
          <w:tab w:val="left" w:pos="808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2F2B87">
        <w:rPr>
          <w:rFonts w:ascii="Century Gothic" w:eastAsia="Century Gothic" w:hAnsi="Century Gothic" w:cs="Century Gothic"/>
          <w:sz w:val="22"/>
          <w:szCs w:val="22"/>
        </w:rPr>
        <w:t>USIFAST - TORA RECINTOS ALFANDEGADOS S</w:t>
      </w:r>
      <w:r>
        <w:rPr>
          <w:rFonts w:ascii="Century Gothic" w:eastAsia="Century Gothic" w:hAnsi="Century Gothic" w:cs="Century Gothic"/>
          <w:sz w:val="22"/>
          <w:szCs w:val="22"/>
        </w:rPr>
        <w:t>.A.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="00575FAA">
        <w:rPr>
          <w:rFonts w:ascii="Century Gothic" w:eastAsia="Century Gothic" w:hAnsi="Century Gothic" w:cs="Century Gothic"/>
          <w:sz w:val="22"/>
          <w:szCs w:val="22"/>
        </w:rPr>
        <w:t>04/2006 - 07/2008</w:t>
      </w:r>
    </w:p>
    <w:p w14:paraId="415752B5" w14:textId="24031310" w:rsidR="00575FAA" w:rsidRDefault="00575FAA" w:rsidP="003A0EA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Gerente de TI</w:t>
      </w:r>
    </w:p>
    <w:p w14:paraId="04B8850E" w14:textId="77777777" w:rsidR="00575FAA" w:rsidRDefault="00575FAA" w:rsidP="00575FAA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35D52355" w14:textId="4510C790" w:rsidR="00575FAA" w:rsidRPr="002F2B87" w:rsidRDefault="00575FAA" w:rsidP="00575FAA">
      <w:pPr>
        <w:tabs>
          <w:tab w:val="left" w:pos="808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2F2B87">
        <w:rPr>
          <w:rFonts w:ascii="Century Gothic" w:eastAsia="Century Gothic" w:hAnsi="Century Gothic" w:cs="Century Gothic"/>
          <w:sz w:val="22"/>
          <w:szCs w:val="22"/>
        </w:rPr>
        <w:t>T</w:t>
      </w:r>
      <w:r>
        <w:rPr>
          <w:rFonts w:ascii="Century Gothic" w:eastAsia="Century Gothic" w:hAnsi="Century Gothic" w:cs="Century Gothic"/>
          <w:sz w:val="22"/>
          <w:szCs w:val="22"/>
        </w:rPr>
        <w:t>RES CORAÇÕES ALIMENTOS S.A.</w:t>
      </w:r>
      <w:r>
        <w:rPr>
          <w:rFonts w:ascii="Century Gothic" w:eastAsia="Century Gothic" w:hAnsi="Century Gothic" w:cs="Century Gothic"/>
          <w:sz w:val="22"/>
          <w:szCs w:val="22"/>
        </w:rPr>
        <w:tab/>
        <w:t>04/2001 - 0</w:t>
      </w:r>
      <w:r w:rsidR="00FE0E32">
        <w:rPr>
          <w:rFonts w:ascii="Century Gothic" w:eastAsia="Century Gothic" w:hAnsi="Century Gothic" w:cs="Century Gothic"/>
          <w:sz w:val="22"/>
          <w:szCs w:val="22"/>
        </w:rPr>
        <w:t>3</w:t>
      </w:r>
      <w:r>
        <w:rPr>
          <w:rFonts w:ascii="Century Gothic" w:eastAsia="Century Gothic" w:hAnsi="Century Gothic" w:cs="Century Gothic"/>
          <w:sz w:val="22"/>
          <w:szCs w:val="22"/>
        </w:rPr>
        <w:t>/200</w:t>
      </w:r>
      <w:r w:rsidR="00FE0E32">
        <w:rPr>
          <w:rFonts w:ascii="Century Gothic" w:eastAsia="Century Gothic" w:hAnsi="Century Gothic" w:cs="Century Gothic"/>
          <w:sz w:val="22"/>
          <w:szCs w:val="22"/>
        </w:rPr>
        <w:t>6</w:t>
      </w:r>
    </w:p>
    <w:p w14:paraId="4CB94507" w14:textId="77777777" w:rsidR="00575FAA" w:rsidRDefault="00575FAA" w:rsidP="00575FAA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Gerente de TI</w:t>
      </w:r>
    </w:p>
    <w:p w14:paraId="7A99EC84" w14:textId="77777777" w:rsidR="00575FAA" w:rsidRDefault="00575FAA" w:rsidP="00575FAA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589C0834" w14:textId="2FC4C930" w:rsidR="00575FAA" w:rsidRDefault="00575FAA" w:rsidP="003A0EA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2B67032A" w14:textId="77777777" w:rsidR="00FE0E32" w:rsidRPr="002F2B87" w:rsidRDefault="00FE0E32" w:rsidP="003A0EA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5E99159" w14:textId="77777777" w:rsidR="008911E7" w:rsidRPr="002F2B87" w:rsidRDefault="008911E7" w:rsidP="003A0EA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7359BC6" w14:textId="77777777" w:rsidR="003D15F3" w:rsidRPr="006B5E67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6B5E67">
        <w:rPr>
          <w:rFonts w:ascii="Century Gothic" w:eastAsia="Century Gothic" w:hAnsi="Century Gothic" w:cs="Century Gothic"/>
          <w:b/>
          <w:sz w:val="22"/>
          <w:szCs w:val="22"/>
        </w:rPr>
        <w:lastRenderedPageBreak/>
        <w:t>BACKGROUND ACADÊMICO</w:t>
      </w:r>
    </w:p>
    <w:p w14:paraId="2EA5BB72" w14:textId="77777777" w:rsidR="003D15F3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714C6F4" w14:textId="675A99F4" w:rsidR="003D15F3" w:rsidRPr="00AF6A44" w:rsidRDefault="00AF6A44" w:rsidP="003D15F3">
      <w:pPr>
        <w:pStyle w:val="ListParagraph"/>
        <w:numPr>
          <w:ilvl w:val="0"/>
          <w:numId w:val="31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AF6A44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Pós-graduação 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>Data Science, Big Data e IAI</w:t>
      </w:r>
    </w:p>
    <w:p w14:paraId="63213D81" w14:textId="1D1E756B" w:rsidR="003D15F3" w:rsidRPr="003D15F3" w:rsidRDefault="00AF6A44" w:rsidP="003D15F3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IBMEC</w:t>
      </w:r>
      <w:r w:rsidR="003D15F3" w:rsidRPr="003D15F3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 xml:space="preserve"> - 202</w:t>
      </w:r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5</w:t>
      </w:r>
    </w:p>
    <w:p w14:paraId="0D4166EB" w14:textId="77777777" w:rsidR="003D15F3" w:rsidRPr="006B5E67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115EBD0" w14:textId="6F5E195C" w:rsidR="003D15F3" w:rsidRPr="00AF6A44" w:rsidRDefault="00AF6A44" w:rsidP="003D15F3">
      <w:pPr>
        <w:pStyle w:val="ListParagraph"/>
        <w:numPr>
          <w:ilvl w:val="0"/>
          <w:numId w:val="30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AF6A44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Pós-graduação 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Lato Sensu - Especialização, </w:t>
      </w:r>
      <w:r w:rsidRPr="00AF6A44">
        <w:rPr>
          <w:rFonts w:ascii="Century Gothic" w:eastAsia="Century Gothic" w:hAnsi="Century Gothic" w:cs="Century Gothic"/>
          <w:sz w:val="22"/>
          <w:szCs w:val="22"/>
          <w:lang w:val="pt-BR"/>
        </w:rPr>
        <w:t>Gestão de P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>rojetos</w:t>
      </w:r>
    </w:p>
    <w:p w14:paraId="61044501" w14:textId="46FD4516" w:rsidR="003D15F3" w:rsidRPr="00EF7FA1" w:rsidRDefault="003D15F3" w:rsidP="003D15F3">
      <w:pPr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IETEC</w:t>
      </w:r>
      <w:r w:rsidRPr="00EF7FA1">
        <w:rPr>
          <w:rFonts w:ascii="Century Gothic" w:eastAsia="Century Gothic" w:hAnsi="Century Gothic" w:cs="Arial"/>
          <w:sz w:val="22"/>
          <w:szCs w:val="22"/>
        </w:rPr>
        <w:t xml:space="preserve"> </w:t>
      </w:r>
      <w:r>
        <w:rPr>
          <w:rFonts w:ascii="Century Gothic" w:eastAsia="Century Gothic" w:hAnsi="Century Gothic" w:cs="Arial"/>
          <w:sz w:val="22"/>
          <w:szCs w:val="22"/>
        </w:rPr>
        <w:t xml:space="preserve">- Instituto de Educação Tecnológica - 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>20</w:t>
      </w:r>
      <w:r w:rsidR="00AF6A44">
        <w:rPr>
          <w:rFonts w:ascii="Century Gothic" w:eastAsia="Century Gothic" w:hAnsi="Century Gothic" w:cs="Century Gothic"/>
          <w:sz w:val="22"/>
          <w:szCs w:val="22"/>
        </w:rPr>
        <w:t>07</w:t>
      </w:r>
    </w:p>
    <w:p w14:paraId="2874F7EC" w14:textId="77777777" w:rsidR="003D15F3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A57DE58" w14:textId="7B295B88" w:rsidR="003D15F3" w:rsidRPr="00FE0E32" w:rsidRDefault="003D15F3" w:rsidP="003D15F3">
      <w:pPr>
        <w:pStyle w:val="ListParagraph"/>
        <w:numPr>
          <w:ilvl w:val="0"/>
          <w:numId w:val="30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FE0E3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Graduação </w:t>
      </w:r>
      <w:r w:rsidR="00FE0E32" w:rsidRPr="00FE0E32">
        <w:rPr>
          <w:rFonts w:ascii="Century Gothic" w:eastAsia="Century Gothic" w:hAnsi="Century Gothic" w:cs="Century Gothic"/>
          <w:sz w:val="22"/>
          <w:szCs w:val="22"/>
          <w:lang w:val="pt-BR"/>
        </w:rPr>
        <w:t>Tecnologia da Informação</w:t>
      </w:r>
      <w:r w:rsidR="00FE0E3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FE0E32" w:rsidRPr="00FE0E32">
        <w:rPr>
          <w:rFonts w:ascii="Century Gothic" w:eastAsia="Century Gothic" w:hAnsi="Century Gothic" w:cs="Century Gothic"/>
          <w:sz w:val="22"/>
          <w:szCs w:val="22"/>
          <w:lang w:val="pt-BR"/>
        </w:rPr>
        <w:t>/</w:t>
      </w:r>
      <w:r w:rsidR="00FE0E3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FE0E32" w:rsidRPr="00FE0E32">
        <w:rPr>
          <w:rFonts w:ascii="Century Gothic" w:eastAsia="Century Gothic" w:hAnsi="Century Gothic" w:cs="Century Gothic"/>
          <w:sz w:val="22"/>
          <w:szCs w:val="22"/>
          <w:lang w:val="pt-BR"/>
        </w:rPr>
        <w:t>S</w:t>
      </w:r>
      <w:r w:rsidR="00FE0E32">
        <w:rPr>
          <w:rFonts w:ascii="Century Gothic" w:eastAsia="Century Gothic" w:hAnsi="Century Gothic" w:cs="Century Gothic"/>
          <w:sz w:val="22"/>
          <w:szCs w:val="22"/>
          <w:lang w:val="pt-BR"/>
        </w:rPr>
        <w:t>istemas da Informação</w:t>
      </w:r>
    </w:p>
    <w:p w14:paraId="07F9A5FF" w14:textId="7BB479A7" w:rsidR="003D15F3" w:rsidRDefault="00FE0E32" w:rsidP="003D15F3">
      <w:pPr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entro Univer</w:t>
      </w:r>
      <w:r w:rsidR="003D15F3">
        <w:rPr>
          <w:rFonts w:ascii="Century Gothic" w:eastAsia="Century Gothic" w:hAnsi="Century Gothic" w:cs="Arial"/>
          <w:sz w:val="22"/>
          <w:szCs w:val="22"/>
        </w:rPr>
        <w:t>s</w:t>
      </w:r>
      <w:r>
        <w:rPr>
          <w:rFonts w:ascii="Century Gothic" w:eastAsia="Century Gothic" w:hAnsi="Century Gothic" w:cs="Arial"/>
          <w:sz w:val="22"/>
          <w:szCs w:val="22"/>
        </w:rPr>
        <w:t>itário UNA</w:t>
      </w:r>
      <w:r w:rsidR="003D15F3">
        <w:rPr>
          <w:rFonts w:ascii="Century Gothic" w:eastAsia="Century Gothic" w:hAnsi="Century Gothic" w:cs="Arial"/>
          <w:sz w:val="22"/>
          <w:szCs w:val="22"/>
        </w:rPr>
        <w:t xml:space="preserve"> - 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20</w:t>
      </w:r>
      <w:r w:rsidR="003D15F3">
        <w:rPr>
          <w:rFonts w:ascii="Century Gothic" w:eastAsia="Century Gothic" w:hAnsi="Century Gothic" w:cs="Century Gothic"/>
          <w:sz w:val="22"/>
          <w:szCs w:val="22"/>
        </w:rPr>
        <w:t>0</w:t>
      </w:r>
      <w:r>
        <w:rPr>
          <w:rFonts w:ascii="Century Gothic" w:eastAsia="Century Gothic" w:hAnsi="Century Gothic" w:cs="Century Gothic"/>
          <w:sz w:val="22"/>
          <w:szCs w:val="22"/>
        </w:rPr>
        <w:t>5</w:t>
      </w:r>
      <w:r w:rsidR="003D15F3">
        <w:rPr>
          <w:rFonts w:ascii="Century Gothic" w:eastAsia="Century Gothic" w:hAnsi="Century Gothic" w:cs="Century Gothic"/>
          <w:sz w:val="22"/>
          <w:szCs w:val="22"/>
        </w:rPr>
        <w:t xml:space="preserve">  </w:t>
      </w:r>
    </w:p>
    <w:p w14:paraId="55AC07B5" w14:textId="77777777" w:rsidR="00FE0E32" w:rsidRPr="00EF7FA1" w:rsidRDefault="00FE0E32" w:rsidP="003D15F3">
      <w:pPr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2C3B2A2" w14:textId="791C9570" w:rsidR="00FE0E32" w:rsidRPr="00EF7FA1" w:rsidRDefault="00AF6A44" w:rsidP="00FE0E32">
      <w:pPr>
        <w:pStyle w:val="ListParagraph"/>
        <w:numPr>
          <w:ilvl w:val="0"/>
          <w:numId w:val="30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urso Técnico em Eletrônica</w:t>
      </w:r>
    </w:p>
    <w:p w14:paraId="78A8B854" w14:textId="4CB01E21" w:rsidR="00FE0E32" w:rsidRPr="00EF7FA1" w:rsidRDefault="00360A80" w:rsidP="00FE0E32">
      <w:pPr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UFMG - Universidade Federal de MG</w:t>
      </w:r>
      <w:r w:rsidR="00FE0E32">
        <w:rPr>
          <w:rFonts w:ascii="Century Gothic" w:eastAsia="Century Gothic" w:hAnsi="Century Gothic" w:cs="Arial"/>
          <w:sz w:val="22"/>
          <w:szCs w:val="22"/>
        </w:rPr>
        <w:t xml:space="preserve"> - </w:t>
      </w:r>
      <w:r>
        <w:rPr>
          <w:rFonts w:ascii="Century Gothic" w:eastAsia="Century Gothic" w:hAnsi="Century Gothic" w:cs="Century Gothic"/>
          <w:sz w:val="22"/>
          <w:szCs w:val="22"/>
        </w:rPr>
        <w:t>1984</w:t>
      </w:r>
    </w:p>
    <w:p w14:paraId="6E3C7B1D" w14:textId="529F5C3B" w:rsidR="004B5842" w:rsidRDefault="004B5842" w:rsidP="003A0EA7">
      <w:pPr>
        <w:shd w:val="clear" w:color="auto" w:fill="FFFFFF"/>
        <w:tabs>
          <w:tab w:val="left" w:pos="1707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D4A301C" w14:textId="77777777" w:rsidR="003D15F3" w:rsidRPr="003D15F3" w:rsidRDefault="003D15F3" w:rsidP="003A0EA7">
      <w:pPr>
        <w:shd w:val="clear" w:color="auto" w:fill="FFFFFF"/>
        <w:tabs>
          <w:tab w:val="left" w:pos="1707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9D6F8B8" w14:textId="77777777" w:rsidR="003D15F3" w:rsidRPr="00994DB9" w:rsidRDefault="003D15F3" w:rsidP="003D15F3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6B5E67">
        <w:rPr>
          <w:rFonts w:ascii="Century Gothic" w:eastAsia="Century Gothic" w:hAnsi="Century Gothic" w:cs="Century Gothic"/>
          <w:b/>
          <w:sz w:val="22"/>
          <w:szCs w:val="22"/>
        </w:rPr>
        <w:t xml:space="preserve">IDIOMA </w:t>
      </w:r>
      <w:r>
        <w:rPr>
          <w:rFonts w:ascii="Century Gothic" w:eastAsia="Century Gothic" w:hAnsi="Century Gothic" w:cs="Century Gothic"/>
          <w:b/>
          <w:sz w:val="22"/>
          <w:szCs w:val="22"/>
        </w:rPr>
        <w:t>INGLÊS</w:t>
      </w:r>
      <w:r w:rsidRPr="006B5E67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  <w:r>
        <w:rPr>
          <w:rFonts w:ascii="Century Gothic" w:eastAsia="Century Gothic" w:hAnsi="Century Gothic" w:cs="Century Gothic"/>
          <w:b/>
          <w:sz w:val="22"/>
          <w:szCs w:val="22"/>
        </w:rPr>
        <w:tab/>
        <w:t>Avançado</w:t>
      </w:r>
    </w:p>
    <w:p w14:paraId="17105EC6" w14:textId="77777777" w:rsidR="003D15F3" w:rsidRDefault="003D15F3" w:rsidP="003D15F3">
      <w:pPr>
        <w:ind w:left="2268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A1080AF" w14:textId="77777777" w:rsidR="003D15F3" w:rsidRPr="004B1988" w:rsidRDefault="003D15F3" w:rsidP="003D15F3">
      <w:pPr>
        <w:ind w:left="2268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134F7F">
        <w:rPr>
          <w:rFonts w:ascii="Century Gothic" w:eastAsia="Century Gothic" w:hAnsi="Century Gothic" w:cs="Century Gothic"/>
          <w:sz w:val="22"/>
          <w:szCs w:val="22"/>
        </w:rPr>
        <w:t>A</w:t>
      </w:r>
      <w:r w:rsidRPr="00B103C8">
        <w:rPr>
          <w:rFonts w:ascii="Century Gothic" w:eastAsia="Century Gothic" w:hAnsi="Century Gothic" w:cs="Century Gothic"/>
          <w:bCs/>
          <w:sz w:val="22"/>
          <w:szCs w:val="22"/>
        </w:rPr>
        <w:t xml:space="preserve"> língua materna raramente interfere na facilidade de compreensão do discurso</w:t>
      </w:r>
      <w:r>
        <w:rPr>
          <w:rFonts w:ascii="Century Gothic" w:eastAsia="Century Gothic" w:hAnsi="Century Gothic" w:cs="Century Gothic"/>
          <w:bCs/>
          <w:sz w:val="22"/>
          <w:szCs w:val="22"/>
        </w:rPr>
        <w:t xml:space="preserve"> em sua pronúncia</w:t>
      </w:r>
      <w:r w:rsidRPr="004B1988">
        <w:rPr>
          <w:rFonts w:ascii="Century Gothic" w:eastAsia="Century Gothic" w:hAnsi="Century Gothic" w:cs="Century Gothic"/>
          <w:bCs/>
          <w:sz w:val="22"/>
          <w:szCs w:val="22"/>
        </w:rPr>
        <w:t>.</w:t>
      </w:r>
      <w:r>
        <w:rPr>
          <w:rFonts w:ascii="Century Gothic" w:eastAsia="Century Gothic" w:hAnsi="Century Gothic" w:cs="Century Gothic"/>
          <w:bCs/>
          <w:sz w:val="22"/>
          <w:szCs w:val="22"/>
        </w:rPr>
        <w:t xml:space="preserve"> </w:t>
      </w:r>
      <w:r w:rsidRPr="00B103C8">
        <w:rPr>
          <w:rFonts w:ascii="Century Gothic" w:eastAsia="Century Gothic" w:hAnsi="Century Gothic" w:cs="Century Gothic"/>
          <w:bCs/>
          <w:sz w:val="22"/>
          <w:szCs w:val="22"/>
        </w:rPr>
        <w:t>Aspectos gramaticais das frases são bem controlados. Esforça-se para usar estruturas complexas, mas com alguns erros</w:t>
      </w:r>
      <w:r w:rsidRPr="004B1988">
        <w:rPr>
          <w:rFonts w:ascii="Century Gothic" w:eastAsia="Century Gothic" w:hAnsi="Century Gothic" w:cs="Century Gothic"/>
          <w:bCs/>
          <w:sz w:val="22"/>
          <w:szCs w:val="22"/>
        </w:rPr>
        <w:t xml:space="preserve">. </w:t>
      </w:r>
      <w:r w:rsidRPr="00B103C8">
        <w:rPr>
          <w:rFonts w:ascii="Century Gothic" w:eastAsia="Century Gothic" w:hAnsi="Century Gothic" w:cs="Century Gothic"/>
          <w:bCs/>
          <w:sz w:val="22"/>
          <w:szCs w:val="22"/>
        </w:rPr>
        <w:t>A riqueza do vocabulário é suficiente para comunicar-se efetivamente em tópicos comuns e relacionados ao trabalho</w:t>
      </w:r>
      <w:r w:rsidRPr="004B1988">
        <w:rPr>
          <w:rFonts w:ascii="Century Gothic" w:eastAsia="Century Gothic" w:hAnsi="Century Gothic" w:cs="Century Gothic"/>
          <w:bCs/>
          <w:sz w:val="22"/>
          <w:szCs w:val="22"/>
        </w:rPr>
        <w:t xml:space="preserve">. </w:t>
      </w:r>
      <w:r w:rsidRPr="00573168">
        <w:rPr>
          <w:rFonts w:ascii="Century Gothic" w:eastAsia="Century Gothic" w:hAnsi="Century Gothic" w:cs="Century Gothic"/>
          <w:bCs/>
          <w:sz w:val="22"/>
          <w:szCs w:val="22"/>
        </w:rPr>
        <w:t>Capaz de falar por um longo período com uma facilidade relativa em tópicos familiares</w:t>
      </w:r>
      <w:r w:rsidRPr="004B1988">
        <w:rPr>
          <w:rFonts w:ascii="Century Gothic" w:eastAsia="Century Gothic" w:hAnsi="Century Gothic" w:cs="Century Gothic"/>
          <w:bCs/>
          <w:sz w:val="22"/>
          <w:szCs w:val="22"/>
        </w:rPr>
        <w:t xml:space="preserve">. </w:t>
      </w:r>
      <w:r>
        <w:rPr>
          <w:rFonts w:ascii="Century Gothic" w:eastAsia="Century Gothic" w:hAnsi="Century Gothic" w:cs="Century Gothic"/>
          <w:bCs/>
          <w:sz w:val="22"/>
          <w:szCs w:val="22"/>
        </w:rPr>
        <w:t>Tem compreensão</w:t>
      </w:r>
      <w:r w:rsidRPr="000619A3">
        <w:rPr>
          <w:rFonts w:ascii="Century Gothic" w:eastAsia="Century Gothic" w:hAnsi="Century Gothic" w:cs="Century Gothic"/>
          <w:bCs/>
          <w:sz w:val="22"/>
          <w:szCs w:val="22"/>
        </w:rPr>
        <w:t xml:space="preserve"> em tópicos comuns e relacionados ao trabalho e, na maioria das vezes, é precis</w:t>
      </w:r>
      <w:r>
        <w:rPr>
          <w:rFonts w:ascii="Century Gothic" w:eastAsia="Century Gothic" w:hAnsi="Century Gothic" w:cs="Century Gothic"/>
          <w:bCs/>
          <w:sz w:val="22"/>
          <w:szCs w:val="22"/>
        </w:rPr>
        <w:t>o</w:t>
      </w:r>
      <w:r w:rsidRPr="000619A3">
        <w:rPr>
          <w:rFonts w:ascii="Century Gothic" w:eastAsia="Century Gothic" w:hAnsi="Century Gothic" w:cs="Century Gothic"/>
          <w:bCs/>
          <w:sz w:val="22"/>
          <w:szCs w:val="22"/>
        </w:rPr>
        <w:t xml:space="preserve"> quando é confrontado com uma complicação situacional.</w:t>
      </w:r>
      <w:r>
        <w:rPr>
          <w:rFonts w:ascii="Century Gothic" w:eastAsia="Century Gothic" w:hAnsi="Century Gothic" w:cs="Century Gothic"/>
          <w:bCs/>
          <w:sz w:val="22"/>
          <w:szCs w:val="22"/>
        </w:rPr>
        <w:t xml:space="preserve"> </w:t>
      </w:r>
      <w:r w:rsidRPr="000619A3">
        <w:rPr>
          <w:rFonts w:ascii="Century Gothic" w:eastAsia="Century Gothic" w:hAnsi="Century Gothic" w:cs="Century Gothic"/>
          <w:bCs/>
          <w:sz w:val="22"/>
          <w:szCs w:val="22"/>
        </w:rPr>
        <w:t>As respostas são imediatas, apropriadas e informativas. Gerencia a relação falante/ouvinte efetivamente</w:t>
      </w:r>
      <w:r>
        <w:rPr>
          <w:rFonts w:ascii="Century Gothic" w:eastAsia="Century Gothic" w:hAnsi="Century Gothic" w:cs="Century Gothic"/>
          <w:bCs/>
          <w:sz w:val="22"/>
          <w:szCs w:val="22"/>
        </w:rPr>
        <w:t>.</w:t>
      </w:r>
    </w:p>
    <w:p w14:paraId="1625A09A" w14:textId="77777777" w:rsidR="003D15F3" w:rsidRPr="00134F7F" w:rsidRDefault="003D15F3" w:rsidP="003D15F3">
      <w:pPr>
        <w:shd w:val="clear" w:color="auto" w:fill="FFFFFF"/>
        <w:tabs>
          <w:tab w:val="left" w:pos="1707"/>
        </w:tabs>
        <w:spacing w:line="276" w:lineRule="auto"/>
        <w:ind w:left="2268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49195CAF" w14:textId="77777777" w:rsidR="00252821" w:rsidRPr="003D15F3" w:rsidRDefault="00252821" w:rsidP="003A0EA7">
      <w:pPr>
        <w:shd w:val="clear" w:color="auto" w:fill="FFFFFF"/>
        <w:tabs>
          <w:tab w:val="left" w:pos="1707"/>
        </w:tabs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</w:p>
    <w:p w14:paraId="7E073D2B" w14:textId="759C0CCB" w:rsidR="0050197C" w:rsidRPr="004B1024" w:rsidRDefault="003D15F3" w:rsidP="003A0EA7">
      <w:pPr>
        <w:spacing w:line="276" w:lineRule="auto"/>
        <w:jc w:val="both"/>
        <w:rPr>
          <w:rFonts w:ascii="Century Gothic" w:hAnsi="Century Gothic"/>
          <w:sz w:val="22"/>
          <w:szCs w:val="22"/>
          <w:highlight w:val="yellow"/>
          <w:lang w:val="en-US" w:eastAsia="ja-JP"/>
        </w:rPr>
        <w:sectPr w:rsidR="0050197C" w:rsidRPr="004B1024" w:rsidSect="003D15F3">
          <w:headerReference w:type="default" r:id="rId8"/>
          <w:footerReference w:type="default" r:id="rId9"/>
          <w:type w:val="continuous"/>
          <w:pgSz w:w="11900" w:h="16840"/>
          <w:pgMar w:top="1780" w:right="985" w:bottom="805" w:left="993" w:header="720" w:footer="720" w:gutter="0"/>
          <w:cols w:space="720"/>
        </w:sectPr>
      </w:pPr>
      <w:r w:rsidRPr="003D15F3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CONCLUSÃO SOBRE BACKGROUND</w:t>
      </w:r>
    </w:p>
    <w:p w14:paraId="1D9A3F1F" w14:textId="77777777" w:rsidR="00F33196" w:rsidRPr="007E5ED3" w:rsidRDefault="00F33196" w:rsidP="003A0EA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 w:cs="Arial Unicode MS"/>
          <w:color w:val="000000"/>
          <w:sz w:val="22"/>
          <w:szCs w:val="22"/>
          <w:u w:color="000000"/>
          <w:lang w:val="en-US" w:eastAsia="ja-JP"/>
          <w14:textOutline w14:w="0" w14:cap="flat" w14:cmpd="sng" w14:algn="ctr">
            <w14:noFill/>
            <w14:prstDash w14:val="solid"/>
            <w14:bevel/>
          </w14:textOutline>
        </w:rPr>
      </w:pPr>
    </w:p>
    <w:p w14:paraId="17499E59" w14:textId="77777777" w:rsidR="003A0EA7" w:rsidRDefault="003A0EA7" w:rsidP="003A0EA7">
      <w:pPr>
        <w:pStyle w:val="ListParagraph"/>
        <w:numPr>
          <w:ilvl w:val="0"/>
          <w:numId w:val="21"/>
        </w:num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/>
          <w:sz w:val="22"/>
          <w:szCs w:val="22"/>
          <w:lang w:eastAsia="ja-JP"/>
        </w:rPr>
        <w:sectPr w:rsidR="003A0EA7" w:rsidSect="007E5ED3">
          <w:type w:val="continuous"/>
          <w:pgSz w:w="11900" w:h="16840"/>
          <w:pgMar w:top="1633" w:right="985" w:bottom="805" w:left="993" w:header="720" w:footer="720" w:gutter="0"/>
          <w:cols w:num="2" w:space="720"/>
        </w:sectPr>
      </w:pPr>
    </w:p>
    <w:p w14:paraId="1595F5EC" w14:textId="48A1E093" w:rsidR="008911E7" w:rsidRPr="006240FA" w:rsidRDefault="00F31F11" w:rsidP="003A0EA7">
      <w:pPr>
        <w:pStyle w:val="ListParagraph"/>
        <w:numPr>
          <w:ilvl w:val="0"/>
          <w:numId w:val="21"/>
        </w:num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/>
          <w:sz w:val="22"/>
          <w:szCs w:val="22"/>
          <w:lang w:val="pt-BR" w:eastAsia="ja-JP"/>
        </w:rPr>
      </w:pPr>
      <w:r>
        <w:rPr>
          <w:rFonts w:ascii="Century Gothic" w:hAnsi="Century Gothic"/>
          <w:sz w:val="22"/>
          <w:szCs w:val="22"/>
          <w:lang w:val="pt-BR" w:eastAsia="ja-JP"/>
        </w:rPr>
        <w:t>Sua</w:t>
      </w:r>
      <w:r w:rsidR="006240FA" w:rsidRPr="006240FA">
        <w:rPr>
          <w:rFonts w:ascii="Century Gothic" w:hAnsi="Century Gothic"/>
          <w:sz w:val="22"/>
          <w:szCs w:val="22"/>
          <w:lang w:val="pt-BR" w:eastAsia="ja-JP"/>
        </w:rPr>
        <w:t xml:space="preserve"> formação 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foi </w:t>
      </w:r>
      <w:r w:rsidR="006240FA" w:rsidRPr="006240FA">
        <w:rPr>
          <w:rFonts w:ascii="Century Gothic" w:hAnsi="Century Gothic"/>
          <w:sz w:val="22"/>
          <w:szCs w:val="22"/>
          <w:lang w:val="pt-BR" w:eastAsia="ja-JP"/>
        </w:rPr>
        <w:t xml:space="preserve">gradual </w:t>
      </w:r>
      <w:r w:rsidR="00D37F2D">
        <w:rPr>
          <w:rFonts w:ascii="Century Gothic" w:hAnsi="Century Gothic"/>
          <w:sz w:val="22"/>
          <w:szCs w:val="22"/>
          <w:lang w:val="pt-BR" w:eastAsia="ja-JP"/>
        </w:rPr>
        <w:t xml:space="preserve">e sólida </w:t>
      </w:r>
      <w:r w:rsidR="006240FA" w:rsidRPr="006240FA">
        <w:rPr>
          <w:rFonts w:ascii="Century Gothic" w:hAnsi="Century Gothic"/>
          <w:sz w:val="22"/>
          <w:szCs w:val="22"/>
          <w:lang w:val="pt-BR" w:eastAsia="ja-JP"/>
        </w:rPr>
        <w:t xml:space="preserve">subindo os postos desde a base como ferramenteiro </w:t>
      </w:r>
      <w:r w:rsidR="006240FA">
        <w:rPr>
          <w:rFonts w:ascii="Century Gothic" w:hAnsi="Century Gothic"/>
          <w:sz w:val="22"/>
          <w:szCs w:val="22"/>
          <w:lang w:val="pt-BR" w:eastAsia="ja-JP"/>
        </w:rPr>
        <w:t>até sua posição atual de Gerente industrial</w:t>
      </w:r>
      <w:r w:rsidR="005E5053" w:rsidRPr="006240FA">
        <w:rPr>
          <w:rFonts w:ascii="Century Gothic" w:hAnsi="Century Gothic"/>
          <w:sz w:val="22"/>
          <w:szCs w:val="22"/>
          <w:lang w:val="pt-BR" w:eastAsia="ja-JP"/>
        </w:rPr>
        <w:t>.</w:t>
      </w:r>
      <w:r w:rsidR="006240FA">
        <w:rPr>
          <w:rFonts w:ascii="Century Gothic" w:hAnsi="Century Gothic"/>
          <w:sz w:val="22"/>
          <w:szCs w:val="22"/>
          <w:lang w:val="pt-BR" w:eastAsia="ja-JP"/>
        </w:rPr>
        <w:t xml:space="preserve"> Em suas 3 últimas empresas ocupou o cargo </w:t>
      </w:r>
      <w:r w:rsidR="00D37F2D">
        <w:rPr>
          <w:rFonts w:ascii="Century Gothic" w:hAnsi="Century Gothic"/>
          <w:sz w:val="22"/>
          <w:szCs w:val="22"/>
          <w:lang w:val="pt-BR" w:eastAsia="ja-JP"/>
        </w:rPr>
        <w:t>de gerente</w:t>
      </w:r>
      <w:r w:rsidR="006240FA">
        <w:rPr>
          <w:rFonts w:ascii="Century Gothic" w:hAnsi="Century Gothic"/>
          <w:sz w:val="22"/>
          <w:szCs w:val="22"/>
          <w:lang w:val="pt-BR" w:eastAsia="ja-JP"/>
        </w:rPr>
        <w:t xml:space="preserve"> liderando diferentes </w:t>
      </w:r>
      <w:r w:rsidR="005F1DDB">
        <w:rPr>
          <w:rFonts w:ascii="Century Gothic" w:hAnsi="Century Gothic"/>
          <w:sz w:val="22"/>
          <w:szCs w:val="22"/>
          <w:lang w:val="pt-BR" w:eastAsia="ja-JP"/>
        </w:rPr>
        <w:t>plantas</w:t>
      </w:r>
      <w:r w:rsidR="006240FA">
        <w:rPr>
          <w:rFonts w:ascii="Century Gothic" w:hAnsi="Century Gothic"/>
          <w:sz w:val="22"/>
          <w:szCs w:val="22"/>
          <w:lang w:val="pt-BR" w:eastAsia="ja-JP"/>
        </w:rPr>
        <w:t xml:space="preserve"> </w:t>
      </w:r>
      <w:r w:rsidR="00E233D9">
        <w:rPr>
          <w:rFonts w:ascii="Century Gothic" w:hAnsi="Century Gothic"/>
          <w:sz w:val="22"/>
          <w:szCs w:val="22"/>
          <w:lang w:val="pt-BR" w:eastAsia="ja-JP"/>
        </w:rPr>
        <w:t>em localizações e linhas de produções distintas. Sua base de gestão veio d</w:t>
      </w:r>
      <w:r w:rsidR="005F1DDB">
        <w:rPr>
          <w:rFonts w:ascii="Century Gothic" w:hAnsi="Century Gothic"/>
          <w:sz w:val="22"/>
          <w:szCs w:val="22"/>
          <w:lang w:val="pt-BR" w:eastAsia="ja-JP"/>
        </w:rPr>
        <w:t>os</w:t>
      </w:r>
      <w:r w:rsidR="00E233D9">
        <w:rPr>
          <w:rFonts w:ascii="Century Gothic" w:hAnsi="Century Gothic"/>
          <w:sz w:val="22"/>
          <w:szCs w:val="22"/>
          <w:lang w:val="pt-BR" w:eastAsia="ja-JP"/>
        </w:rPr>
        <w:t xml:space="preserve"> diversos sistemas que </w:t>
      </w:r>
      <w:r w:rsidR="00D37F2D">
        <w:rPr>
          <w:rFonts w:ascii="Century Gothic" w:hAnsi="Century Gothic"/>
          <w:sz w:val="22"/>
          <w:szCs w:val="22"/>
          <w:lang w:val="pt-BR" w:eastAsia="ja-JP"/>
        </w:rPr>
        <w:t>experienciou</w:t>
      </w:r>
      <w:r w:rsidR="00E233D9">
        <w:rPr>
          <w:rFonts w:ascii="Century Gothic" w:hAnsi="Century Gothic"/>
          <w:sz w:val="22"/>
          <w:szCs w:val="22"/>
          <w:lang w:val="pt-BR" w:eastAsia="ja-JP"/>
        </w:rPr>
        <w:t>, mais notavelmente WCM que tem sua inspiração no TPS / TPM.</w:t>
      </w:r>
    </w:p>
    <w:p w14:paraId="3508247E" w14:textId="77777777" w:rsidR="008911E7" w:rsidRPr="006240FA" w:rsidRDefault="008911E7" w:rsidP="003A0EA7">
      <w:pPr>
        <w:pStyle w:val="ListParagraph"/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/>
          <w:sz w:val="22"/>
          <w:szCs w:val="22"/>
          <w:lang w:val="pt-BR" w:eastAsia="ja-JP"/>
        </w:rPr>
      </w:pPr>
    </w:p>
    <w:p w14:paraId="25B828C3" w14:textId="614FAC3F" w:rsidR="008911E7" w:rsidRPr="00E233D9" w:rsidRDefault="00E233D9" w:rsidP="003A0EA7">
      <w:pPr>
        <w:pStyle w:val="ListParagraph"/>
        <w:numPr>
          <w:ilvl w:val="0"/>
          <w:numId w:val="21"/>
        </w:num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/>
          <w:sz w:val="22"/>
          <w:szCs w:val="22"/>
          <w:lang w:val="pt-BR" w:eastAsia="ja-JP"/>
        </w:rPr>
      </w:pPr>
      <w:r w:rsidRPr="00E233D9">
        <w:rPr>
          <w:rFonts w:ascii="Century Gothic" w:hAnsi="Century Gothic"/>
          <w:sz w:val="22"/>
          <w:szCs w:val="22"/>
          <w:lang w:val="pt-BR" w:eastAsia="ja-JP"/>
        </w:rPr>
        <w:t xml:space="preserve">Teve uma experiência internacional ao ajudar na </w:t>
      </w:r>
      <w:r w:rsidR="00D37F2D">
        <w:rPr>
          <w:rFonts w:ascii="Century Gothic" w:hAnsi="Century Gothic"/>
          <w:sz w:val="22"/>
          <w:szCs w:val="22"/>
          <w:lang w:val="pt-BR" w:eastAsia="ja-JP"/>
        </w:rPr>
        <w:t>m</w:t>
      </w:r>
      <w:r w:rsidRPr="00E233D9">
        <w:rPr>
          <w:rFonts w:ascii="Century Gothic" w:hAnsi="Century Gothic"/>
          <w:sz w:val="22"/>
          <w:szCs w:val="22"/>
          <w:lang w:val="pt-BR" w:eastAsia="ja-JP"/>
        </w:rPr>
        <w:t>o</w:t>
      </w:r>
      <w:r w:rsidR="00D37F2D">
        <w:rPr>
          <w:rFonts w:ascii="Century Gothic" w:hAnsi="Century Gothic"/>
          <w:sz w:val="22"/>
          <w:szCs w:val="22"/>
          <w:lang w:val="pt-BR" w:eastAsia="ja-JP"/>
        </w:rPr>
        <w:t>ntagem</w:t>
      </w:r>
      <w:r w:rsidRPr="00E233D9">
        <w:rPr>
          <w:rFonts w:ascii="Century Gothic" w:hAnsi="Century Gothic"/>
          <w:sz w:val="22"/>
          <w:szCs w:val="22"/>
          <w:lang w:val="pt-BR" w:eastAsia="ja-JP"/>
        </w:rPr>
        <w:t xml:space="preserve"> de uma pl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anta em Michigan - USA na qual permaneceu por um ano. Foi convidado posteriormente pelo VP de uma empresa concorrente do mesmo segmento para conduzir uma planta com 120 funcionários e um galpão de 6K metros quadrados </w:t>
      </w:r>
      <w:r w:rsidR="005F1DDB">
        <w:rPr>
          <w:rFonts w:ascii="Century Gothic" w:hAnsi="Century Gothic"/>
          <w:sz w:val="22"/>
          <w:szCs w:val="22"/>
          <w:lang w:val="pt-BR" w:eastAsia="ja-JP"/>
        </w:rPr>
        <w:t xml:space="preserve">em Sorocaba 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para uma produção enxuta de faróis para atender 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 xml:space="preserve">as montadoras </w:t>
      </w:r>
      <w:r w:rsidR="00D37F2D">
        <w:rPr>
          <w:rFonts w:ascii="Century Gothic" w:hAnsi="Century Gothic"/>
          <w:sz w:val="22"/>
          <w:szCs w:val="22"/>
          <w:lang w:val="pt-BR" w:eastAsia="ja-JP"/>
        </w:rPr>
        <w:t>Renault e Volkswagen</w:t>
      </w:r>
      <w:r w:rsidR="00D37F2D" w:rsidRPr="00E233D9">
        <w:rPr>
          <w:rFonts w:ascii="Century Gothic" w:hAnsi="Century Gothic"/>
          <w:sz w:val="22"/>
          <w:szCs w:val="22"/>
          <w:lang w:val="pt-BR" w:eastAsia="ja-JP"/>
        </w:rPr>
        <w:t>.</w:t>
      </w:r>
    </w:p>
    <w:p w14:paraId="25009044" w14:textId="77777777" w:rsidR="008911E7" w:rsidRPr="00E233D9" w:rsidRDefault="008911E7" w:rsidP="003A0EA7">
      <w:pPr>
        <w:pStyle w:val="ListParagraph"/>
        <w:rPr>
          <w:rFonts w:ascii="Century Gothic" w:hAnsi="Century Gothic"/>
          <w:sz w:val="22"/>
          <w:szCs w:val="22"/>
          <w:lang w:val="pt-BR" w:eastAsia="ja-JP"/>
        </w:rPr>
      </w:pPr>
    </w:p>
    <w:p w14:paraId="5CCE3821" w14:textId="2CD187B3" w:rsidR="008911E7" w:rsidRPr="00D37F2D" w:rsidRDefault="00D37F2D" w:rsidP="003A0EA7">
      <w:pPr>
        <w:pStyle w:val="ListParagraph"/>
        <w:numPr>
          <w:ilvl w:val="0"/>
          <w:numId w:val="21"/>
        </w:num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/>
          <w:sz w:val="22"/>
          <w:szCs w:val="22"/>
          <w:lang w:val="pt-BR" w:eastAsia="ja-JP"/>
        </w:rPr>
      </w:pPr>
      <w:r w:rsidRPr="00D37F2D">
        <w:rPr>
          <w:rFonts w:ascii="Century Gothic" w:hAnsi="Century Gothic"/>
          <w:sz w:val="22"/>
          <w:szCs w:val="22"/>
          <w:lang w:val="pt-BR" w:eastAsia="ja-JP"/>
        </w:rPr>
        <w:t xml:space="preserve">Na Panasonic 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>após</w:t>
      </w:r>
      <w:r w:rsidRPr="00D37F2D">
        <w:rPr>
          <w:rFonts w:ascii="Century Gothic" w:hAnsi="Century Gothic"/>
          <w:sz w:val="22"/>
          <w:szCs w:val="22"/>
          <w:lang w:val="pt-BR" w:eastAsia="ja-JP"/>
        </w:rPr>
        <w:t xml:space="preserve"> 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 xml:space="preserve">sua </w:t>
      </w:r>
      <w:r w:rsidRPr="00D37F2D">
        <w:rPr>
          <w:rFonts w:ascii="Century Gothic" w:hAnsi="Century Gothic"/>
          <w:sz w:val="22"/>
          <w:szCs w:val="22"/>
          <w:lang w:val="pt-BR" w:eastAsia="ja-JP"/>
        </w:rPr>
        <w:t>entra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>da</w:t>
      </w:r>
      <w:r w:rsidRPr="00D37F2D">
        <w:rPr>
          <w:rFonts w:ascii="Century Gothic" w:hAnsi="Century Gothic"/>
          <w:sz w:val="22"/>
          <w:szCs w:val="22"/>
          <w:lang w:val="pt-BR" w:eastAsia="ja-JP"/>
        </w:rPr>
        <w:t xml:space="preserve"> </w:t>
      </w:r>
      <w:r>
        <w:rPr>
          <w:rFonts w:ascii="Century Gothic" w:hAnsi="Century Gothic"/>
          <w:sz w:val="22"/>
          <w:szCs w:val="22"/>
          <w:lang w:val="pt-BR" w:eastAsia="ja-JP"/>
        </w:rPr>
        <w:t>conseguiu em alguns meses cumprir metas de produção após a optimização e acerto/correção das linhas. Meta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>s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 essa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>s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 que não estava sendo atingida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>s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 há 2 ano</w:t>
      </w:r>
      <w:r w:rsidR="005F1DDB">
        <w:rPr>
          <w:rFonts w:ascii="Century Gothic" w:hAnsi="Century Gothic"/>
          <w:sz w:val="22"/>
          <w:szCs w:val="22"/>
          <w:lang w:val="pt-BR" w:eastAsia="ja-JP"/>
        </w:rPr>
        <w:t xml:space="preserve">s Efetuou uma série de melhorias e reduções de custos e desperdícios em sua </w:t>
      </w:r>
      <w:proofErr w:type="spellStart"/>
      <w:r w:rsidR="005F1DDB">
        <w:rPr>
          <w:rFonts w:ascii="Century Gothic" w:hAnsi="Century Gothic"/>
          <w:sz w:val="22"/>
          <w:szCs w:val="22"/>
          <w:lang w:val="pt-BR" w:eastAsia="ja-JP"/>
        </w:rPr>
        <w:t>gestnao</w:t>
      </w:r>
      <w:proofErr w:type="spellEnd"/>
      <w:r w:rsidR="005F1DDB">
        <w:rPr>
          <w:rFonts w:ascii="Century Gothic" w:hAnsi="Century Gothic"/>
          <w:sz w:val="22"/>
          <w:szCs w:val="22"/>
          <w:lang w:val="pt-BR" w:eastAsia="ja-JP"/>
        </w:rPr>
        <w:t>.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 </w:t>
      </w:r>
    </w:p>
    <w:p w14:paraId="6E4C2CD1" w14:textId="77777777" w:rsidR="008911E7" w:rsidRPr="00D37F2D" w:rsidRDefault="008911E7" w:rsidP="003A0EA7">
      <w:pPr>
        <w:pStyle w:val="ListParagraph"/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/>
          <w:sz w:val="22"/>
          <w:szCs w:val="22"/>
          <w:lang w:val="pt-BR" w:eastAsia="ja-JP"/>
        </w:rPr>
      </w:pPr>
    </w:p>
    <w:p w14:paraId="1DA3C4A1" w14:textId="77777777" w:rsidR="007E5ED3" w:rsidRPr="005F1DDB" w:rsidRDefault="007E5ED3" w:rsidP="003A0EA7">
      <w:pPr>
        <w:shd w:val="clear" w:color="auto" w:fill="FFFFFF"/>
        <w:tabs>
          <w:tab w:val="left" w:pos="1707"/>
        </w:tabs>
        <w:spacing w:line="276" w:lineRule="auto"/>
        <w:ind w:left="2268"/>
        <w:jc w:val="both"/>
        <w:rPr>
          <w:rFonts w:ascii="Century Gothic" w:eastAsia="Century Gothic" w:hAnsi="Century Gothic" w:cs="Century Gothic"/>
          <w:sz w:val="22"/>
          <w:szCs w:val="22"/>
          <w:highlight w:val="yellow"/>
        </w:rPr>
        <w:sectPr w:rsidR="007E5ED3" w:rsidRPr="005F1DDB" w:rsidSect="003A0EA7">
          <w:type w:val="continuous"/>
          <w:pgSz w:w="11900" w:h="16840"/>
          <w:pgMar w:top="1633" w:right="985" w:bottom="805" w:left="993" w:header="720" w:footer="720" w:gutter="0"/>
          <w:cols w:space="720"/>
        </w:sectPr>
      </w:pPr>
    </w:p>
    <w:p w14:paraId="53A42C6A" w14:textId="77777777" w:rsidR="00BC0C14" w:rsidRPr="0052564B" w:rsidRDefault="00BC0C14" w:rsidP="003D15F3">
      <w:pPr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E508169" w14:textId="77777777" w:rsidR="003D15F3" w:rsidRDefault="003D15F3" w:rsidP="003D15F3">
      <w:pPr>
        <w:rPr>
          <w:rFonts w:ascii="Century Gothic" w:eastAsia="Century Gothic" w:hAnsi="Century Gothic" w:cs="Century Gothic"/>
          <w:b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EXPERIÊNCIAS</w:t>
      </w:r>
      <w:r w:rsidRPr="00B13AE9">
        <w:rPr>
          <w:rFonts w:ascii="Century Gothic" w:eastAsia="Century Gothic" w:hAnsi="Century Gothic" w:cs="Century Gothic"/>
          <w:b/>
          <w:sz w:val="22"/>
          <w:szCs w:val="22"/>
        </w:rPr>
        <w:t xml:space="preserve"> PROFISSIONA</w:t>
      </w:r>
      <w:r>
        <w:rPr>
          <w:rFonts w:ascii="Century Gothic" w:eastAsia="Century Gothic" w:hAnsi="Century Gothic" w:cs="Century Gothic"/>
          <w:b/>
          <w:sz w:val="22"/>
          <w:szCs w:val="22"/>
        </w:rPr>
        <w:t>IS</w:t>
      </w:r>
    </w:p>
    <w:p w14:paraId="71819825" w14:textId="77777777" w:rsidR="003D15F3" w:rsidRPr="00B13AE9" w:rsidRDefault="003D15F3" w:rsidP="003D15F3">
      <w:pPr>
        <w:rPr>
          <w:rFonts w:ascii="Century Gothic" w:eastAsia="Century Gothic" w:hAnsi="Century Gothic" w:cs="Century Gothic"/>
          <w:sz w:val="20"/>
          <w:szCs w:val="20"/>
        </w:rPr>
      </w:pPr>
    </w:p>
    <w:p w14:paraId="07910DF9" w14:textId="77777777" w:rsidR="001727F0" w:rsidRPr="00EF7FA1" w:rsidRDefault="001727F0" w:rsidP="001727F0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1727F0">
        <w:rPr>
          <w:rFonts w:ascii="Century Gothic" w:eastAsia="Century Gothic" w:hAnsi="Century Gothic" w:cs="Century Gothic"/>
          <w:b/>
          <w:bCs/>
          <w:sz w:val="22"/>
          <w:szCs w:val="22"/>
        </w:rPr>
        <w:t>LEGATO STUDIO BRASIL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</w:r>
      <w:r w:rsidRPr="001727F0">
        <w:rPr>
          <w:rFonts w:ascii="Century Gothic" w:eastAsia="Century Gothic" w:hAnsi="Century Gothic" w:cs="Century Gothic"/>
          <w:b/>
          <w:bCs/>
          <w:sz w:val="22"/>
          <w:szCs w:val="22"/>
        </w:rPr>
        <w:t>03/2024 – Presente</w:t>
      </w:r>
    </w:p>
    <w:p w14:paraId="62D1D043" w14:textId="0B5CF42D" w:rsidR="001727F0" w:rsidRDefault="00964C12" w:rsidP="001727F0">
      <w:pPr>
        <w:tabs>
          <w:tab w:val="left" w:pos="5812"/>
        </w:tabs>
        <w:spacing w:line="276" w:lineRule="auto"/>
        <w:ind w:left="720" w:hanging="720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Software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house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do grupo italiano</w:t>
      </w:r>
      <w:r w:rsidR="001727F0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>
        <w:rPr>
          <w:rFonts w:ascii="Century Gothic" w:eastAsia="Century Gothic" w:hAnsi="Century Gothic" w:cs="Century Gothic"/>
          <w:sz w:val="22"/>
          <w:szCs w:val="22"/>
        </w:rPr>
        <w:t>Zucchetti</w:t>
      </w:r>
    </w:p>
    <w:p w14:paraId="5FC67895" w14:textId="5C0CC405" w:rsidR="001727F0" w:rsidRDefault="001727F0" w:rsidP="001727F0">
      <w:pPr>
        <w:tabs>
          <w:tab w:val="left" w:pos="5812"/>
        </w:tabs>
        <w:spacing w:line="276" w:lineRule="auto"/>
        <w:ind w:left="720" w:hanging="720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2E5536F" w14:textId="77777777" w:rsidR="001727F0" w:rsidRPr="00EF7FA1" w:rsidRDefault="001727F0" w:rsidP="001727F0">
      <w:pPr>
        <w:tabs>
          <w:tab w:val="left" w:pos="5812"/>
        </w:tabs>
        <w:spacing w:line="276" w:lineRule="auto"/>
        <w:ind w:left="720" w:hanging="720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onsult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>or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Independente</w:t>
      </w:r>
    </w:p>
    <w:p w14:paraId="3915B672" w14:textId="77777777" w:rsidR="001727F0" w:rsidRDefault="001727F0" w:rsidP="003D15F3">
      <w:pPr>
        <w:tabs>
          <w:tab w:val="left" w:pos="5812"/>
        </w:tabs>
        <w:spacing w:line="276" w:lineRule="auto"/>
        <w:ind w:left="720" w:hanging="720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2563DC75" w14:textId="5E5D7418" w:rsidR="00EC3020" w:rsidRDefault="00A26F3B" w:rsidP="00BC0C14">
      <w:pPr>
        <w:numPr>
          <w:ilvl w:val="0"/>
          <w:numId w:val="32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  <w:r w:rsidRPr="00A26F3B">
        <w:rPr>
          <w:rFonts w:ascii="Century Gothic" w:hAnsi="Century Gothic" w:cs="AppleSystemUIFont"/>
          <w:sz w:val="22"/>
          <w:szCs w:val="22"/>
        </w:rPr>
        <w:t xml:space="preserve">Responsável </w:t>
      </w:r>
      <w:r w:rsidR="002652AF">
        <w:rPr>
          <w:rFonts w:ascii="Century Gothic" w:hAnsi="Century Gothic" w:cs="AppleSystemUIFont"/>
          <w:sz w:val="22"/>
          <w:szCs w:val="22"/>
        </w:rPr>
        <w:t>por um time de 30 profissionais no Brasil e 70 desenvolvedores na Itália.</w:t>
      </w:r>
    </w:p>
    <w:p w14:paraId="030D4788" w14:textId="77777777" w:rsidR="00EC3020" w:rsidRDefault="00EC3020" w:rsidP="00BC0C14">
      <w:pPr>
        <w:autoSpaceDE w:val="0"/>
        <w:autoSpaceDN w:val="0"/>
        <w:adjustRightInd w:val="0"/>
        <w:spacing w:line="276" w:lineRule="auto"/>
        <w:ind w:left="567"/>
        <w:jc w:val="both"/>
        <w:rPr>
          <w:rFonts w:ascii="Century Gothic" w:hAnsi="Century Gothic" w:cs="AppleSystemUIFont"/>
          <w:sz w:val="22"/>
          <w:szCs w:val="22"/>
        </w:rPr>
      </w:pPr>
    </w:p>
    <w:p w14:paraId="2F7DDA6A" w14:textId="505B840A" w:rsidR="00EC3020" w:rsidRDefault="002652AF" w:rsidP="00BC0C14">
      <w:pPr>
        <w:numPr>
          <w:ilvl w:val="0"/>
          <w:numId w:val="32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  <w:r w:rsidRPr="002652AF">
        <w:rPr>
          <w:rFonts w:ascii="Century Gothic" w:hAnsi="Century Gothic" w:cs="AppleSystemUIFont"/>
          <w:sz w:val="22"/>
          <w:szCs w:val="22"/>
        </w:rPr>
        <w:t>Estruturação do time e seleção de sistemas a serem utilizados para atuação no ramo de varejo de grandes Shoppings Centers e edifícios comerciais</w:t>
      </w:r>
      <w:r w:rsidR="00A26F3B" w:rsidRPr="00A26F3B">
        <w:rPr>
          <w:rFonts w:ascii="Century Gothic" w:hAnsi="Century Gothic" w:cs="AppleSystemUIFont"/>
          <w:sz w:val="22"/>
          <w:szCs w:val="22"/>
        </w:rPr>
        <w:t>.</w:t>
      </w:r>
    </w:p>
    <w:p w14:paraId="5F497E89" w14:textId="77777777" w:rsidR="00A26F3B" w:rsidRDefault="00A26F3B" w:rsidP="00BC0C14">
      <w:pPr>
        <w:autoSpaceDE w:val="0"/>
        <w:autoSpaceDN w:val="0"/>
        <w:adjustRightInd w:val="0"/>
        <w:spacing w:line="276" w:lineRule="auto"/>
        <w:ind w:left="567"/>
        <w:jc w:val="both"/>
        <w:rPr>
          <w:rFonts w:ascii="Century Gothic" w:hAnsi="Century Gothic" w:cs="AppleSystemUIFont"/>
          <w:sz w:val="22"/>
          <w:szCs w:val="22"/>
        </w:rPr>
      </w:pPr>
    </w:p>
    <w:p w14:paraId="6A0C9CE1" w14:textId="405670FA" w:rsidR="00A26F3B" w:rsidRDefault="00D73759" w:rsidP="00BC0C14">
      <w:pPr>
        <w:numPr>
          <w:ilvl w:val="0"/>
          <w:numId w:val="32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  <w:r w:rsidRPr="00D73759">
        <w:rPr>
          <w:rFonts w:ascii="Century Gothic" w:hAnsi="Century Gothic" w:cs="AppleSystemUIFont"/>
          <w:sz w:val="22"/>
          <w:szCs w:val="22"/>
        </w:rPr>
        <w:t>Contratação de serviços, implantação do Sistema ERP TOTVS Protheus. Gestão das áreas de infraestrutura, sistemas, cibersegurança, além das áreas de RH, finanças e administração como Superintendente de TI e Administrativo.</w:t>
      </w:r>
    </w:p>
    <w:p w14:paraId="2FC10FEE" w14:textId="3DD75B12" w:rsidR="003D15F3" w:rsidRDefault="003D15F3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9CD952A" w14:textId="77777777" w:rsidR="00BC0C14" w:rsidRPr="00E019DA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4164182D" w14:textId="77777777" w:rsidR="00C14416" w:rsidRPr="00EF7FA1" w:rsidRDefault="00C14416" w:rsidP="00C14416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C14416">
        <w:rPr>
          <w:rFonts w:ascii="Century Gothic" w:eastAsia="Century Gothic" w:hAnsi="Century Gothic" w:cs="Century Gothic"/>
          <w:b/>
          <w:bCs/>
          <w:sz w:val="22"/>
          <w:szCs w:val="22"/>
        </w:rPr>
        <w:t>HORIZONTE MINERALS - ARAGUAIA NIQUEL METAIS LTDA.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Pr="00C14416">
        <w:rPr>
          <w:rFonts w:ascii="Century Gothic" w:eastAsia="Century Gothic" w:hAnsi="Century Gothic" w:cs="Century Gothic"/>
          <w:b/>
          <w:bCs/>
          <w:sz w:val="22"/>
          <w:szCs w:val="22"/>
        </w:rPr>
        <w:t>02/2023 - 01/2024</w:t>
      </w:r>
    </w:p>
    <w:p w14:paraId="66291FF4" w14:textId="7481CA01" w:rsidR="003D15F3" w:rsidRPr="00A27551" w:rsidRDefault="003D15F3" w:rsidP="00A27551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>
        <w:rPr>
          <w:rFonts w:ascii="Century Gothic" w:eastAsia="MS Gothic" w:hAnsi="Century Gothic" w:cs="MS Gothic"/>
          <w:sz w:val="20"/>
          <w:szCs w:val="20"/>
        </w:rPr>
        <w:t>S</w:t>
      </w:r>
      <w:r w:rsidRPr="00263225">
        <w:rPr>
          <w:rFonts w:ascii="Century Gothic" w:eastAsia="MS Gothic" w:hAnsi="Century Gothic" w:cs="MS Gothic"/>
          <w:sz w:val="20"/>
          <w:szCs w:val="20"/>
        </w:rPr>
        <w:t>oluções inovadoras e sustentáveis de iluminação para diversos setores</w:t>
      </w:r>
    </w:p>
    <w:p w14:paraId="52BBC934" w14:textId="77777777" w:rsidR="003D15F3" w:rsidRDefault="003D15F3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922A982" w14:textId="5A04F1AB" w:rsidR="003D15F3" w:rsidRPr="00EF7FA1" w:rsidRDefault="00A27551" w:rsidP="003D15F3">
      <w:pPr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Gerente de TI, Digital e Inovação Sênior</w:t>
      </w:r>
    </w:p>
    <w:p w14:paraId="11CD9CFF" w14:textId="77777777" w:rsidR="003D15F3" w:rsidRPr="006B5E67" w:rsidRDefault="003D15F3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3CF6F69" w14:textId="769F5122" w:rsidR="00BC0C14" w:rsidRPr="00A27551" w:rsidRDefault="00A27551" w:rsidP="00BC0C14">
      <w:pPr>
        <w:numPr>
          <w:ilvl w:val="0"/>
          <w:numId w:val="43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  <w:r w:rsidRPr="00E70C59">
        <w:rPr>
          <w:rFonts w:ascii="Century Gothic" w:hAnsi="Century Gothic" w:cs="AppleSystemUIFont"/>
          <w:sz w:val="22"/>
          <w:szCs w:val="22"/>
        </w:rPr>
        <w:t>Report</w:t>
      </w:r>
      <w:r w:rsidR="00E70C59">
        <w:rPr>
          <w:rFonts w:ascii="Century Gothic" w:hAnsi="Century Gothic" w:cs="AppleSystemUIFont"/>
          <w:sz w:val="22"/>
          <w:szCs w:val="22"/>
        </w:rPr>
        <w:t>e</w:t>
      </w:r>
      <w:r w:rsidRPr="00A27551">
        <w:rPr>
          <w:rFonts w:ascii="Century Gothic" w:hAnsi="Century Gothic" w:cs="AppleSystemUIFont"/>
          <w:sz w:val="22"/>
          <w:szCs w:val="22"/>
        </w:rPr>
        <w:t xml:space="preserve"> direto ao Diretores de Operação e Financeiro, liderando um time de 09 profissionais.</w:t>
      </w:r>
    </w:p>
    <w:p w14:paraId="360B38DA" w14:textId="77777777" w:rsidR="00BC0C14" w:rsidRDefault="00BC0C14" w:rsidP="00BC0C14">
      <w:p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</w:p>
    <w:p w14:paraId="10E89743" w14:textId="293334A6" w:rsidR="003D15F3" w:rsidRPr="006B5E67" w:rsidRDefault="00A27551" w:rsidP="00BC0C14">
      <w:pPr>
        <w:numPr>
          <w:ilvl w:val="0"/>
          <w:numId w:val="43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  <w:r w:rsidRPr="00A27551">
        <w:rPr>
          <w:rFonts w:ascii="Century Gothic" w:hAnsi="Century Gothic" w:cs="AppleSystemUIFont"/>
          <w:sz w:val="22"/>
          <w:szCs w:val="22"/>
        </w:rPr>
        <w:t>Gestão de contratos, sendo responsável pela análise de propostas e negociação junto a fornecedores</w:t>
      </w:r>
      <w:r w:rsidR="003D15F3">
        <w:rPr>
          <w:rFonts w:ascii="Century Gothic" w:hAnsi="Century Gothic" w:cs="AppleSystemUIFont"/>
          <w:sz w:val="22"/>
          <w:szCs w:val="22"/>
        </w:rPr>
        <w:t>.</w:t>
      </w:r>
    </w:p>
    <w:p w14:paraId="45FFA268" w14:textId="77777777" w:rsidR="003D15F3" w:rsidRPr="006B5E67" w:rsidRDefault="003D15F3" w:rsidP="00BC0C14">
      <w:pPr>
        <w:tabs>
          <w:tab w:val="left" w:pos="3480"/>
        </w:tabs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</w:p>
    <w:p w14:paraId="7B064B0A" w14:textId="63EC0EF4" w:rsidR="003D15F3" w:rsidRDefault="00A27551" w:rsidP="00BC0C14">
      <w:pPr>
        <w:numPr>
          <w:ilvl w:val="0"/>
          <w:numId w:val="43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  <w:r w:rsidRPr="00A27551">
        <w:rPr>
          <w:rFonts w:ascii="Century Gothic" w:hAnsi="Century Gothic" w:cs="AppleSystemUIFont"/>
          <w:sz w:val="22"/>
          <w:szCs w:val="22"/>
        </w:rPr>
        <w:t xml:space="preserve">Restruturação dos processos informatizados junto </w:t>
      </w:r>
      <w:r w:rsidR="005E2454">
        <w:rPr>
          <w:rFonts w:ascii="Century Gothic" w:hAnsi="Century Gothic" w:cs="AppleSystemUIFont"/>
          <w:sz w:val="22"/>
          <w:szCs w:val="22"/>
        </w:rPr>
        <w:t>à</w:t>
      </w:r>
      <w:r w:rsidRPr="00A27551">
        <w:rPr>
          <w:rFonts w:ascii="Century Gothic" w:hAnsi="Century Gothic" w:cs="AppleSystemUIFont"/>
          <w:sz w:val="22"/>
          <w:szCs w:val="22"/>
        </w:rPr>
        <w:t>s demais áreas</w:t>
      </w:r>
      <w:r>
        <w:rPr>
          <w:rFonts w:ascii="Century Gothic" w:hAnsi="Century Gothic" w:cs="AppleSystemUIFont"/>
          <w:sz w:val="22"/>
          <w:szCs w:val="22"/>
        </w:rPr>
        <w:t xml:space="preserve"> além da c</w:t>
      </w:r>
      <w:r w:rsidRPr="00A27551">
        <w:rPr>
          <w:rFonts w:ascii="Century Gothic" w:hAnsi="Century Gothic" w:cs="AppleSystemUIFont"/>
          <w:sz w:val="22"/>
          <w:szCs w:val="22"/>
        </w:rPr>
        <w:t>riação e implantação de diversos projetos tecnológicos para melhorias de processos de diversos setores da empresa</w:t>
      </w:r>
      <w:r w:rsidR="005E2454">
        <w:rPr>
          <w:rFonts w:ascii="Century Gothic" w:hAnsi="Century Gothic" w:cs="AppleSystemUIFont"/>
          <w:sz w:val="22"/>
          <w:szCs w:val="22"/>
        </w:rPr>
        <w:t xml:space="preserve"> como sistema de controle de acessos via RFID e reconhecimento facial e aplicativo de gerenciamento da frota de veículos leves.</w:t>
      </w:r>
    </w:p>
    <w:p w14:paraId="657B14BC" w14:textId="64B9B7A5" w:rsidR="00BC0C14" w:rsidRDefault="00BC0C14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43C7348B" w14:textId="77777777" w:rsidR="0054544A" w:rsidRDefault="0054544A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1AEADB84" w14:textId="4E465B5F" w:rsidR="003D15F3" w:rsidRPr="00EF7FA1" w:rsidRDefault="00C22A2B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C22A2B">
        <w:rPr>
          <w:rFonts w:ascii="Century Gothic" w:eastAsia="Century Gothic" w:hAnsi="Century Gothic" w:cs="Century Gothic"/>
          <w:b/>
          <w:sz w:val="22"/>
          <w:szCs w:val="22"/>
        </w:rPr>
        <w:t>RESERVA OZ MINERACAO E EXPLORAÇÃO MINERAL LTDA.</w:t>
      </w:r>
      <w:r w:rsidRPr="00C22A2B"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Pr="00C22A2B">
        <w:rPr>
          <w:rFonts w:ascii="Century Gothic" w:eastAsia="Century Gothic" w:hAnsi="Century Gothic" w:cs="Century Gothic"/>
          <w:b/>
          <w:sz w:val="22"/>
          <w:szCs w:val="22"/>
        </w:rPr>
        <w:t>05/2021 - 11/2022</w:t>
      </w:r>
    </w:p>
    <w:p w14:paraId="3EF429AD" w14:textId="764E357B" w:rsidR="003D15F3" w:rsidRDefault="005D19FC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0"/>
          <w:szCs w:val="20"/>
        </w:rPr>
      </w:pPr>
      <w:r>
        <w:rPr>
          <w:rFonts w:ascii="Century Gothic" w:eastAsia="Century Gothic" w:hAnsi="Century Gothic" w:cs="Century Gothic"/>
          <w:bCs/>
          <w:sz w:val="20"/>
          <w:szCs w:val="20"/>
        </w:rPr>
        <w:t>Empresa</w:t>
      </w:r>
      <w:r w:rsidR="003D15F3" w:rsidRPr="000C7E29">
        <w:rPr>
          <w:rFonts w:ascii="Century Gothic" w:eastAsia="Century Gothic" w:hAnsi="Century Gothic" w:cs="Century Gothic"/>
          <w:bCs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bCs/>
          <w:sz w:val="20"/>
          <w:szCs w:val="20"/>
        </w:rPr>
        <w:t>A</w:t>
      </w:r>
      <w:r w:rsidR="003D15F3" w:rsidRPr="000C7E29">
        <w:rPr>
          <w:rFonts w:ascii="Century Gothic" w:eastAsia="Century Gothic" w:hAnsi="Century Gothic" w:cs="Century Gothic"/>
          <w:bCs/>
          <w:sz w:val="20"/>
          <w:szCs w:val="20"/>
        </w:rPr>
        <w:t>u</w:t>
      </w:r>
      <w:r>
        <w:rPr>
          <w:rFonts w:ascii="Century Gothic" w:eastAsia="Century Gothic" w:hAnsi="Century Gothic" w:cs="Century Gothic"/>
          <w:bCs/>
          <w:sz w:val="20"/>
          <w:szCs w:val="20"/>
        </w:rPr>
        <w:t>s</w:t>
      </w:r>
      <w:r w:rsidR="003D15F3" w:rsidRPr="000C7E29">
        <w:rPr>
          <w:rFonts w:ascii="Century Gothic" w:eastAsia="Century Gothic" w:hAnsi="Century Gothic" w:cs="Century Gothic"/>
          <w:bCs/>
          <w:sz w:val="20"/>
          <w:szCs w:val="20"/>
        </w:rPr>
        <w:t>t</w:t>
      </w:r>
      <w:r>
        <w:rPr>
          <w:rFonts w:ascii="Century Gothic" w:eastAsia="Century Gothic" w:hAnsi="Century Gothic" w:cs="Century Gothic"/>
          <w:bCs/>
          <w:sz w:val="20"/>
          <w:szCs w:val="20"/>
        </w:rPr>
        <w:t>raliana de mineração com minas no estado de Pará</w:t>
      </w:r>
    </w:p>
    <w:p w14:paraId="37EFB0B5" w14:textId="77777777" w:rsidR="003D15F3" w:rsidRDefault="003D15F3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0"/>
          <w:szCs w:val="20"/>
        </w:rPr>
      </w:pPr>
    </w:p>
    <w:p w14:paraId="015AE7F3" w14:textId="793756A3" w:rsidR="003D15F3" w:rsidRDefault="005D19FC" w:rsidP="003D15F3">
      <w:pPr>
        <w:tabs>
          <w:tab w:val="left" w:pos="5812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>Gerente de TI</w:t>
      </w:r>
    </w:p>
    <w:p w14:paraId="77C8FFD1" w14:textId="77777777" w:rsidR="00691F02" w:rsidRDefault="00691F02" w:rsidP="00691F0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0"/>
          <w:szCs w:val="20"/>
        </w:rPr>
      </w:pPr>
    </w:p>
    <w:p w14:paraId="00615047" w14:textId="77777777" w:rsidR="00E70C59" w:rsidRDefault="00E70C59" w:rsidP="00BC0C14">
      <w:pPr>
        <w:pStyle w:val="ListParagraph"/>
        <w:numPr>
          <w:ilvl w:val="0"/>
          <w:numId w:val="35"/>
        </w:numPr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E70C5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Reporte direto ao CFO Brasil com reporte parcial ao CIO da Austrália, liderando um time de 08 profissionais.</w:t>
      </w:r>
    </w:p>
    <w:p w14:paraId="750AE098" w14:textId="42528329" w:rsidR="00691F02" w:rsidRDefault="00691F02" w:rsidP="00E70C59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727E822D" w14:textId="7A54E0B8" w:rsidR="00E70C59" w:rsidRDefault="00E70C59" w:rsidP="00E70C59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253DF419" w14:textId="018A75E3" w:rsidR="00E70C59" w:rsidRDefault="00E70C59" w:rsidP="00E70C59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37D94395" w14:textId="77777777" w:rsidR="003A69D9" w:rsidRPr="003D15F3" w:rsidRDefault="003A69D9" w:rsidP="00E70C59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343D287C" w14:textId="77777777" w:rsidR="00BC0C14" w:rsidRPr="003D15F3" w:rsidRDefault="00BC0C14" w:rsidP="00BC0C14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53ACEAB0" w14:textId="40ED5BF7" w:rsidR="00691F02" w:rsidRDefault="00A85C52" w:rsidP="00BC0C14">
      <w:pPr>
        <w:pStyle w:val="ListParagraph"/>
        <w:numPr>
          <w:ilvl w:val="0"/>
          <w:numId w:val="35"/>
        </w:numPr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A85C52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Responsável por toda a área de Tecnologia da Informação, abrangendo desenvolvimento de softwares, gestão de terceiros, manutenção de equipamentos de informática, suporte técnico, cibersegurança e comunicação</w:t>
      </w:r>
      <w:r w:rsidR="00D85C95" w:rsidRPr="00D85C95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.</w:t>
      </w:r>
    </w:p>
    <w:p w14:paraId="4780228E" w14:textId="77777777" w:rsidR="00D85C95" w:rsidRDefault="00D85C95" w:rsidP="00BC0C14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00D4EBD6" w14:textId="4F7D7190" w:rsidR="009D0009" w:rsidRDefault="00A85C52" w:rsidP="00BC0C14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A85C52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Definição de estratégias e políticas de TI com o desenvolvimento de Plano Diretor de Tecnologia da Informação</w:t>
      </w:r>
    </w:p>
    <w:p w14:paraId="1A7A85CB" w14:textId="77777777" w:rsidR="00A85C52" w:rsidRDefault="00A85C52" w:rsidP="00BC0C14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4851C518" w14:textId="2C5BC2C9" w:rsidR="009D0009" w:rsidRDefault="009D0009" w:rsidP="00BC0C14">
      <w:pPr>
        <w:pStyle w:val="ListParagraph"/>
        <w:numPr>
          <w:ilvl w:val="0"/>
          <w:numId w:val="35"/>
        </w:numPr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9D000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Entrega da industrialização da planta de acordo com os requisitos do cliente e do S</w:t>
      </w:r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&amp;</w:t>
      </w:r>
      <w:r w:rsidRPr="009D000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OP do projeto.</w:t>
      </w:r>
    </w:p>
    <w:p w14:paraId="574C58DB" w14:textId="77777777" w:rsidR="009D0009" w:rsidRDefault="009D0009" w:rsidP="00BC0C14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107F2DD1" w14:textId="57066A95" w:rsidR="00530121" w:rsidRDefault="0054544A" w:rsidP="00BC0C14">
      <w:pPr>
        <w:pStyle w:val="ListParagraph"/>
        <w:numPr>
          <w:ilvl w:val="0"/>
          <w:numId w:val="35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54544A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 Elaboração de relatórios gerenciais mensais com informações da área e estratégicas. Gestão de orçamento de toda área de TI e suporte às diretorias em projetos de redução de custos e de melhoria da disponibilidade da comunicação de voz e dados</w:t>
      </w:r>
      <w:r w:rsidR="003A69D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.</w:t>
      </w:r>
    </w:p>
    <w:p w14:paraId="2C33BCA2" w14:textId="77777777" w:rsidR="003A69D9" w:rsidRDefault="003A69D9" w:rsidP="003A69D9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58552F5A" w14:textId="12C09BB4" w:rsidR="003A69D9" w:rsidRDefault="003A69D9" w:rsidP="00BC0C14">
      <w:pPr>
        <w:pStyle w:val="ListParagraph"/>
        <w:numPr>
          <w:ilvl w:val="0"/>
          <w:numId w:val="35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3A69D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Realização de treinamentos sobre cibersegurança, com foco no usuário final, atuando também com fornecedores locais para expansão do conhecimento em segurança da informação</w:t>
      </w:r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.</w:t>
      </w:r>
    </w:p>
    <w:p w14:paraId="0221FE1E" w14:textId="77777777" w:rsidR="003A69D9" w:rsidRDefault="003A69D9" w:rsidP="003A69D9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0B85454F" w14:textId="58482078" w:rsidR="003A69D9" w:rsidRDefault="003A69D9" w:rsidP="00BC0C14">
      <w:pPr>
        <w:pStyle w:val="ListParagraph"/>
        <w:numPr>
          <w:ilvl w:val="0"/>
          <w:numId w:val="35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3A69D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 xml:space="preserve">Integração de sistemas, infraestrutura e telecomunicações entre Brasil e Austrália, seguindo o padrão de cibersegurança adotado por todo o Grupo OZ </w:t>
      </w:r>
      <w:proofErr w:type="spellStart"/>
      <w:r w:rsidRPr="003A69D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Minerals</w:t>
      </w:r>
      <w:proofErr w:type="spellEnd"/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.</w:t>
      </w:r>
    </w:p>
    <w:p w14:paraId="3E689B80" w14:textId="250274DD" w:rsidR="00BC0C14" w:rsidRDefault="00BC0C14" w:rsidP="003D15F3">
      <w:pPr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6A49F708" w14:textId="77777777" w:rsidR="003A69D9" w:rsidRDefault="003A69D9" w:rsidP="003D15F3">
      <w:pPr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61C025C5" w14:textId="636A3AFD" w:rsidR="003D15F3" w:rsidRDefault="003A69D9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3A69D9">
        <w:rPr>
          <w:rFonts w:ascii="Century Gothic" w:eastAsia="Century Gothic" w:hAnsi="Century Gothic" w:cs="Century Gothic"/>
          <w:b/>
          <w:sz w:val="22"/>
          <w:szCs w:val="22"/>
        </w:rPr>
        <w:t>CMOC BRASIL MINERAÇÃO, INDÚSTRIA E PARTICIPAÇÕES LTDA.</w:t>
      </w:r>
      <w:r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Pr="003A69D9">
        <w:rPr>
          <w:rFonts w:ascii="Century Gothic" w:eastAsia="Century Gothic" w:hAnsi="Century Gothic" w:cs="Century Gothic"/>
          <w:b/>
          <w:sz w:val="22"/>
          <w:szCs w:val="22"/>
        </w:rPr>
        <w:t>01/2019 - 04/2021</w:t>
      </w:r>
    </w:p>
    <w:p w14:paraId="2375E516" w14:textId="1F8058DF" w:rsidR="003D15F3" w:rsidRPr="00EF7FA1" w:rsidRDefault="00700237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bCs/>
          <w:sz w:val="20"/>
          <w:szCs w:val="20"/>
        </w:rPr>
      </w:pPr>
      <w:r>
        <w:rPr>
          <w:rFonts w:ascii="Century Gothic" w:eastAsia="Century Gothic" w:hAnsi="Century Gothic" w:cs="Century Gothic"/>
          <w:bCs/>
          <w:sz w:val="20"/>
          <w:szCs w:val="20"/>
        </w:rPr>
        <w:t>Empresa de capital chinesa que faz a mineração/beneficiamento de nióbio e fosfatos</w:t>
      </w:r>
    </w:p>
    <w:p w14:paraId="7CE253C1" w14:textId="77777777" w:rsidR="003D15F3" w:rsidRPr="00EF7FA1" w:rsidRDefault="003D15F3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11B4205B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7900B4">
        <w:rPr>
          <w:rFonts w:ascii="Century Gothic" w:eastAsia="Century Gothic" w:hAnsi="Century Gothic" w:cs="Century Gothic"/>
          <w:bCs/>
          <w:sz w:val="22"/>
          <w:szCs w:val="22"/>
        </w:rPr>
        <w:t>Ferramenteiro</w:t>
      </w:r>
    </w:p>
    <w:p w14:paraId="464A05AB" w14:textId="77777777" w:rsidR="003D15F3" w:rsidRPr="00700237" w:rsidRDefault="003D15F3" w:rsidP="003D15F3">
      <w:pPr>
        <w:pStyle w:val="ListParagraph"/>
        <w:spacing w:line="276" w:lineRule="auto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75761B83" w14:textId="3E154FB8" w:rsidR="00700237" w:rsidRDefault="00700237" w:rsidP="00700237">
      <w:pPr>
        <w:pStyle w:val="ListParagraph"/>
        <w:numPr>
          <w:ilvl w:val="0"/>
          <w:numId w:val="36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700237">
        <w:rPr>
          <w:rFonts w:ascii="Century Gothic" w:eastAsia="Century Gothic" w:hAnsi="Century Gothic" w:cs="Century Gothic"/>
          <w:sz w:val="22"/>
          <w:szCs w:val="22"/>
          <w:lang w:val="pt-BR"/>
        </w:rPr>
        <w:t>Reporte ao CFO e ao Diretor de TI na China, com uma equipe de 10 profissionais e time da IBM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52A01BDC" w14:textId="77777777" w:rsidR="00700237" w:rsidRDefault="00700237" w:rsidP="00700237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375C5D3C" w14:textId="31409FC8" w:rsidR="003D15F3" w:rsidRDefault="00700237" w:rsidP="003D15F3">
      <w:pPr>
        <w:pStyle w:val="ListParagraph"/>
        <w:numPr>
          <w:ilvl w:val="0"/>
          <w:numId w:val="36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700237">
        <w:rPr>
          <w:rFonts w:ascii="Century Gothic" w:eastAsia="Century Gothic" w:hAnsi="Century Gothic" w:cs="Century Gothic"/>
          <w:sz w:val="22"/>
          <w:szCs w:val="22"/>
          <w:lang w:val="pt-BR"/>
        </w:rPr>
        <w:t>Responsável pelas interfaces dos sistemas de produção industrial com empresa no exterior e gestão dos contratos de serviços terceirizados (empresa fornecedora do ERP, Microsoft, Administração de Firewall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e</w:t>
      </w:r>
      <w:r w:rsidRPr="00700237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banco de dados corporativo).</w:t>
      </w:r>
    </w:p>
    <w:p w14:paraId="173E8F34" w14:textId="77777777" w:rsidR="00700237" w:rsidRDefault="00700237" w:rsidP="00700237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7C5703FB" w14:textId="424E9A3D" w:rsidR="00700237" w:rsidRPr="00700237" w:rsidRDefault="00700237" w:rsidP="003D15F3">
      <w:pPr>
        <w:pStyle w:val="ListParagraph"/>
        <w:numPr>
          <w:ilvl w:val="0"/>
          <w:numId w:val="36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700237">
        <w:rPr>
          <w:rFonts w:ascii="Century Gothic" w:eastAsia="Century Gothic" w:hAnsi="Century Gothic" w:cs="Century Gothic"/>
          <w:sz w:val="22"/>
          <w:szCs w:val="22"/>
          <w:lang w:val="pt-BR"/>
        </w:rPr>
        <w:t>Coordenação do desenvolvimento de softwares e assessoria em projetos visando redução de custos, comunicação on-line, estratégias comerciais, segurança e diagnóstico com interface as demais áreas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692E5C43" w14:textId="5C7FE821" w:rsidR="00BC0C14" w:rsidRDefault="00BC0C14" w:rsidP="003D15F3">
      <w:pPr>
        <w:pStyle w:val="ListParagraph"/>
        <w:spacing w:line="276" w:lineRule="auto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31F92F41" w14:textId="77777777" w:rsidR="00700237" w:rsidRPr="003D15F3" w:rsidRDefault="00700237" w:rsidP="003D15F3">
      <w:pPr>
        <w:pStyle w:val="ListParagraph"/>
        <w:spacing w:line="276" w:lineRule="auto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6D71A415" w14:textId="6CE71479" w:rsidR="003D15F3" w:rsidRDefault="003D15F3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0975CE">
        <w:rPr>
          <w:rFonts w:ascii="Century Gothic" w:eastAsia="Century Gothic" w:hAnsi="Century Gothic" w:cs="Century Gothic"/>
          <w:b/>
          <w:sz w:val="22"/>
          <w:szCs w:val="22"/>
        </w:rPr>
        <w:t>THOMSON TUBE COMPONENTS LTDA.</w:t>
      </w:r>
      <w:r w:rsidR="006240FA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  <w:r w:rsidR="006240FA" w:rsidRPr="006240FA">
        <w:rPr>
          <w:rFonts w:ascii="Century Gothic" w:eastAsia="Century Gothic" w:hAnsi="Century Gothic" w:cs="Century Gothic"/>
          <w:bCs/>
          <w:sz w:val="22"/>
          <w:szCs w:val="22"/>
        </w:rPr>
        <w:t>[Contagem- MG]</w:t>
      </w:r>
      <w:r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Pr="000975CE">
        <w:rPr>
          <w:rFonts w:ascii="Century Gothic" w:eastAsia="Century Gothic" w:hAnsi="Century Gothic" w:cs="Century Gothic"/>
          <w:b/>
          <w:sz w:val="22"/>
          <w:szCs w:val="22"/>
        </w:rPr>
        <w:t>02/2002 - 03/2006</w:t>
      </w:r>
    </w:p>
    <w:p w14:paraId="3BB098F0" w14:textId="77777777" w:rsidR="003D15F3" w:rsidRPr="00EF7FA1" w:rsidRDefault="003D15F3" w:rsidP="003D15F3">
      <w:pPr>
        <w:jc w:val="both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sz w:val="20"/>
          <w:szCs w:val="20"/>
        </w:rPr>
        <w:t>F</w:t>
      </w:r>
      <w:r w:rsidRPr="00A233F9">
        <w:rPr>
          <w:rFonts w:ascii="Century Gothic" w:eastAsia="Century Gothic" w:hAnsi="Century Gothic" w:cs="Century Gothic"/>
          <w:sz w:val="20"/>
          <w:szCs w:val="20"/>
        </w:rPr>
        <w:t>abricação de componentes para diversas aplicações industriais</w:t>
      </w:r>
    </w:p>
    <w:p w14:paraId="00E80AD4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0F4201C" w14:textId="77777777" w:rsidR="003D15F3" w:rsidRPr="00EF7FA1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A233F9">
        <w:rPr>
          <w:rFonts w:ascii="Century Gothic" w:eastAsia="Century Gothic" w:hAnsi="Century Gothic" w:cs="Century Gothic"/>
          <w:bCs/>
          <w:sz w:val="22"/>
          <w:szCs w:val="22"/>
        </w:rPr>
        <w:t>Mecânico de Processos</w:t>
      </w:r>
    </w:p>
    <w:p w14:paraId="1080BBC0" w14:textId="77777777" w:rsidR="003D15F3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35AF7111" w14:textId="77777777" w:rsidR="003D15F3" w:rsidRPr="003D15F3" w:rsidRDefault="003D15F3" w:rsidP="00BC0C14">
      <w:pPr>
        <w:pStyle w:val="ListParagraph"/>
        <w:numPr>
          <w:ilvl w:val="0"/>
          <w:numId w:val="37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Ajustes corretivos e preventivo nos equipamentos de solda ponto.</w:t>
      </w:r>
    </w:p>
    <w:p w14:paraId="26917B7C" w14:textId="77777777" w:rsidR="003D15F3" w:rsidRPr="003D15F3" w:rsidRDefault="003D15F3" w:rsidP="00BC0C14">
      <w:pPr>
        <w:pStyle w:val="ListParagraph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363B0383" w14:textId="77777777" w:rsidR="003D15F3" w:rsidRPr="003D15F3" w:rsidRDefault="003D15F3" w:rsidP="00BC0C14">
      <w:pPr>
        <w:pStyle w:val="ListParagraph"/>
        <w:numPr>
          <w:ilvl w:val="0"/>
          <w:numId w:val="37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lastRenderedPageBreak/>
        <w:t xml:space="preserve"> Iniciativas de redução de refugo com aplicação de conceitos Lean Manufacturing e otimização de Layout.</w:t>
      </w:r>
    </w:p>
    <w:p w14:paraId="29DB0198" w14:textId="32965892" w:rsidR="003D15F3" w:rsidRDefault="003D15F3" w:rsidP="003D15F3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4CD0B7E6" w14:textId="77777777" w:rsidR="00BC0C14" w:rsidRPr="000975CE" w:rsidRDefault="00BC0C14" w:rsidP="003D15F3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51D8E1A9" w14:textId="19DDB906" w:rsidR="003D15F3" w:rsidRPr="00EF7FA1" w:rsidRDefault="003D15F3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0975CE">
        <w:rPr>
          <w:rFonts w:ascii="Century Gothic" w:eastAsia="Century Gothic" w:hAnsi="Century Gothic" w:cs="Century Gothic"/>
          <w:b/>
          <w:sz w:val="22"/>
          <w:szCs w:val="22"/>
        </w:rPr>
        <w:t>UNIÃO DE ARTEFATOS INDUSTRIAIS LTDA.</w:t>
      </w:r>
      <w:r w:rsidR="006240FA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  <w:r w:rsidR="006240FA" w:rsidRPr="006240FA">
        <w:rPr>
          <w:rFonts w:ascii="Century Gothic" w:eastAsia="Century Gothic" w:hAnsi="Century Gothic" w:cs="Century Gothic"/>
          <w:bCs/>
          <w:sz w:val="22"/>
          <w:szCs w:val="22"/>
        </w:rPr>
        <w:t>[Contagem- MG]</w:t>
      </w:r>
      <w:r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Pr="000975CE">
        <w:rPr>
          <w:rFonts w:ascii="Century Gothic" w:eastAsia="Century Gothic" w:hAnsi="Century Gothic" w:cs="Century Gothic"/>
          <w:b/>
          <w:sz w:val="22"/>
          <w:szCs w:val="22"/>
        </w:rPr>
        <w:t>01/1999 - 02/2002</w:t>
      </w:r>
    </w:p>
    <w:p w14:paraId="0855E824" w14:textId="77777777" w:rsidR="003D15F3" w:rsidRPr="00EF7FA1" w:rsidRDefault="003D15F3" w:rsidP="003D15F3">
      <w:pPr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EF7FA1">
        <w:rPr>
          <w:rFonts w:ascii="Century Gothic" w:eastAsia="Century Gothic" w:hAnsi="Century Gothic" w:cs="Century Gothic"/>
          <w:sz w:val="20"/>
          <w:szCs w:val="20"/>
        </w:rPr>
        <w:t xml:space="preserve">Empresa </w:t>
      </w:r>
      <w:r>
        <w:rPr>
          <w:rFonts w:ascii="Century Gothic" w:eastAsia="Century Gothic" w:hAnsi="Century Gothic" w:cs="Century Gothic"/>
          <w:sz w:val="20"/>
          <w:szCs w:val="20"/>
        </w:rPr>
        <w:t>Met</w:t>
      </w:r>
      <w:r w:rsidRPr="00EF7FA1">
        <w:rPr>
          <w:rFonts w:ascii="Century Gothic" w:eastAsia="Century Gothic" w:hAnsi="Century Gothic" w:cs="Century Gothic"/>
          <w:sz w:val="20"/>
          <w:szCs w:val="20"/>
        </w:rPr>
        <w:t>a</w:t>
      </w:r>
      <w:r>
        <w:rPr>
          <w:rFonts w:ascii="Century Gothic" w:eastAsia="Century Gothic" w:hAnsi="Century Gothic" w:cs="Century Gothic"/>
          <w:sz w:val="20"/>
          <w:szCs w:val="20"/>
        </w:rPr>
        <w:t>lúrgica de pequeno porte</w:t>
      </w:r>
    </w:p>
    <w:p w14:paraId="62B75517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2E482D0C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Ferramenteiro</w:t>
      </w:r>
    </w:p>
    <w:p w14:paraId="21F4E919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4B9F1F5A" w14:textId="77777777" w:rsidR="003D15F3" w:rsidRPr="003D15F3" w:rsidRDefault="003D15F3" w:rsidP="003D15F3">
      <w:pPr>
        <w:pStyle w:val="ListParagraph"/>
        <w:numPr>
          <w:ilvl w:val="0"/>
          <w:numId w:val="38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Construção de </w:t>
      </w:r>
      <w:proofErr w:type="spellStart"/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estampos</w:t>
      </w:r>
      <w:proofErr w:type="spellEnd"/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para fabricação de tampa e fundo de latas, bem como a manutenção corretiva e/ou preventiva dos mesmos.</w:t>
      </w:r>
    </w:p>
    <w:p w14:paraId="32828D2C" w14:textId="77777777" w:rsidR="003D15F3" w:rsidRPr="003D15F3" w:rsidRDefault="003D15F3" w:rsidP="003D15F3">
      <w:pPr>
        <w:pStyle w:val="ListParagraph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556EA3C7" w14:textId="77777777" w:rsidR="003D15F3" w:rsidRPr="003D15F3" w:rsidRDefault="003D15F3" w:rsidP="003D15F3">
      <w:pPr>
        <w:pStyle w:val="ListParagraph"/>
        <w:numPr>
          <w:ilvl w:val="0"/>
          <w:numId w:val="38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Usinagem em máquinas operatrizes: torno, fresadora e plaina.</w:t>
      </w:r>
    </w:p>
    <w:p w14:paraId="108DFE7C" w14:textId="77777777" w:rsidR="003D15F3" w:rsidRPr="003D15F3" w:rsidRDefault="003D15F3" w:rsidP="003D15F3">
      <w:pPr>
        <w:pStyle w:val="ListParagraph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326891D2" w14:textId="77777777" w:rsidR="003D15F3" w:rsidRPr="003D15F3" w:rsidRDefault="003D15F3" w:rsidP="003D15F3">
      <w:pPr>
        <w:pStyle w:val="ListParagraph"/>
        <w:numPr>
          <w:ilvl w:val="0"/>
          <w:numId w:val="38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Soldagem em eletrodo revestido e tratamento superficial em aços</w:t>
      </w:r>
    </w:p>
    <w:p w14:paraId="03399547" w14:textId="7E2BCABE" w:rsidR="003D15F3" w:rsidRDefault="003D15F3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10DD335" w14:textId="77777777" w:rsidR="00BC0C14" w:rsidRDefault="00BC0C14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53207D37" w14:textId="7CB9C637" w:rsidR="003D15F3" w:rsidRPr="00EF7FA1" w:rsidRDefault="003D15F3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0975CE">
        <w:rPr>
          <w:rFonts w:ascii="Century Gothic" w:eastAsia="Century Gothic" w:hAnsi="Century Gothic" w:cs="Century Gothic"/>
          <w:b/>
          <w:bCs/>
          <w:sz w:val="22"/>
          <w:szCs w:val="22"/>
        </w:rPr>
        <w:t>PLÁSTICOS MUELLER S.A.</w:t>
      </w:r>
      <w:r w:rsidR="006240FA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 </w:t>
      </w:r>
      <w:r w:rsidR="006240FA" w:rsidRPr="006240FA">
        <w:rPr>
          <w:rFonts w:ascii="Century Gothic" w:eastAsia="Century Gothic" w:hAnsi="Century Gothic" w:cs="Century Gothic"/>
          <w:bCs/>
          <w:sz w:val="22"/>
          <w:szCs w:val="22"/>
        </w:rPr>
        <w:t>[Contagem- MG]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Pr="000975CE">
        <w:rPr>
          <w:rFonts w:ascii="Century Gothic" w:eastAsia="Century Gothic" w:hAnsi="Century Gothic" w:cs="Century Gothic"/>
          <w:b/>
          <w:bCs/>
          <w:sz w:val="22"/>
          <w:szCs w:val="22"/>
        </w:rPr>
        <w:t>08/1996 - 11/1998</w:t>
      </w:r>
    </w:p>
    <w:p w14:paraId="20707835" w14:textId="77777777" w:rsidR="003D15F3" w:rsidRPr="00EF7FA1" w:rsidRDefault="003D15F3" w:rsidP="003D15F3">
      <w:pPr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477AA8">
        <w:rPr>
          <w:rFonts w:ascii="Century Gothic" w:eastAsia="Century Gothic" w:hAnsi="Century Gothic" w:cs="Century Gothic"/>
          <w:sz w:val="20"/>
          <w:szCs w:val="20"/>
        </w:rPr>
        <w:t>Fabricação de produtos de material plástico</w:t>
      </w:r>
    </w:p>
    <w:p w14:paraId="15C04FD7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DC3A2A1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Ferramenteiro</w:t>
      </w:r>
    </w:p>
    <w:p w14:paraId="2542C4D2" w14:textId="77777777" w:rsidR="003D15F3" w:rsidRDefault="003D15F3" w:rsidP="00BC0C14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D8566F6" w14:textId="77777777" w:rsidR="003D15F3" w:rsidRPr="003D15F3" w:rsidRDefault="003D15F3" w:rsidP="00BC0C14">
      <w:pPr>
        <w:pStyle w:val="ListParagraph"/>
        <w:numPr>
          <w:ilvl w:val="0"/>
          <w:numId w:val="39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Apoio às manutenções preventivas nos moldes.</w:t>
      </w:r>
    </w:p>
    <w:p w14:paraId="51CBA775" w14:textId="77777777" w:rsidR="003D15F3" w:rsidRPr="003D15F3" w:rsidRDefault="003D15F3" w:rsidP="00BC0C14">
      <w:pPr>
        <w:pStyle w:val="ListParagraph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616A78AB" w14:textId="35A82F53" w:rsidR="00BC0C14" w:rsidRPr="00BC0C14" w:rsidRDefault="003D15F3" w:rsidP="00BC0C14">
      <w:pPr>
        <w:pStyle w:val="ListParagraph"/>
        <w:numPr>
          <w:ilvl w:val="0"/>
          <w:numId w:val="39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Soldagem TIG, ajustes e polimento de superfícies.</w:t>
      </w:r>
    </w:p>
    <w:p w14:paraId="09584AC4" w14:textId="3A6C7F95" w:rsidR="000975CE" w:rsidRDefault="000975CE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6F673D2F" w14:textId="66A32DE8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1D25049C" w14:textId="302E9AA8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06EFEB89" w14:textId="3D2BABB4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4F66F66D" w14:textId="3C088BDD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EEA7614" w14:textId="73C09A1B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3EE4EA88" w14:textId="6F062C75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5AE48887" w14:textId="77777777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55BAA47A" w14:textId="3F1E52B9" w:rsidR="003D15F3" w:rsidRPr="006B5E67" w:rsidRDefault="003D15F3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color w:val="000000"/>
          <w:sz w:val="20"/>
          <w:szCs w:val="20"/>
          <w:highlight w:val="white"/>
        </w:rPr>
      </w:pPr>
      <w:r w:rsidRPr="006B5E67">
        <w:rPr>
          <w:rFonts w:ascii="Century Gothic" w:eastAsia="Century Gothic" w:hAnsi="Century Gothic" w:cs="Century Gothic"/>
          <w:b/>
          <w:sz w:val="22"/>
          <w:szCs w:val="22"/>
        </w:rPr>
        <w:t>REMUNERAÇÃO</w:t>
      </w:r>
    </w:p>
    <w:p w14:paraId="7444B136" w14:textId="77777777" w:rsidR="003D15F3" w:rsidRPr="006B5E67" w:rsidRDefault="003D15F3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0"/>
          <w:szCs w:val="20"/>
        </w:rPr>
      </w:pPr>
    </w:p>
    <w:p w14:paraId="0A4F5D1B" w14:textId="560D6B4B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EF7FA1">
        <w:rPr>
          <w:rFonts w:ascii="Century Gothic" w:eastAsia="Century Gothic" w:hAnsi="Century Gothic" w:cs="Century Gothic"/>
          <w:sz w:val="22"/>
          <w:szCs w:val="22"/>
        </w:rPr>
        <w:t xml:space="preserve">Para referência seu atual pacote de remuneração na empresa </w:t>
      </w:r>
      <w:r w:rsidR="00A75343" w:rsidRPr="000975CE">
        <w:rPr>
          <w:rFonts w:ascii="Century Gothic" w:eastAsia="Century Gothic" w:hAnsi="Century Gothic" w:cs="Century Gothic"/>
          <w:b/>
          <w:bCs/>
          <w:sz w:val="22"/>
          <w:szCs w:val="22"/>
        </w:rPr>
        <w:t>PANASONIC DO BRASIL LTDA</w:t>
      </w:r>
      <w:r w:rsidRPr="00EF7FA1">
        <w:rPr>
          <w:rFonts w:ascii="Century Gothic" w:eastAsia="Century Gothic" w:hAnsi="Century Gothic" w:cs="Century Gothic"/>
          <w:b/>
          <w:bCs/>
          <w:sz w:val="22"/>
          <w:szCs w:val="22"/>
        </w:rPr>
        <w:t>:</w:t>
      </w:r>
    </w:p>
    <w:p w14:paraId="21B38B49" w14:textId="77777777" w:rsidR="003D15F3" w:rsidRPr="00EF7FA1" w:rsidRDefault="003D15F3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color w:val="FF0000"/>
          <w:sz w:val="22"/>
          <w:szCs w:val="22"/>
        </w:rPr>
      </w:pPr>
    </w:p>
    <w:p w14:paraId="7FF32504" w14:textId="77777777" w:rsidR="003D15F3" w:rsidRPr="00EF7FA1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spellStart"/>
      <w:r w:rsidRPr="00EF7FA1">
        <w:rPr>
          <w:rFonts w:ascii="Century Gothic" w:eastAsia="Century Gothic" w:hAnsi="Century Gothic" w:cs="Century Gothic"/>
          <w:sz w:val="22"/>
          <w:szCs w:val="22"/>
        </w:rPr>
        <w:t>Vínculo</w:t>
      </w:r>
      <w:proofErr w:type="spellEnd"/>
      <w:r w:rsidRPr="00EF7FA1">
        <w:rPr>
          <w:rFonts w:ascii="Century Gothic" w:eastAsia="Century Gothic" w:hAnsi="Century Gothic" w:cs="Century Gothic"/>
          <w:sz w:val="22"/>
          <w:szCs w:val="22"/>
        </w:rPr>
        <w:t xml:space="preserve"> de </w:t>
      </w:r>
      <w:proofErr w:type="spellStart"/>
      <w:r w:rsidRPr="00EF7FA1">
        <w:rPr>
          <w:rFonts w:ascii="Century Gothic" w:eastAsia="Century Gothic" w:hAnsi="Century Gothic" w:cs="Century Gothic"/>
          <w:sz w:val="22"/>
          <w:szCs w:val="22"/>
        </w:rPr>
        <w:t>Trabalho</w:t>
      </w:r>
      <w:proofErr w:type="spellEnd"/>
      <w:r w:rsidRPr="00EF7FA1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  <w:t>CLT</w:t>
      </w:r>
      <w:r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2DDFFED1" w14:textId="0F96A28F" w:rsidR="003D15F3" w:rsidRPr="00EF7FA1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spellStart"/>
      <w:r w:rsidRPr="00EF7FA1">
        <w:rPr>
          <w:rFonts w:ascii="Century Gothic" w:eastAsia="Century Gothic" w:hAnsi="Century Gothic" w:cs="Century Gothic"/>
          <w:sz w:val="22"/>
          <w:szCs w:val="22"/>
        </w:rPr>
        <w:t>Salário</w:t>
      </w:r>
      <w:proofErr w:type="spellEnd"/>
      <w:r w:rsidRPr="00EF7FA1">
        <w:rPr>
          <w:rFonts w:ascii="Century Gothic" w:eastAsia="Century Gothic" w:hAnsi="Century Gothic" w:cs="Century Gothic"/>
          <w:sz w:val="22"/>
          <w:szCs w:val="22"/>
        </w:rPr>
        <w:t xml:space="preserve"> mensal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  <w:t xml:space="preserve">R$ </w:t>
      </w:r>
      <w:r w:rsidR="00312B9B">
        <w:rPr>
          <w:rFonts w:ascii="Century Gothic" w:eastAsia="Century Gothic" w:hAnsi="Century Gothic" w:cs="Century Gothic"/>
          <w:sz w:val="22"/>
          <w:szCs w:val="22"/>
        </w:rPr>
        <w:t>2</w:t>
      </w:r>
      <w:r>
        <w:rPr>
          <w:rFonts w:ascii="Century Gothic" w:eastAsia="Century Gothic" w:hAnsi="Century Gothic" w:cs="Century Gothic"/>
          <w:sz w:val="22"/>
          <w:szCs w:val="22"/>
        </w:rPr>
        <w:t>6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>.</w:t>
      </w:r>
      <w:r w:rsidR="00312B9B">
        <w:rPr>
          <w:rFonts w:ascii="Century Gothic" w:eastAsia="Century Gothic" w:hAnsi="Century Gothic" w:cs="Century Gothic"/>
          <w:sz w:val="22"/>
          <w:szCs w:val="22"/>
        </w:rPr>
        <w:t>979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>,00.</w:t>
      </w:r>
    </w:p>
    <w:p w14:paraId="053F7537" w14:textId="31D6E3B3" w:rsidR="003D15F3" w:rsidRPr="003D15F3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Bônus Anual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ab/>
        <w:t xml:space="preserve">                   </w:t>
      </w:r>
      <w:r w:rsidR="00312B9B">
        <w:rPr>
          <w:rFonts w:ascii="Century Gothic" w:eastAsia="Century Gothic" w:hAnsi="Century Gothic" w:cs="Century Gothic"/>
          <w:sz w:val="22"/>
          <w:szCs w:val="22"/>
          <w:lang w:val="pt-BR"/>
        </w:rPr>
        <w:t>2,2 salários/ano (pagamento semestral)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6E8077EC" w14:textId="75B6EACF" w:rsidR="003D15F3" w:rsidRPr="003D15F3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Vale alimentação                        R</w:t>
      </w:r>
      <w:r w:rsidR="00312B9B">
        <w:rPr>
          <w:rFonts w:ascii="Century Gothic" w:eastAsia="Century Gothic" w:hAnsi="Century Gothic" w:cs="Century Gothic"/>
          <w:sz w:val="22"/>
          <w:szCs w:val="22"/>
          <w:lang w:val="pt-BR"/>
        </w:rPr>
        <w:t>efeição no local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51859ABC" w14:textId="55C0F227" w:rsidR="003D15F3" w:rsidRPr="003D15F3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Seguro Saúde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="00312B9B">
        <w:rPr>
          <w:rFonts w:ascii="Century Gothic" w:eastAsia="Century Gothic" w:hAnsi="Century Gothic" w:cs="Century Gothic"/>
          <w:sz w:val="22"/>
          <w:szCs w:val="22"/>
          <w:lang w:val="pt-BR"/>
        </w:rPr>
        <w:t>Bradesco Saúde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, com coparticipação e extensivo.</w:t>
      </w:r>
    </w:p>
    <w:p w14:paraId="0D8DFDD5" w14:textId="6A3676FF" w:rsidR="003D15F3" w:rsidRPr="003D15F3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Assistência Odontológica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="00312B9B">
        <w:rPr>
          <w:rFonts w:ascii="Century Gothic" w:eastAsia="Century Gothic" w:hAnsi="Century Gothic" w:cs="Century Gothic"/>
          <w:sz w:val="22"/>
          <w:szCs w:val="22"/>
          <w:lang w:val="pt-BR"/>
        </w:rPr>
        <w:t>Bradesco Saúde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, com coparticipação e extensivo. </w:t>
      </w:r>
    </w:p>
    <w:p w14:paraId="1B4F9E8F" w14:textId="0CFC140A" w:rsidR="003D15F3" w:rsidRPr="00EF7FA1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EF7FA1">
        <w:rPr>
          <w:rFonts w:ascii="Century Gothic" w:eastAsia="Century Gothic" w:hAnsi="Century Gothic" w:cs="Century Gothic"/>
          <w:sz w:val="22"/>
          <w:szCs w:val="22"/>
        </w:rPr>
        <w:t>Seguro de Vida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</w:r>
      <w:r w:rsidR="00312B9B">
        <w:rPr>
          <w:rFonts w:ascii="Century Gothic" w:eastAsia="Century Gothic" w:hAnsi="Century Gothic" w:cs="Century Gothic"/>
          <w:sz w:val="22"/>
          <w:szCs w:val="22"/>
        </w:rPr>
        <w:t>Sim</w:t>
      </w:r>
    </w:p>
    <w:p w14:paraId="0C1BE014" w14:textId="0FA08565" w:rsidR="00312B9B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>Outros</w:t>
      </w:r>
      <w:r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="00312B9B"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>Carro corporativo</w:t>
      </w:r>
      <w:r w:rsidR="006240FA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(</w:t>
      </w:r>
      <w:r w:rsidR="00312B9B"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>VW T-Cross</w:t>
      </w:r>
      <w:r w:rsidR="006240FA">
        <w:rPr>
          <w:rFonts w:ascii="Century Gothic" w:eastAsia="Century Gothic" w:hAnsi="Century Gothic" w:cs="Century Gothic"/>
          <w:sz w:val="22"/>
          <w:szCs w:val="22"/>
          <w:lang w:val="pt-BR"/>
        </w:rPr>
        <w:t>)</w:t>
      </w:r>
      <w:r w:rsidR="00312B9B"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full-time. </w:t>
      </w:r>
      <w:proofErr w:type="spellStart"/>
      <w:r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>Gympass</w:t>
      </w:r>
      <w:proofErr w:type="spellEnd"/>
      <w:r w:rsidR="00312B9B"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e</w:t>
      </w:r>
    </w:p>
    <w:p w14:paraId="5882A70B" w14:textId="7B5C41F3" w:rsidR="003D15F3" w:rsidRPr="00312B9B" w:rsidRDefault="00312B9B" w:rsidP="00312B9B">
      <w:pPr>
        <w:pStyle w:val="ListParagraph"/>
        <w:tabs>
          <w:tab w:val="left" w:pos="2835"/>
          <w:tab w:val="left" w:pos="3969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>auxílio-combustível de R$ 450,00/mês</w:t>
      </w:r>
      <w:r w:rsidR="003D15F3"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274F3BB2" w14:textId="77777777" w:rsidR="003D15F3" w:rsidRPr="00EF7FA1" w:rsidRDefault="003D15F3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30A4BF67" w14:textId="763D7372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3B4FAB6F" w14:textId="77777777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7A709311" w14:textId="7BDBA3B2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EF7FA1">
        <w:rPr>
          <w:rFonts w:ascii="Century Gothic" w:eastAsia="Century Gothic" w:hAnsi="Century Gothic" w:cs="Century Gothic"/>
          <w:sz w:val="22"/>
          <w:szCs w:val="22"/>
        </w:rPr>
        <w:t>São Paulo, 2</w:t>
      </w:r>
      <w:r w:rsidR="00A75343">
        <w:rPr>
          <w:rFonts w:ascii="Century Gothic" w:eastAsia="Century Gothic" w:hAnsi="Century Gothic" w:cs="Century Gothic"/>
          <w:sz w:val="22"/>
          <w:szCs w:val="22"/>
        </w:rPr>
        <w:t>9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 xml:space="preserve"> de Novembro, 2024.</w:t>
      </w:r>
    </w:p>
    <w:p w14:paraId="4BC6F9E5" w14:textId="7BDF5D0E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EF7FA1">
        <w:rPr>
          <w:rFonts w:ascii="Century Gothic" w:eastAsia="Century Gothic" w:hAnsi="Century Gothic" w:cs="Century Gothic"/>
          <w:sz w:val="22"/>
          <w:szCs w:val="22"/>
        </w:rPr>
        <w:lastRenderedPageBreak/>
        <w:t xml:space="preserve">Por: </w:t>
      </w:r>
      <w:proofErr w:type="spellStart"/>
      <w:r w:rsidR="00A75343">
        <w:rPr>
          <w:rFonts w:ascii="Century Gothic" w:eastAsia="Century Gothic" w:hAnsi="Century Gothic" w:cs="Century Gothic"/>
          <w:sz w:val="22"/>
          <w:szCs w:val="22"/>
        </w:rPr>
        <w:t>Hiroki</w:t>
      </w:r>
      <w:proofErr w:type="spellEnd"/>
      <w:r w:rsidR="00A75343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spellStart"/>
      <w:r w:rsidR="00A75343">
        <w:rPr>
          <w:rFonts w:ascii="Century Gothic" w:eastAsia="Century Gothic" w:hAnsi="Century Gothic" w:cs="Century Gothic"/>
          <w:sz w:val="22"/>
          <w:szCs w:val="22"/>
        </w:rPr>
        <w:t>Wada</w:t>
      </w:r>
      <w:proofErr w:type="spellEnd"/>
    </w:p>
    <w:p w14:paraId="14B5623F" w14:textId="4195E00F" w:rsidR="009027DD" w:rsidRPr="008D3DF9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EF7FA1">
        <w:rPr>
          <w:rFonts w:ascii="Century Gothic" w:eastAsia="Century Gothic" w:hAnsi="Century Gothic" w:cs="Century Gothic"/>
          <w:sz w:val="22"/>
          <w:szCs w:val="22"/>
        </w:rPr>
        <w:t>Rev.:</w:t>
      </w:r>
      <w:r w:rsidR="008D3DF9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sectPr w:rsidR="009027DD" w:rsidRPr="008D3DF9">
      <w:type w:val="continuous"/>
      <w:pgSz w:w="11900" w:h="16840"/>
      <w:pgMar w:top="720" w:right="985" w:bottom="805" w:left="993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941C4F" w14:textId="77777777" w:rsidR="0007057C" w:rsidRPr="0027593A" w:rsidRDefault="0007057C">
      <w:r w:rsidRPr="0027593A">
        <w:separator/>
      </w:r>
    </w:p>
  </w:endnote>
  <w:endnote w:type="continuationSeparator" w:id="0">
    <w:p w14:paraId="0F500F72" w14:textId="77777777" w:rsidR="0007057C" w:rsidRPr="0027593A" w:rsidRDefault="0007057C">
      <w:r w:rsidRPr="0027593A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1" w:fontKey="{89D63822-3BD6-164A-8126-2C5E908AD76F}"/>
  </w:font>
  <w:font w:name="Times New Roman">
    <w:panose1 w:val="02020603050405020304"/>
    <w:charset w:val="01"/>
    <w:family w:val="roman"/>
    <w:pitch w:val="variable"/>
    <w:sig w:usb0="E0002EFF" w:usb1="C000785B" w:usb2="00000009" w:usb3="00000000" w:csb0="000001FF" w:csb1="00000000"/>
    <w:embedRegular r:id="rId2" w:fontKey="{E40900D6-27FC-DE44-AF84-442CCE54E574}"/>
    <w:embedBold r:id="rId3" w:fontKey="{8986A3D5-C4D9-6346-BFB7-8355720CC14A}"/>
    <w:embedItalic r:id="rId4" w:fontKey="{74EBBBA5-64F9-8A40-A4BD-EE8073BEC595}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5" w:fontKey="{3313F26F-6A9A-D34C-91D7-9712F53305EF}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6" w:fontKey="{18E84CB0-F48A-564E-8E29-F03B5B8B205D}"/>
  </w:font>
  <w:font w:name="Noto Sans Symbols">
    <w:altName w:val="Calibri"/>
    <w:panose1 w:val="020B0604020202020204"/>
    <w:charset w:val="00"/>
    <w:family w:val="auto"/>
    <w:pitch w:val="default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  <w:embedRegular r:id="rId8" w:fontKey="{50C38FDB-FE6F-D64B-BA88-55B3B3CA8FCD}"/>
    <w:embedBold r:id="rId9" w:fontKey="{BCCF6017-EBFA-2748-A787-EBF0575B72AB}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12" w:fontKey="{0E866423-84D4-4640-A340-46660F3E4A0C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3" w:fontKey="{0B356B52-0979-CA49-A8F3-E9D551D2BDE0}"/>
  </w:font>
  <w:font w:name="Georgia">
    <w:panose1 w:val="02040502050405020303"/>
    <w:charset w:val="01"/>
    <w:family w:val="roman"/>
    <w:pitch w:val="variable"/>
    <w:sig w:usb0="00000287" w:usb1="00000000" w:usb2="00000000" w:usb3="00000000" w:csb0="0000009F" w:csb1="00000000"/>
    <w:embedRegular r:id="rId14" w:fontKey="{3B59F976-DC68-4B40-B5E3-4064C135D1FF}"/>
    <w:embedItalic r:id="rId15" w:fontKey="{12590494-F693-824B-A3E8-AB54632B3ABC}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  <w:embedRegular r:id="rId16" w:fontKey="{97694004-84D6-DA42-8558-0E596F830E78}"/>
  </w:font>
  <w:font w:name="AppleSystemUIFont">
    <w:altName w:val="Calibri"/>
    <w:panose1 w:val="020B0604020202020204"/>
    <w:charset w:val="00"/>
    <w:family w:val="auto"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56242" w14:textId="080F7D2A" w:rsidR="009027DD" w:rsidRPr="0027593A" w:rsidRDefault="0067748F" w:rsidP="003C1F0A">
    <w:pPr>
      <w:tabs>
        <w:tab w:val="center" w:pos="4419"/>
        <w:tab w:val="right" w:pos="9923"/>
      </w:tabs>
      <w:jc w:val="right"/>
      <w:rPr>
        <w:rFonts w:ascii="Century Gothic" w:eastAsia="Century Gothic" w:hAnsi="Century Gothic" w:cs="Century Gothic"/>
        <w:sz w:val="16"/>
        <w:szCs w:val="16"/>
      </w:rPr>
    </w:pPr>
    <w:r w:rsidRPr="0027593A">
      <w:rPr>
        <w:rFonts w:ascii="Century Gothic" w:eastAsia="Century Gothic" w:hAnsi="Century Gothic" w:cs="Century Gothic"/>
        <w:sz w:val="16"/>
        <w:szCs w:val="16"/>
      </w:rPr>
      <w:t xml:space="preserve">Alameda Santos, 415 </w:t>
    </w:r>
    <w:r w:rsidR="004B1024">
      <w:rPr>
        <w:rFonts w:ascii="Century Gothic" w:eastAsia="Century Gothic" w:hAnsi="Century Gothic" w:cs="Century Gothic"/>
        <w:sz w:val="16"/>
        <w:szCs w:val="16"/>
      </w:rPr>
      <w:t>–</w:t>
    </w:r>
    <w:r w:rsidRPr="0027593A">
      <w:rPr>
        <w:rFonts w:ascii="Century Gothic" w:eastAsia="Century Gothic" w:hAnsi="Century Gothic" w:cs="Century Gothic"/>
        <w:sz w:val="16"/>
        <w:szCs w:val="16"/>
      </w:rPr>
      <w:t xml:space="preserve"> 10</w:t>
    </w:r>
    <w:r w:rsidR="004B1024">
      <w:rPr>
        <w:rFonts w:ascii="Century Gothic" w:eastAsia="Century Gothic" w:hAnsi="Century Gothic" w:cs="Century Gothic"/>
        <w:sz w:val="16"/>
        <w:szCs w:val="16"/>
      </w:rPr>
      <w:t xml:space="preserve">th </w:t>
    </w:r>
    <w:proofErr w:type="spellStart"/>
    <w:r w:rsidR="004B1024">
      <w:rPr>
        <w:rFonts w:ascii="Century Gothic" w:eastAsia="Century Gothic" w:hAnsi="Century Gothic" w:cs="Century Gothic"/>
        <w:sz w:val="16"/>
        <w:szCs w:val="16"/>
      </w:rPr>
      <w:t>floor</w:t>
    </w:r>
    <w:proofErr w:type="spellEnd"/>
    <w:r w:rsidR="0070547B">
      <w:rPr>
        <w:rFonts w:ascii="Century Gothic" w:eastAsia="Century Gothic" w:hAnsi="Century Gothic" w:cs="Century Gothic"/>
        <w:sz w:val="16"/>
        <w:szCs w:val="16"/>
      </w:rPr>
      <w:t xml:space="preserve"> </w:t>
    </w:r>
    <w:r w:rsidRPr="0027593A">
      <w:rPr>
        <w:rFonts w:ascii="Century Gothic" w:eastAsia="Century Gothic" w:hAnsi="Century Gothic" w:cs="Century Gothic"/>
        <w:sz w:val="16"/>
        <w:szCs w:val="16"/>
      </w:rPr>
      <w:t>– Cerqueira César</w:t>
    </w:r>
    <w:r w:rsidR="003C1F0A">
      <w:rPr>
        <w:rFonts w:ascii="Century Gothic" w:eastAsia="Century Gothic" w:hAnsi="Century Gothic" w:cs="Century Gothic"/>
        <w:sz w:val="16"/>
        <w:szCs w:val="16"/>
      </w:rPr>
      <w:t xml:space="preserve"> - </w:t>
    </w:r>
    <w:r w:rsidRPr="0027593A">
      <w:rPr>
        <w:rFonts w:ascii="Century Gothic" w:eastAsia="Century Gothic" w:hAnsi="Century Gothic" w:cs="Century Gothic"/>
        <w:sz w:val="16"/>
        <w:szCs w:val="16"/>
      </w:rPr>
      <w:tab/>
      <w:t xml:space="preserve">01419-913 - São Paulo, SP </w:t>
    </w:r>
  </w:p>
  <w:p w14:paraId="14B56244" w14:textId="6F43CA9F" w:rsidR="009027DD" w:rsidRPr="0027593A" w:rsidRDefault="004B1024">
    <w:pPr>
      <w:tabs>
        <w:tab w:val="center" w:pos="4419"/>
        <w:tab w:val="right" w:pos="9923"/>
      </w:tabs>
      <w:jc w:val="right"/>
      <w:rPr>
        <w:rFonts w:ascii="Helvetica Neue" w:eastAsia="Helvetica Neue" w:hAnsi="Helvetica Neue" w:cs="Helvetica Neue"/>
      </w:rPr>
    </w:pPr>
    <w:r>
      <w:rPr>
        <w:rFonts w:ascii="Century Gothic" w:eastAsia="Century Gothic" w:hAnsi="Century Gothic" w:cs="Century Gothic"/>
        <w:sz w:val="16"/>
        <w:szCs w:val="16"/>
      </w:rPr>
      <w:t>Page</w:t>
    </w:r>
    <w:r w:rsidR="0067748F" w:rsidRPr="0027593A">
      <w:rPr>
        <w:rFonts w:ascii="Century Gothic" w:eastAsia="Century Gothic" w:hAnsi="Century Gothic" w:cs="Century Gothic"/>
        <w:sz w:val="16"/>
        <w:szCs w:val="16"/>
      </w:rPr>
      <w:t xml:space="preserve"> </w:t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instrText>PAGE</w:instrText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6970F5" w:rsidRPr="0027593A">
      <w:rPr>
        <w:rFonts w:ascii="Century Gothic" w:eastAsia="Century Gothic" w:hAnsi="Century Gothic" w:cs="Century Gothic"/>
        <w:b/>
        <w:sz w:val="16"/>
        <w:szCs w:val="16"/>
      </w:rPr>
      <w:t>1</w:t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fldChar w:fldCharType="end"/>
    </w:r>
    <w:r w:rsidR="0067748F" w:rsidRPr="0027593A">
      <w:rPr>
        <w:rFonts w:ascii="Century Gothic" w:eastAsia="Century Gothic" w:hAnsi="Century Gothic" w:cs="Century Gothic"/>
        <w:sz w:val="16"/>
        <w:szCs w:val="16"/>
      </w:rPr>
      <w:t xml:space="preserve"> </w:t>
    </w:r>
    <w:proofErr w:type="spellStart"/>
    <w:r>
      <w:rPr>
        <w:rFonts w:ascii="Century Gothic" w:eastAsia="Century Gothic" w:hAnsi="Century Gothic" w:cs="Century Gothic"/>
        <w:sz w:val="16"/>
        <w:szCs w:val="16"/>
      </w:rPr>
      <w:t>of</w:t>
    </w:r>
    <w:proofErr w:type="spellEnd"/>
    <w:r w:rsidR="0067748F" w:rsidRPr="0027593A">
      <w:rPr>
        <w:rFonts w:ascii="Century Gothic" w:eastAsia="Century Gothic" w:hAnsi="Century Gothic" w:cs="Century Gothic"/>
        <w:sz w:val="16"/>
        <w:szCs w:val="16"/>
      </w:rPr>
      <w:t xml:space="preserve"> </w:t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instrText>NUMPAGES</w:instrText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6970F5" w:rsidRPr="0027593A">
      <w:rPr>
        <w:rFonts w:ascii="Century Gothic" w:eastAsia="Century Gothic" w:hAnsi="Century Gothic" w:cs="Century Gothic"/>
        <w:b/>
        <w:sz w:val="16"/>
        <w:szCs w:val="16"/>
      </w:rPr>
      <w:t>2</w:t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611495" w14:textId="77777777" w:rsidR="0007057C" w:rsidRPr="0027593A" w:rsidRDefault="0007057C">
      <w:r w:rsidRPr="0027593A">
        <w:separator/>
      </w:r>
    </w:p>
  </w:footnote>
  <w:footnote w:type="continuationSeparator" w:id="0">
    <w:p w14:paraId="2EEFC580" w14:textId="77777777" w:rsidR="0007057C" w:rsidRPr="0027593A" w:rsidRDefault="0007057C">
      <w:r w:rsidRPr="0027593A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56240" w14:textId="77777777" w:rsidR="009027DD" w:rsidRPr="0027593A" w:rsidRDefault="0067748F">
    <w:pPr>
      <w:spacing w:line="276" w:lineRule="auto"/>
      <w:jc w:val="right"/>
    </w:pPr>
    <w:r w:rsidRPr="0027593A">
      <w:rPr>
        <w:noProof/>
      </w:rPr>
      <w:drawing>
        <wp:anchor distT="0" distB="0" distL="114300" distR="114300" simplePos="0" relativeHeight="251658240" behindDoc="1" locked="0" layoutInCell="1" allowOverlap="1" wp14:anchorId="14B56245" wp14:editId="0F78C816">
          <wp:simplePos x="0" y="0"/>
          <wp:positionH relativeFrom="column">
            <wp:posOffset>4563034</wp:posOffset>
          </wp:positionH>
          <wp:positionV relativeFrom="paragraph">
            <wp:posOffset>-282118</wp:posOffset>
          </wp:positionV>
          <wp:extent cx="1691005" cy="702310"/>
          <wp:effectExtent l="0" t="0" r="4445" b="2540"/>
          <wp:wrapTight wrapText="bothSides">
            <wp:wrapPolygon edited="0">
              <wp:start x="0" y="0"/>
              <wp:lineTo x="0" y="19920"/>
              <wp:lineTo x="243" y="21092"/>
              <wp:lineTo x="21170" y="21092"/>
              <wp:lineTo x="21413" y="19920"/>
              <wp:lineTo x="21413" y="2929"/>
              <wp:lineTo x="20683" y="0"/>
              <wp:lineTo x="0" y="0"/>
            </wp:wrapPolygon>
          </wp:wrapTight>
          <wp:docPr id="1242781950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91005" cy="70231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653DE"/>
    <w:multiLevelType w:val="hybridMultilevel"/>
    <w:tmpl w:val="531CE08E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D2107E"/>
    <w:multiLevelType w:val="hybridMultilevel"/>
    <w:tmpl w:val="64220B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1C1D73"/>
    <w:multiLevelType w:val="hybridMultilevel"/>
    <w:tmpl w:val="9A7059E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2911670"/>
    <w:multiLevelType w:val="hybridMultilevel"/>
    <w:tmpl w:val="D63AEC9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1056A2"/>
    <w:multiLevelType w:val="hybridMultilevel"/>
    <w:tmpl w:val="987EAA3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6355A0C"/>
    <w:multiLevelType w:val="hybridMultilevel"/>
    <w:tmpl w:val="9B98BBA0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804243C"/>
    <w:multiLevelType w:val="multilevel"/>
    <w:tmpl w:val="AA2A8AE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0A6034AF"/>
    <w:multiLevelType w:val="hybridMultilevel"/>
    <w:tmpl w:val="CA188A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BF726FB"/>
    <w:multiLevelType w:val="hybridMultilevel"/>
    <w:tmpl w:val="50AADB7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D703683"/>
    <w:multiLevelType w:val="multilevel"/>
    <w:tmpl w:val="0B92371A"/>
    <w:lvl w:ilvl="0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0" w15:restartNumberingAfterBreak="0">
    <w:nsid w:val="13E443E9"/>
    <w:multiLevelType w:val="hybridMultilevel"/>
    <w:tmpl w:val="EFFACD1E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35513A"/>
    <w:multiLevelType w:val="hybridMultilevel"/>
    <w:tmpl w:val="98661EB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5C71956"/>
    <w:multiLevelType w:val="hybridMultilevel"/>
    <w:tmpl w:val="79DC59A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7B412E9"/>
    <w:multiLevelType w:val="hybridMultilevel"/>
    <w:tmpl w:val="D9A635F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A45008F"/>
    <w:multiLevelType w:val="hybridMultilevel"/>
    <w:tmpl w:val="79DC59A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1A20F3E"/>
    <w:multiLevelType w:val="hybridMultilevel"/>
    <w:tmpl w:val="C4E2CCAC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C16F19"/>
    <w:multiLevelType w:val="multilevel"/>
    <w:tmpl w:val="B81C96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22F67990"/>
    <w:multiLevelType w:val="hybridMultilevel"/>
    <w:tmpl w:val="BE4AD11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6501677"/>
    <w:multiLevelType w:val="multilevel"/>
    <w:tmpl w:val="284C417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74D63BB"/>
    <w:multiLevelType w:val="hybridMultilevel"/>
    <w:tmpl w:val="79DC59A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8F325A1"/>
    <w:multiLevelType w:val="hybridMultilevel"/>
    <w:tmpl w:val="7DA8236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A565397"/>
    <w:multiLevelType w:val="hybridMultilevel"/>
    <w:tmpl w:val="2EBEB076"/>
    <w:lvl w:ilvl="0" w:tplc="44EC86DC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 w15:restartNumberingAfterBreak="0">
    <w:nsid w:val="31647BAC"/>
    <w:multiLevelType w:val="multilevel"/>
    <w:tmpl w:val="7D943058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3" w15:restartNumberingAfterBreak="0">
    <w:nsid w:val="321639EA"/>
    <w:multiLevelType w:val="hybridMultilevel"/>
    <w:tmpl w:val="EB886C1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2331AF9"/>
    <w:multiLevelType w:val="hybridMultilevel"/>
    <w:tmpl w:val="EB886C1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36A2408"/>
    <w:multiLevelType w:val="hybridMultilevel"/>
    <w:tmpl w:val="15C213F6"/>
    <w:lvl w:ilvl="0" w:tplc="D15AF906">
      <w:start w:val="1"/>
      <w:numFmt w:val="bullet"/>
      <w:lvlText w:val=""/>
      <w:lvlJc w:val="left"/>
      <w:pPr>
        <w:ind w:left="78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6" w15:restartNumberingAfterBreak="0">
    <w:nsid w:val="37016D31"/>
    <w:multiLevelType w:val="hybridMultilevel"/>
    <w:tmpl w:val="24FEA8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A3413D2"/>
    <w:multiLevelType w:val="multilevel"/>
    <w:tmpl w:val="220452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3A896818"/>
    <w:multiLevelType w:val="hybridMultilevel"/>
    <w:tmpl w:val="79DC59A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B0D00F5"/>
    <w:multiLevelType w:val="hybridMultilevel"/>
    <w:tmpl w:val="2EBEB076"/>
    <w:lvl w:ilvl="0" w:tplc="FFFFFFFF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0" w15:restartNumberingAfterBreak="0">
    <w:nsid w:val="4CD13BFA"/>
    <w:multiLevelType w:val="hybridMultilevel"/>
    <w:tmpl w:val="279C080E"/>
    <w:lvl w:ilvl="0" w:tplc="1B4ED284">
      <w:start w:val="1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FF959AD"/>
    <w:multiLevelType w:val="multilevel"/>
    <w:tmpl w:val="21DC776A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2" w15:restartNumberingAfterBreak="0">
    <w:nsid w:val="50407BC9"/>
    <w:multiLevelType w:val="hybridMultilevel"/>
    <w:tmpl w:val="13F85560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E4B40"/>
    <w:multiLevelType w:val="hybridMultilevel"/>
    <w:tmpl w:val="144AD0DA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AEE3750"/>
    <w:multiLevelType w:val="hybridMultilevel"/>
    <w:tmpl w:val="58983B0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AFF340F"/>
    <w:multiLevelType w:val="hybridMultilevel"/>
    <w:tmpl w:val="8EC6C42E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B2030B5"/>
    <w:multiLevelType w:val="hybridMultilevel"/>
    <w:tmpl w:val="B32C310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399431D"/>
    <w:multiLevelType w:val="multilevel"/>
    <w:tmpl w:val="D6FAC61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9C442E"/>
    <w:multiLevelType w:val="multilevel"/>
    <w:tmpl w:val="9EDCC49E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9" w15:restartNumberingAfterBreak="0">
    <w:nsid w:val="6B850F47"/>
    <w:multiLevelType w:val="hybridMultilevel"/>
    <w:tmpl w:val="B6509D1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16A4A90"/>
    <w:multiLevelType w:val="hybridMultilevel"/>
    <w:tmpl w:val="8C342FC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4744EB3"/>
    <w:multiLevelType w:val="multilevel"/>
    <w:tmpl w:val="F9AE25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0B0B07"/>
    <w:multiLevelType w:val="hybridMultilevel"/>
    <w:tmpl w:val="72A6B9EE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4B7F4F"/>
    <w:multiLevelType w:val="hybridMultilevel"/>
    <w:tmpl w:val="A8E4D7E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F441FB0"/>
    <w:multiLevelType w:val="hybridMultilevel"/>
    <w:tmpl w:val="1ECE147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63608176">
    <w:abstractNumId w:val="9"/>
  </w:num>
  <w:num w:numId="2" w16cid:durableId="1867063249">
    <w:abstractNumId w:val="41"/>
  </w:num>
  <w:num w:numId="3" w16cid:durableId="2005545106">
    <w:abstractNumId w:val="6"/>
  </w:num>
  <w:num w:numId="4" w16cid:durableId="1715883056">
    <w:abstractNumId w:val="38"/>
  </w:num>
  <w:num w:numId="5" w16cid:durableId="1935429131">
    <w:abstractNumId w:val="31"/>
  </w:num>
  <w:num w:numId="6" w16cid:durableId="319580703">
    <w:abstractNumId w:val="37"/>
  </w:num>
  <w:num w:numId="7" w16cid:durableId="585574618">
    <w:abstractNumId w:val="18"/>
  </w:num>
  <w:num w:numId="8" w16cid:durableId="864828915">
    <w:abstractNumId w:val="36"/>
  </w:num>
  <w:num w:numId="9" w16cid:durableId="1587569856">
    <w:abstractNumId w:val="7"/>
  </w:num>
  <w:num w:numId="10" w16cid:durableId="1075397222">
    <w:abstractNumId w:val="8"/>
  </w:num>
  <w:num w:numId="11" w16cid:durableId="1982424629">
    <w:abstractNumId w:val="32"/>
  </w:num>
  <w:num w:numId="12" w16cid:durableId="329646743">
    <w:abstractNumId w:val="10"/>
  </w:num>
  <w:num w:numId="13" w16cid:durableId="1747536897">
    <w:abstractNumId w:val="3"/>
  </w:num>
  <w:num w:numId="14" w16cid:durableId="356584592">
    <w:abstractNumId w:val="25"/>
  </w:num>
  <w:num w:numId="15" w16cid:durableId="531722651">
    <w:abstractNumId w:val="4"/>
  </w:num>
  <w:num w:numId="16" w16cid:durableId="120613875">
    <w:abstractNumId w:val="26"/>
  </w:num>
  <w:num w:numId="17" w16cid:durableId="1965764858">
    <w:abstractNumId w:val="34"/>
  </w:num>
  <w:num w:numId="18" w16cid:durableId="62068899">
    <w:abstractNumId w:val="22"/>
  </w:num>
  <w:num w:numId="19" w16cid:durableId="1992172083">
    <w:abstractNumId w:val="1"/>
  </w:num>
  <w:num w:numId="20" w16cid:durableId="514464316">
    <w:abstractNumId w:val="17"/>
  </w:num>
  <w:num w:numId="21" w16cid:durableId="1465345492">
    <w:abstractNumId w:val="35"/>
  </w:num>
  <w:num w:numId="22" w16cid:durableId="259143441">
    <w:abstractNumId w:val="33"/>
  </w:num>
  <w:num w:numId="23" w16cid:durableId="987711011">
    <w:abstractNumId w:val="39"/>
  </w:num>
  <w:num w:numId="24" w16cid:durableId="1137651707">
    <w:abstractNumId w:val="13"/>
  </w:num>
  <w:num w:numId="25" w16cid:durableId="1698120246">
    <w:abstractNumId w:val="40"/>
  </w:num>
  <w:num w:numId="26" w16cid:durableId="269052275">
    <w:abstractNumId w:val="20"/>
  </w:num>
  <w:num w:numId="27" w16cid:durableId="246185395">
    <w:abstractNumId w:val="44"/>
  </w:num>
  <w:num w:numId="28" w16cid:durableId="228196423">
    <w:abstractNumId w:val="11"/>
  </w:num>
  <w:num w:numId="29" w16cid:durableId="2111390500">
    <w:abstractNumId w:val="0"/>
  </w:num>
  <w:num w:numId="30" w16cid:durableId="1195774408">
    <w:abstractNumId w:val="42"/>
  </w:num>
  <w:num w:numId="31" w16cid:durableId="1710915533">
    <w:abstractNumId w:val="15"/>
  </w:num>
  <w:num w:numId="32" w16cid:durableId="1671761947">
    <w:abstractNumId w:val="21"/>
  </w:num>
  <w:num w:numId="33" w16cid:durableId="203103931">
    <w:abstractNumId w:val="30"/>
  </w:num>
  <w:num w:numId="34" w16cid:durableId="468132514">
    <w:abstractNumId w:val="43"/>
  </w:num>
  <w:num w:numId="35" w16cid:durableId="1219438719">
    <w:abstractNumId w:val="12"/>
  </w:num>
  <w:num w:numId="36" w16cid:durableId="1083189456">
    <w:abstractNumId w:val="2"/>
  </w:num>
  <w:num w:numId="37" w16cid:durableId="1645036930">
    <w:abstractNumId w:val="5"/>
  </w:num>
  <w:num w:numId="38" w16cid:durableId="1043334290">
    <w:abstractNumId w:val="23"/>
  </w:num>
  <w:num w:numId="39" w16cid:durableId="390810320">
    <w:abstractNumId w:val="24"/>
  </w:num>
  <w:num w:numId="40" w16cid:durableId="1222446647">
    <w:abstractNumId w:val="19"/>
  </w:num>
  <w:num w:numId="41" w16cid:durableId="469782674">
    <w:abstractNumId w:val="28"/>
  </w:num>
  <w:num w:numId="42" w16cid:durableId="175001376">
    <w:abstractNumId w:val="14"/>
  </w:num>
  <w:num w:numId="43" w16cid:durableId="1485585876">
    <w:abstractNumId w:val="29"/>
  </w:num>
  <w:num w:numId="44" w16cid:durableId="1210344088">
    <w:abstractNumId w:val="16"/>
  </w:num>
  <w:num w:numId="45" w16cid:durableId="1432242750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9"/>
  <w:embedTrueTypeFont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Y0NDYxNzEwM7A0MjJW0lEKTi0uzszPAykwqQUATc53cSwAAAA="/>
  </w:docVars>
  <w:rsids>
    <w:rsidRoot w:val="009027DD"/>
    <w:rsid w:val="000337F2"/>
    <w:rsid w:val="00035FB1"/>
    <w:rsid w:val="00042E93"/>
    <w:rsid w:val="00043FD1"/>
    <w:rsid w:val="0005120A"/>
    <w:rsid w:val="0005456A"/>
    <w:rsid w:val="000665E0"/>
    <w:rsid w:val="00067724"/>
    <w:rsid w:val="0007057C"/>
    <w:rsid w:val="0007562F"/>
    <w:rsid w:val="00086B19"/>
    <w:rsid w:val="000974EA"/>
    <w:rsid w:val="000975CE"/>
    <w:rsid w:val="000A2E55"/>
    <w:rsid w:val="000A47DE"/>
    <w:rsid w:val="000B46DE"/>
    <w:rsid w:val="000B65B2"/>
    <w:rsid w:val="000C53A4"/>
    <w:rsid w:val="000C66A5"/>
    <w:rsid w:val="000C73D8"/>
    <w:rsid w:val="000D08A6"/>
    <w:rsid w:val="000D2CFF"/>
    <w:rsid w:val="000D2F57"/>
    <w:rsid w:val="000D649D"/>
    <w:rsid w:val="000E2EE2"/>
    <w:rsid w:val="000E7839"/>
    <w:rsid w:val="000F1D1F"/>
    <w:rsid w:val="000F4451"/>
    <w:rsid w:val="0011655A"/>
    <w:rsid w:val="00117E0B"/>
    <w:rsid w:val="0012024E"/>
    <w:rsid w:val="001209D7"/>
    <w:rsid w:val="00125152"/>
    <w:rsid w:val="00132644"/>
    <w:rsid w:val="001358F7"/>
    <w:rsid w:val="00141BB9"/>
    <w:rsid w:val="001451CA"/>
    <w:rsid w:val="00146644"/>
    <w:rsid w:val="00146671"/>
    <w:rsid w:val="001474AB"/>
    <w:rsid w:val="00152F74"/>
    <w:rsid w:val="00155258"/>
    <w:rsid w:val="00160535"/>
    <w:rsid w:val="00161CB6"/>
    <w:rsid w:val="001679DA"/>
    <w:rsid w:val="001727F0"/>
    <w:rsid w:val="00172998"/>
    <w:rsid w:val="00192522"/>
    <w:rsid w:val="00195F34"/>
    <w:rsid w:val="0019664C"/>
    <w:rsid w:val="001A2A3C"/>
    <w:rsid w:val="001A7915"/>
    <w:rsid w:val="001B36BC"/>
    <w:rsid w:val="001B3B10"/>
    <w:rsid w:val="001B6E29"/>
    <w:rsid w:val="001C5FDC"/>
    <w:rsid w:val="001D5D33"/>
    <w:rsid w:val="001E4329"/>
    <w:rsid w:val="001E4825"/>
    <w:rsid w:val="001F2A30"/>
    <w:rsid w:val="001F6984"/>
    <w:rsid w:val="002017FE"/>
    <w:rsid w:val="00203299"/>
    <w:rsid w:val="0020588D"/>
    <w:rsid w:val="00206449"/>
    <w:rsid w:val="002106E6"/>
    <w:rsid w:val="00214809"/>
    <w:rsid w:val="00222752"/>
    <w:rsid w:val="002325B8"/>
    <w:rsid w:val="00236689"/>
    <w:rsid w:val="002420D1"/>
    <w:rsid w:val="002446C3"/>
    <w:rsid w:val="00244DF8"/>
    <w:rsid w:val="00246C67"/>
    <w:rsid w:val="00252821"/>
    <w:rsid w:val="002604D9"/>
    <w:rsid w:val="002641F5"/>
    <w:rsid w:val="002652AF"/>
    <w:rsid w:val="00272548"/>
    <w:rsid w:val="0027593A"/>
    <w:rsid w:val="00285D9D"/>
    <w:rsid w:val="00287A61"/>
    <w:rsid w:val="00291536"/>
    <w:rsid w:val="00294D25"/>
    <w:rsid w:val="002A4561"/>
    <w:rsid w:val="002B1E0F"/>
    <w:rsid w:val="002B6A35"/>
    <w:rsid w:val="002C32FC"/>
    <w:rsid w:val="002C3A3C"/>
    <w:rsid w:val="002C50B6"/>
    <w:rsid w:val="002D1CD0"/>
    <w:rsid w:val="002D1F25"/>
    <w:rsid w:val="002D2511"/>
    <w:rsid w:val="002E3C04"/>
    <w:rsid w:val="002E5204"/>
    <w:rsid w:val="002F2B87"/>
    <w:rsid w:val="00303C40"/>
    <w:rsid w:val="00303FA0"/>
    <w:rsid w:val="003066FB"/>
    <w:rsid w:val="003106DD"/>
    <w:rsid w:val="00312B9B"/>
    <w:rsid w:val="003141D8"/>
    <w:rsid w:val="00315E10"/>
    <w:rsid w:val="003179ED"/>
    <w:rsid w:val="00320141"/>
    <w:rsid w:val="00321CFE"/>
    <w:rsid w:val="00322B8D"/>
    <w:rsid w:val="0033626F"/>
    <w:rsid w:val="00336768"/>
    <w:rsid w:val="00350319"/>
    <w:rsid w:val="003530EB"/>
    <w:rsid w:val="00360A80"/>
    <w:rsid w:val="003629E4"/>
    <w:rsid w:val="00366D57"/>
    <w:rsid w:val="00372329"/>
    <w:rsid w:val="00375459"/>
    <w:rsid w:val="00376A97"/>
    <w:rsid w:val="00376F9B"/>
    <w:rsid w:val="00383B60"/>
    <w:rsid w:val="003847DA"/>
    <w:rsid w:val="00386C75"/>
    <w:rsid w:val="0039232F"/>
    <w:rsid w:val="00392ABC"/>
    <w:rsid w:val="003A0EA7"/>
    <w:rsid w:val="003A4B6C"/>
    <w:rsid w:val="003A69D9"/>
    <w:rsid w:val="003B0BEC"/>
    <w:rsid w:val="003B1A09"/>
    <w:rsid w:val="003B4735"/>
    <w:rsid w:val="003B5533"/>
    <w:rsid w:val="003C1F0A"/>
    <w:rsid w:val="003C2229"/>
    <w:rsid w:val="003C37B8"/>
    <w:rsid w:val="003C6ED4"/>
    <w:rsid w:val="003D15F3"/>
    <w:rsid w:val="003D2840"/>
    <w:rsid w:val="003D3557"/>
    <w:rsid w:val="003D4261"/>
    <w:rsid w:val="003E7A26"/>
    <w:rsid w:val="003F4FFA"/>
    <w:rsid w:val="00404B0F"/>
    <w:rsid w:val="0041061F"/>
    <w:rsid w:val="00410A23"/>
    <w:rsid w:val="00411D7C"/>
    <w:rsid w:val="0042775D"/>
    <w:rsid w:val="00431294"/>
    <w:rsid w:val="00433092"/>
    <w:rsid w:val="00435254"/>
    <w:rsid w:val="00440744"/>
    <w:rsid w:val="00444FF9"/>
    <w:rsid w:val="00460068"/>
    <w:rsid w:val="004645CD"/>
    <w:rsid w:val="0047347A"/>
    <w:rsid w:val="0048434F"/>
    <w:rsid w:val="004846F9"/>
    <w:rsid w:val="00492090"/>
    <w:rsid w:val="00492E92"/>
    <w:rsid w:val="00493E65"/>
    <w:rsid w:val="00496966"/>
    <w:rsid w:val="004B1024"/>
    <w:rsid w:val="004B3324"/>
    <w:rsid w:val="004B5842"/>
    <w:rsid w:val="004C5AFE"/>
    <w:rsid w:val="004D1ACD"/>
    <w:rsid w:val="004D2CC8"/>
    <w:rsid w:val="004F4CF4"/>
    <w:rsid w:val="0050197C"/>
    <w:rsid w:val="00524134"/>
    <w:rsid w:val="0052564B"/>
    <w:rsid w:val="00530121"/>
    <w:rsid w:val="00541E43"/>
    <w:rsid w:val="005433CA"/>
    <w:rsid w:val="0054544A"/>
    <w:rsid w:val="00546EE5"/>
    <w:rsid w:val="00550058"/>
    <w:rsid w:val="00557698"/>
    <w:rsid w:val="00565C04"/>
    <w:rsid w:val="00575FAA"/>
    <w:rsid w:val="0058258A"/>
    <w:rsid w:val="00594D38"/>
    <w:rsid w:val="005B631A"/>
    <w:rsid w:val="005C40A9"/>
    <w:rsid w:val="005C4319"/>
    <w:rsid w:val="005C78E0"/>
    <w:rsid w:val="005D19B0"/>
    <w:rsid w:val="005D19FC"/>
    <w:rsid w:val="005D1B81"/>
    <w:rsid w:val="005D3604"/>
    <w:rsid w:val="005D7F80"/>
    <w:rsid w:val="005E2454"/>
    <w:rsid w:val="005E2770"/>
    <w:rsid w:val="005E5053"/>
    <w:rsid w:val="005F1BDA"/>
    <w:rsid w:val="005F1DDB"/>
    <w:rsid w:val="005F3884"/>
    <w:rsid w:val="00602A0D"/>
    <w:rsid w:val="00603590"/>
    <w:rsid w:val="00612835"/>
    <w:rsid w:val="006130B6"/>
    <w:rsid w:val="006240FA"/>
    <w:rsid w:val="00624FA1"/>
    <w:rsid w:val="00625DF7"/>
    <w:rsid w:val="00631C2B"/>
    <w:rsid w:val="00632D41"/>
    <w:rsid w:val="006358F0"/>
    <w:rsid w:val="0064482C"/>
    <w:rsid w:val="00645CA6"/>
    <w:rsid w:val="00650757"/>
    <w:rsid w:val="00653E07"/>
    <w:rsid w:val="0067748F"/>
    <w:rsid w:val="00680999"/>
    <w:rsid w:val="006830E4"/>
    <w:rsid w:val="00686107"/>
    <w:rsid w:val="00686C47"/>
    <w:rsid w:val="00691F02"/>
    <w:rsid w:val="00693A75"/>
    <w:rsid w:val="006970F5"/>
    <w:rsid w:val="006B37CD"/>
    <w:rsid w:val="006B38A7"/>
    <w:rsid w:val="006B4F4A"/>
    <w:rsid w:val="006B7069"/>
    <w:rsid w:val="006D3CD5"/>
    <w:rsid w:val="006E08D5"/>
    <w:rsid w:val="006E7721"/>
    <w:rsid w:val="006F1564"/>
    <w:rsid w:val="006F7A79"/>
    <w:rsid w:val="00700237"/>
    <w:rsid w:val="00701080"/>
    <w:rsid w:val="007014ED"/>
    <w:rsid w:val="0070547B"/>
    <w:rsid w:val="007241F0"/>
    <w:rsid w:val="00727EB6"/>
    <w:rsid w:val="00727F84"/>
    <w:rsid w:val="00730B3A"/>
    <w:rsid w:val="00747C4E"/>
    <w:rsid w:val="00756401"/>
    <w:rsid w:val="007573A3"/>
    <w:rsid w:val="00767BF2"/>
    <w:rsid w:val="00767C67"/>
    <w:rsid w:val="00773C93"/>
    <w:rsid w:val="00780748"/>
    <w:rsid w:val="00782697"/>
    <w:rsid w:val="00784BDF"/>
    <w:rsid w:val="007907A9"/>
    <w:rsid w:val="00797562"/>
    <w:rsid w:val="007975E1"/>
    <w:rsid w:val="0079765D"/>
    <w:rsid w:val="007A006F"/>
    <w:rsid w:val="007A23EE"/>
    <w:rsid w:val="007A6B05"/>
    <w:rsid w:val="007C1C46"/>
    <w:rsid w:val="007C1EC8"/>
    <w:rsid w:val="007C72F7"/>
    <w:rsid w:val="007C77AD"/>
    <w:rsid w:val="007D1697"/>
    <w:rsid w:val="007D7A35"/>
    <w:rsid w:val="007D7F0B"/>
    <w:rsid w:val="007E00B7"/>
    <w:rsid w:val="007E5ED3"/>
    <w:rsid w:val="007F0E37"/>
    <w:rsid w:val="007F1CE7"/>
    <w:rsid w:val="007F5E20"/>
    <w:rsid w:val="007F61AA"/>
    <w:rsid w:val="00800A0F"/>
    <w:rsid w:val="00810982"/>
    <w:rsid w:val="008166E0"/>
    <w:rsid w:val="00822905"/>
    <w:rsid w:val="0083396B"/>
    <w:rsid w:val="008343C6"/>
    <w:rsid w:val="00835EF8"/>
    <w:rsid w:val="00842CE4"/>
    <w:rsid w:val="00844A64"/>
    <w:rsid w:val="008473A3"/>
    <w:rsid w:val="00883E41"/>
    <w:rsid w:val="008911E7"/>
    <w:rsid w:val="008A29B0"/>
    <w:rsid w:val="008A2F5E"/>
    <w:rsid w:val="008A54C8"/>
    <w:rsid w:val="008A5FAF"/>
    <w:rsid w:val="008A6CC0"/>
    <w:rsid w:val="008C44F5"/>
    <w:rsid w:val="008C52F6"/>
    <w:rsid w:val="008D3DF9"/>
    <w:rsid w:val="008F1938"/>
    <w:rsid w:val="008F6E91"/>
    <w:rsid w:val="009027DD"/>
    <w:rsid w:val="009036B0"/>
    <w:rsid w:val="009125F0"/>
    <w:rsid w:val="00915A5E"/>
    <w:rsid w:val="00932E16"/>
    <w:rsid w:val="00940DE8"/>
    <w:rsid w:val="00950645"/>
    <w:rsid w:val="0095125D"/>
    <w:rsid w:val="00963177"/>
    <w:rsid w:val="00964C12"/>
    <w:rsid w:val="0097399C"/>
    <w:rsid w:val="009873EF"/>
    <w:rsid w:val="0099069F"/>
    <w:rsid w:val="009B3D87"/>
    <w:rsid w:val="009B5974"/>
    <w:rsid w:val="009B5B64"/>
    <w:rsid w:val="009C7013"/>
    <w:rsid w:val="009D0009"/>
    <w:rsid w:val="009E39E2"/>
    <w:rsid w:val="009F3EDE"/>
    <w:rsid w:val="009F74B5"/>
    <w:rsid w:val="00A056C2"/>
    <w:rsid w:val="00A10AE7"/>
    <w:rsid w:val="00A13B06"/>
    <w:rsid w:val="00A15B47"/>
    <w:rsid w:val="00A167DC"/>
    <w:rsid w:val="00A24245"/>
    <w:rsid w:val="00A26F3B"/>
    <w:rsid w:val="00A27551"/>
    <w:rsid w:val="00A32447"/>
    <w:rsid w:val="00A4418B"/>
    <w:rsid w:val="00A4456F"/>
    <w:rsid w:val="00A451C8"/>
    <w:rsid w:val="00A468B4"/>
    <w:rsid w:val="00A50EE1"/>
    <w:rsid w:val="00A631A0"/>
    <w:rsid w:val="00A75343"/>
    <w:rsid w:val="00A77FD4"/>
    <w:rsid w:val="00A85C52"/>
    <w:rsid w:val="00AA2C70"/>
    <w:rsid w:val="00AA45E2"/>
    <w:rsid w:val="00AA6B80"/>
    <w:rsid w:val="00AB4FAE"/>
    <w:rsid w:val="00AB6A41"/>
    <w:rsid w:val="00AC2719"/>
    <w:rsid w:val="00AC41B9"/>
    <w:rsid w:val="00AD1EDE"/>
    <w:rsid w:val="00AD2747"/>
    <w:rsid w:val="00AD5A7C"/>
    <w:rsid w:val="00AE1C92"/>
    <w:rsid w:val="00AE37A5"/>
    <w:rsid w:val="00AF0044"/>
    <w:rsid w:val="00AF37CB"/>
    <w:rsid w:val="00AF68E7"/>
    <w:rsid w:val="00AF6A44"/>
    <w:rsid w:val="00B20F03"/>
    <w:rsid w:val="00B3072F"/>
    <w:rsid w:val="00B3358A"/>
    <w:rsid w:val="00B414CD"/>
    <w:rsid w:val="00B43E25"/>
    <w:rsid w:val="00B64036"/>
    <w:rsid w:val="00B678B2"/>
    <w:rsid w:val="00B771A2"/>
    <w:rsid w:val="00B778EE"/>
    <w:rsid w:val="00B931B4"/>
    <w:rsid w:val="00BA2674"/>
    <w:rsid w:val="00BB0400"/>
    <w:rsid w:val="00BB372E"/>
    <w:rsid w:val="00BB4BC6"/>
    <w:rsid w:val="00BC0C14"/>
    <w:rsid w:val="00BC6CC7"/>
    <w:rsid w:val="00BD491A"/>
    <w:rsid w:val="00BE0B56"/>
    <w:rsid w:val="00BE217C"/>
    <w:rsid w:val="00BE3A9F"/>
    <w:rsid w:val="00BE4E06"/>
    <w:rsid w:val="00BE5DD6"/>
    <w:rsid w:val="00BE7C98"/>
    <w:rsid w:val="00BF3268"/>
    <w:rsid w:val="00BF3573"/>
    <w:rsid w:val="00BF6451"/>
    <w:rsid w:val="00BF7CD5"/>
    <w:rsid w:val="00C0420F"/>
    <w:rsid w:val="00C13583"/>
    <w:rsid w:val="00C14416"/>
    <w:rsid w:val="00C22A2B"/>
    <w:rsid w:val="00C23404"/>
    <w:rsid w:val="00C24CD9"/>
    <w:rsid w:val="00C42BBF"/>
    <w:rsid w:val="00C50031"/>
    <w:rsid w:val="00C5040C"/>
    <w:rsid w:val="00C52A02"/>
    <w:rsid w:val="00C6481A"/>
    <w:rsid w:val="00C64FC5"/>
    <w:rsid w:val="00C70392"/>
    <w:rsid w:val="00C70DE3"/>
    <w:rsid w:val="00C7605A"/>
    <w:rsid w:val="00C776C4"/>
    <w:rsid w:val="00C77875"/>
    <w:rsid w:val="00C82134"/>
    <w:rsid w:val="00C83DDA"/>
    <w:rsid w:val="00C9210A"/>
    <w:rsid w:val="00C921D2"/>
    <w:rsid w:val="00C97B31"/>
    <w:rsid w:val="00CA1BEC"/>
    <w:rsid w:val="00CB1030"/>
    <w:rsid w:val="00CB6EBD"/>
    <w:rsid w:val="00CC0975"/>
    <w:rsid w:val="00CD416A"/>
    <w:rsid w:val="00CE2937"/>
    <w:rsid w:val="00CE3A8E"/>
    <w:rsid w:val="00CE3DF4"/>
    <w:rsid w:val="00CE53FE"/>
    <w:rsid w:val="00CE78F0"/>
    <w:rsid w:val="00CF4457"/>
    <w:rsid w:val="00CF693B"/>
    <w:rsid w:val="00D0388C"/>
    <w:rsid w:val="00D04927"/>
    <w:rsid w:val="00D14369"/>
    <w:rsid w:val="00D20786"/>
    <w:rsid w:val="00D3006C"/>
    <w:rsid w:val="00D33278"/>
    <w:rsid w:val="00D36D15"/>
    <w:rsid w:val="00D37F2D"/>
    <w:rsid w:val="00D451F6"/>
    <w:rsid w:val="00D46DEA"/>
    <w:rsid w:val="00D65A03"/>
    <w:rsid w:val="00D65B3B"/>
    <w:rsid w:val="00D73759"/>
    <w:rsid w:val="00D80780"/>
    <w:rsid w:val="00D848D6"/>
    <w:rsid w:val="00D850D1"/>
    <w:rsid w:val="00D85C95"/>
    <w:rsid w:val="00DA72DC"/>
    <w:rsid w:val="00DA75F4"/>
    <w:rsid w:val="00DB6004"/>
    <w:rsid w:val="00DC4E77"/>
    <w:rsid w:val="00DC50E4"/>
    <w:rsid w:val="00DF77C5"/>
    <w:rsid w:val="00E02763"/>
    <w:rsid w:val="00E05290"/>
    <w:rsid w:val="00E17A96"/>
    <w:rsid w:val="00E233D9"/>
    <w:rsid w:val="00E31F15"/>
    <w:rsid w:val="00E4036F"/>
    <w:rsid w:val="00E51F67"/>
    <w:rsid w:val="00E54440"/>
    <w:rsid w:val="00E5728D"/>
    <w:rsid w:val="00E5787D"/>
    <w:rsid w:val="00E61269"/>
    <w:rsid w:val="00E615B9"/>
    <w:rsid w:val="00E70C59"/>
    <w:rsid w:val="00E70CF8"/>
    <w:rsid w:val="00E757F0"/>
    <w:rsid w:val="00E7748B"/>
    <w:rsid w:val="00E867DC"/>
    <w:rsid w:val="00E913A1"/>
    <w:rsid w:val="00E93987"/>
    <w:rsid w:val="00E93F45"/>
    <w:rsid w:val="00EB0D9F"/>
    <w:rsid w:val="00EC29C7"/>
    <w:rsid w:val="00EC3020"/>
    <w:rsid w:val="00EC7EB6"/>
    <w:rsid w:val="00ED6923"/>
    <w:rsid w:val="00EE7F91"/>
    <w:rsid w:val="00EF0F3E"/>
    <w:rsid w:val="00EF6C5E"/>
    <w:rsid w:val="00F03718"/>
    <w:rsid w:val="00F055C2"/>
    <w:rsid w:val="00F072FE"/>
    <w:rsid w:val="00F0749A"/>
    <w:rsid w:val="00F07EED"/>
    <w:rsid w:val="00F121A3"/>
    <w:rsid w:val="00F15257"/>
    <w:rsid w:val="00F213C2"/>
    <w:rsid w:val="00F31F11"/>
    <w:rsid w:val="00F33196"/>
    <w:rsid w:val="00F40BF3"/>
    <w:rsid w:val="00F44322"/>
    <w:rsid w:val="00F45345"/>
    <w:rsid w:val="00F53F1E"/>
    <w:rsid w:val="00F6140A"/>
    <w:rsid w:val="00F61E63"/>
    <w:rsid w:val="00F67B9B"/>
    <w:rsid w:val="00F74AE5"/>
    <w:rsid w:val="00F77B3F"/>
    <w:rsid w:val="00F77C12"/>
    <w:rsid w:val="00F81B88"/>
    <w:rsid w:val="00F84EE2"/>
    <w:rsid w:val="00F872BB"/>
    <w:rsid w:val="00F90687"/>
    <w:rsid w:val="00F90E16"/>
    <w:rsid w:val="00F92678"/>
    <w:rsid w:val="00F956A3"/>
    <w:rsid w:val="00FA492E"/>
    <w:rsid w:val="00FB20D1"/>
    <w:rsid w:val="00FB56F8"/>
    <w:rsid w:val="00FD191E"/>
    <w:rsid w:val="00FD53FA"/>
    <w:rsid w:val="00FE0E32"/>
    <w:rsid w:val="00FE179C"/>
    <w:rsid w:val="00FE5705"/>
    <w:rsid w:val="00FF11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4B561AB"/>
  <w15:docId w15:val="{0B77B8E2-1923-4368-BFF1-DB14DE1D4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75F4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rFonts w:cs="Arial Unicode MS"/>
      <w:b/>
      <w:color w:val="000000"/>
      <w:sz w:val="48"/>
      <w:szCs w:val="48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2">
    <w:name w:val="heading 2"/>
    <w:next w:val="Normal"/>
    <w:uiPriority w:val="9"/>
    <w:unhideWhenUsed/>
    <w:qFormat/>
    <w:pPr>
      <w:keepNext/>
      <w:ind w:left="720" w:firstLine="720"/>
      <w:outlineLvl w:val="1"/>
    </w:pPr>
    <w:rPr>
      <w:rFonts w:cs="Arial Unicode MS"/>
      <w:b/>
      <w:bCs/>
      <w:color w:val="000000"/>
      <w:sz w:val="18"/>
      <w:szCs w:val="18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outlineLvl w:val="2"/>
    </w:pPr>
    <w:rPr>
      <w:rFonts w:cs="Arial Unicode MS"/>
      <w:b/>
      <w:bCs/>
      <w:color w:val="000000"/>
      <w:sz w:val="18"/>
      <w:szCs w:val="18"/>
      <w:u w:color="000000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rFonts w:cs="Arial Unicode MS"/>
      <w:b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rFonts w:cs="Arial Unicode MS"/>
      <w:b/>
      <w:color w:val="000000"/>
      <w:sz w:val="22"/>
      <w:szCs w:val="22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rFonts w:cs="Arial Unicode MS"/>
      <w:b/>
      <w:color w:val="000000"/>
      <w:sz w:val="20"/>
      <w:szCs w:val="2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F50FD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rFonts w:cs="Arial Unicode MS"/>
      <w:b/>
      <w:color w:val="000000"/>
      <w:sz w:val="72"/>
      <w:szCs w:val="72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table" w:customStyle="1" w:styleId="TableNormal10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3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4">
    <w:name w:val="Table Normal4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5">
    <w:name w:val="Table Normal5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6">
    <w:name w:val="Table Normal6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7">
    <w:name w:val="Table Normal7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Link">
    <w:name w:val="Link"/>
    <w:rPr>
      <w:outline w:val="0"/>
      <w:color w:val="0000FF"/>
      <w:u w:val="single" w:color="0000FF"/>
    </w:rPr>
  </w:style>
  <w:style w:type="character" w:customStyle="1" w:styleId="Hyperlink0">
    <w:name w:val="Hyperlink.0"/>
    <w:basedOn w:val="Link"/>
    <w:rPr>
      <w:rFonts w:ascii="Calibri" w:eastAsia="Calibri" w:hAnsi="Calibri" w:cs="Calibri"/>
      <w:outline w:val="0"/>
      <w:color w:val="0000FF"/>
      <w:sz w:val="20"/>
      <w:szCs w:val="20"/>
      <w:u w:val="single" w:color="0000FF"/>
      <w:lang w:val="pt-PT"/>
    </w:rPr>
  </w:style>
  <w:style w:type="character" w:customStyle="1" w:styleId="Heading3Char">
    <w:name w:val="Heading 3 Char"/>
    <w:basedOn w:val="DefaultParagraphFont"/>
    <w:link w:val="Heading3"/>
    <w:uiPriority w:val="9"/>
    <w:rsid w:val="00CB6D96"/>
    <w:rPr>
      <w:rFonts w:cs="Arial Unicode MS"/>
      <w:b/>
      <w:bCs/>
      <w:color w:val="000000"/>
      <w:sz w:val="18"/>
      <w:szCs w:val="18"/>
      <w:u w:color="000000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ListParagraph">
    <w:name w:val="List Paragraph"/>
    <w:basedOn w:val="Normal"/>
    <w:uiPriority w:val="34"/>
    <w:qFormat/>
    <w:rsid w:val="00F218AA"/>
    <w:pPr>
      <w:ind w:left="720"/>
      <w:contextualSpacing/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FA6D1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80D64"/>
    <w:pPr>
      <w:tabs>
        <w:tab w:val="center" w:pos="4419"/>
        <w:tab w:val="right" w:pos="8838"/>
      </w:tabs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HeaderChar">
    <w:name w:val="Header Char"/>
    <w:basedOn w:val="DefaultParagraphFont"/>
    <w:link w:val="Header"/>
    <w:uiPriority w:val="99"/>
    <w:rsid w:val="00A80D64"/>
    <w:rPr>
      <w:rFonts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Footer">
    <w:name w:val="footer"/>
    <w:basedOn w:val="Normal"/>
    <w:link w:val="FooterChar"/>
    <w:uiPriority w:val="99"/>
    <w:unhideWhenUsed/>
    <w:rsid w:val="00A80D64"/>
    <w:pPr>
      <w:tabs>
        <w:tab w:val="center" w:pos="4419"/>
        <w:tab w:val="right" w:pos="8838"/>
      </w:tabs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FooterChar">
    <w:name w:val="Footer Char"/>
    <w:basedOn w:val="DefaultParagraphFont"/>
    <w:link w:val="Footer"/>
    <w:uiPriority w:val="99"/>
    <w:rsid w:val="00A80D64"/>
    <w:rPr>
      <w:rFonts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character" w:styleId="CommentReference">
    <w:name w:val="annotation reference"/>
    <w:basedOn w:val="DefaultParagraphFont"/>
    <w:uiPriority w:val="99"/>
    <w:semiHidden/>
    <w:unhideWhenUsed/>
    <w:rsid w:val="00B87A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7A13"/>
    <w:rPr>
      <w:rFonts w:cs="Arial Unicode MS"/>
      <w:color w:val="000000"/>
      <w:sz w:val="20"/>
      <w:szCs w:val="2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CommentTextChar">
    <w:name w:val="Comment Text Char"/>
    <w:basedOn w:val="DefaultParagraphFont"/>
    <w:link w:val="CommentText"/>
    <w:uiPriority w:val="99"/>
    <w:rsid w:val="00B87A13"/>
    <w:rPr>
      <w:rFonts w:cs="Arial Unicode MS"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7A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7A13"/>
    <w:rPr>
      <w:rFonts w:cs="Arial Unicode MS"/>
      <w:b/>
      <w:bCs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7A13"/>
    <w:rPr>
      <w:rFonts w:ascii="Segoe UI" w:hAnsi="Segoe UI" w:cs="Segoe UI"/>
      <w:color w:val="000000"/>
      <w:sz w:val="18"/>
      <w:szCs w:val="18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7A13"/>
    <w:rPr>
      <w:rFonts w:ascii="Segoe UI" w:hAnsi="Segoe UI" w:cs="Segoe UI"/>
      <w:color w:val="000000"/>
      <w:sz w:val="18"/>
      <w:szCs w:val="18"/>
      <w:u w:color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TextodeEspaoReservado">
    <w:name w:val="Texto de Espaço Reservado"/>
    <w:basedOn w:val="DefaultParagraphFont"/>
    <w:uiPriority w:val="99"/>
    <w:semiHidden/>
    <w:rsid w:val="001866A1"/>
    <w:rPr>
      <w:color w:val="80808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174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u w:color="00000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17487"/>
    <w:rPr>
      <w:rFonts w:ascii="Courier New" w:hAnsi="Courier New" w:cs="Courier New"/>
      <w:sz w:val="20"/>
      <w:szCs w:val="20"/>
      <w:u w:color="000000"/>
      <w:lang w:val="pt-BR"/>
    </w:rPr>
  </w:style>
  <w:style w:type="paragraph" w:customStyle="1" w:styleId="Default">
    <w:name w:val="Default"/>
    <w:rsid w:val="00667D6F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NormalWeb">
    <w:name w:val="Normal (Web)"/>
    <w:basedOn w:val="Normal"/>
    <w:uiPriority w:val="99"/>
    <w:unhideWhenUsed/>
    <w:rsid w:val="005117ED"/>
    <w:pPr>
      <w:spacing w:before="100" w:beforeAutospacing="1" w:after="100" w:afterAutospacing="1"/>
    </w:pPr>
    <w:rPr>
      <w:u w:color="00000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F50FD"/>
    <w:rPr>
      <w:rFonts w:asciiTheme="majorHAnsi" w:eastAsiaTheme="majorEastAsia" w:hAnsiTheme="majorHAnsi" w:cstheme="majorBidi"/>
      <w:i/>
      <w:iCs/>
      <w:color w:val="243F60" w:themeColor="accent1" w:themeShade="7F"/>
      <w:u w:color="000000"/>
      <w14:textOutline w14:w="0" w14:cap="flat" w14:cmpd="sng" w14:algn="ctr">
        <w14:noFill/>
        <w14:prstDash w14:val="solid"/>
        <w14:bevel/>
      </w14:textOutline>
    </w:rPr>
  </w:style>
  <w:style w:type="character" w:styleId="Strong">
    <w:name w:val="Strong"/>
    <w:basedOn w:val="DefaultParagraphFont"/>
    <w:uiPriority w:val="22"/>
    <w:qFormat/>
    <w:rsid w:val="00322698"/>
    <w:rPr>
      <w:b/>
      <w:bCs/>
    </w:rPr>
  </w:style>
  <w:style w:type="character" w:styleId="Emphasis">
    <w:name w:val="Emphasis"/>
    <w:basedOn w:val="DefaultParagraphFont"/>
    <w:uiPriority w:val="20"/>
    <w:qFormat/>
    <w:rsid w:val="006176FE"/>
    <w:rPr>
      <w:i/>
      <w:iCs/>
    </w:rPr>
  </w:style>
  <w:style w:type="paragraph" w:customStyle="1" w:styleId="visually-hidden">
    <w:name w:val="visually-hidden"/>
    <w:basedOn w:val="Normal"/>
    <w:rsid w:val="00B775E4"/>
    <w:pPr>
      <w:spacing w:before="100" w:beforeAutospacing="1" w:after="100" w:afterAutospacing="1"/>
    </w:pPr>
    <w:rPr>
      <w:u w:color="000000"/>
    </w:rPr>
  </w:style>
  <w:style w:type="paragraph" w:customStyle="1" w:styleId="pv-entitysecondary-title">
    <w:name w:val="pv-entity__secondary-title"/>
    <w:basedOn w:val="Normal"/>
    <w:rsid w:val="00B775E4"/>
    <w:pPr>
      <w:spacing w:before="100" w:beforeAutospacing="1" w:after="100" w:afterAutospacing="1"/>
    </w:pPr>
    <w:rPr>
      <w:u w:color="000000"/>
    </w:rPr>
  </w:style>
  <w:style w:type="character" w:customStyle="1" w:styleId="pv-entitysecondary-title1">
    <w:name w:val="pv-entity__secondary-title1"/>
    <w:basedOn w:val="DefaultParagraphFont"/>
    <w:rsid w:val="00B775E4"/>
  </w:style>
  <w:style w:type="character" w:customStyle="1" w:styleId="visually-hidden1">
    <w:name w:val="visually-hidden1"/>
    <w:basedOn w:val="DefaultParagraphFont"/>
    <w:rsid w:val="00B775E4"/>
  </w:style>
  <w:style w:type="character" w:customStyle="1" w:styleId="pv-entitybullet-item-v2">
    <w:name w:val="pv-entity__bullet-item-v2"/>
    <w:basedOn w:val="DefaultParagraphFont"/>
    <w:rsid w:val="00B775E4"/>
  </w:style>
  <w:style w:type="character" w:customStyle="1" w:styleId="pv-entitybullet-item">
    <w:name w:val="pv-entity__bullet-item"/>
    <w:basedOn w:val="DefaultParagraphFont"/>
    <w:rsid w:val="00B775E4"/>
  </w:style>
  <w:style w:type="character" w:customStyle="1" w:styleId="pv-volunteer-causes">
    <w:name w:val="pv-volunteer-causes"/>
    <w:basedOn w:val="DefaultParagraphFont"/>
    <w:rsid w:val="00B775E4"/>
  </w:style>
  <w:style w:type="paragraph" w:customStyle="1" w:styleId="pv-entitydescription">
    <w:name w:val="pv-entity__description"/>
    <w:basedOn w:val="Normal"/>
    <w:rsid w:val="00B775E4"/>
    <w:pPr>
      <w:spacing w:before="100" w:beforeAutospacing="1" w:after="100" w:afterAutospacing="1"/>
    </w:pPr>
    <w:rPr>
      <w:u w:color="000000"/>
    </w:rPr>
  </w:style>
  <w:style w:type="character" w:customStyle="1" w:styleId="apple-converted-space">
    <w:name w:val="apple-converted-space"/>
    <w:basedOn w:val="DefaultParagraphFont"/>
    <w:rsid w:val="0042484D"/>
  </w:style>
  <w:style w:type="paragraph" w:customStyle="1" w:styleId="row">
    <w:name w:val="row"/>
    <w:basedOn w:val="Normal"/>
    <w:rsid w:val="00ED5A87"/>
    <w:pPr>
      <w:spacing w:before="100" w:beforeAutospacing="1" w:after="100" w:afterAutospacing="1"/>
    </w:pPr>
  </w:style>
  <w:style w:type="character" w:customStyle="1" w:styleId="Data1">
    <w:name w:val="Data1"/>
    <w:basedOn w:val="DefaultParagraphFont"/>
    <w:rsid w:val="00270A89"/>
  </w:style>
  <w:style w:type="paragraph" w:customStyle="1" w:styleId="sc-brplxw">
    <w:name w:val="sc-brplxw"/>
    <w:basedOn w:val="Normal"/>
    <w:rsid w:val="00A04828"/>
    <w:pPr>
      <w:spacing w:before="100" w:beforeAutospacing="1" w:after="100" w:afterAutospacing="1"/>
    </w:pPr>
  </w:style>
  <w:style w:type="paragraph" w:customStyle="1" w:styleId="sc-imwbij">
    <w:name w:val="sc-imwbij"/>
    <w:basedOn w:val="Normal"/>
    <w:rsid w:val="00A04828"/>
    <w:pPr>
      <w:spacing w:before="100" w:beforeAutospacing="1" w:after="100" w:afterAutospacing="1"/>
    </w:pPr>
  </w:style>
  <w:style w:type="character" w:styleId="FollowedHyperlink">
    <w:name w:val="FollowedHyperlink"/>
    <w:basedOn w:val="DefaultParagraphFont"/>
    <w:uiPriority w:val="99"/>
    <w:semiHidden/>
    <w:unhideWhenUsed/>
    <w:rsid w:val="00A84A97"/>
    <w:rPr>
      <w:color w:val="FF00FF" w:themeColor="followedHyperlink"/>
      <w:u w:val="single"/>
    </w:rPr>
  </w:style>
  <w:style w:type="character" w:customStyle="1" w:styleId="Data2">
    <w:name w:val="Data2"/>
    <w:basedOn w:val="DefaultParagraphFont"/>
    <w:rsid w:val="00AE194E"/>
  </w:style>
  <w:style w:type="character" w:customStyle="1" w:styleId="Data3">
    <w:name w:val="Data3"/>
    <w:basedOn w:val="DefaultParagraphFont"/>
    <w:rsid w:val="00E47C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85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1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2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85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89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976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1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35044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26128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31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01129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32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2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76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272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2557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31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383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35618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957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70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53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395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633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6626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6151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992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64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15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06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065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363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3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74355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40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401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46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16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0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3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43593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41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34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1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3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46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211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7028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11449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53713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4810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0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8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32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383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948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67253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62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077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35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1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78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377225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331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564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970916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77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56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9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45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3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8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93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2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9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785129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95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31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27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82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592748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8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69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7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32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60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78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47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1635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69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8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8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332161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55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384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8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85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83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28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11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05403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4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834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9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0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0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2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72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1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3217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4556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998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662855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69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46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67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3889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74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633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82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84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349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5940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30206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5490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842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73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50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472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8771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0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33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70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2895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026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16636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3972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467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21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87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80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83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34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75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J3v2yib6yHJiK+yWsu8aGjtC6HA==">CgMxLjA4AHIhMUU0N3dYalRDMmplNnhZN3J5TTVFU0dfbWZMalpMaG1n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6</Pages>
  <Words>1177</Words>
  <Characters>6712</Characters>
  <Application>Microsoft Office Word</Application>
  <DocSecurity>0</DocSecurity>
  <Lines>55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sung</dc:creator>
  <cp:lastModifiedBy>Microsoft Office User</cp:lastModifiedBy>
  <cp:revision>9</cp:revision>
  <cp:lastPrinted>2024-11-19T13:20:00Z</cp:lastPrinted>
  <dcterms:created xsi:type="dcterms:W3CDTF">2025-06-12T02:35:00Z</dcterms:created>
  <dcterms:modified xsi:type="dcterms:W3CDTF">2025-06-12T1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d8d2aa1ef3755613b11aadc445341d971bc1cfcfd8344f4d9ad0f9cb9c84cf3</vt:lpwstr>
  </property>
</Properties>
</file>